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C319E" w14:textId="77777777" w:rsidR="00417175" w:rsidRPr="008C0F84" w:rsidRDefault="00AB78B9" w:rsidP="00417175">
      <w:pPr>
        <w:jc w:val="center"/>
        <w:rPr>
          <w:sz w:val="96"/>
          <w:szCs w:val="96"/>
        </w:rPr>
      </w:pPr>
      <w:r>
        <w:rPr>
          <w:noProof/>
          <w:sz w:val="96"/>
          <w:szCs w:val="96"/>
          <w:lang w:eastAsia="zh-TW"/>
        </w:rPr>
        <w:pict w14:anchorId="1B87E593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alt="" style="position:absolute;left:0;text-align:left;margin-left:1.5pt;margin-top:8.75pt;width:492.4pt;height:447.45pt;z-index:-251658752;mso-wrap-style:square;mso-wrap-edited:f;mso-width-percent:0;mso-height-percent:0;mso-width-percent:0;mso-height-percent:0;mso-width-relative:margin;mso-height-relative:margin;v-text-anchor:top" stroked="f">
            <v:textbox style="mso-next-textbox:#_x0000_s1026">
              <w:txbxContent>
                <w:p w14:paraId="4F0B9ED0" w14:textId="77777777" w:rsidR="00C17A45" w:rsidRDefault="00C17A45"/>
              </w:txbxContent>
            </v:textbox>
          </v:shape>
        </w:pict>
      </w:r>
    </w:p>
    <w:p w14:paraId="25584ACC" w14:textId="77777777" w:rsidR="00417175" w:rsidRPr="008C0F84" w:rsidRDefault="00417175" w:rsidP="00FC3D06">
      <w:pPr>
        <w:rPr>
          <w:sz w:val="96"/>
          <w:szCs w:val="96"/>
        </w:rPr>
      </w:pPr>
      <w:r w:rsidRPr="008C0F84">
        <w:rPr>
          <w:sz w:val="96"/>
          <w:szCs w:val="96"/>
        </w:rPr>
        <w:t>Ninety Degrees South</w:t>
      </w:r>
    </w:p>
    <w:p w14:paraId="473A4A20" w14:textId="77777777" w:rsidR="00417175" w:rsidRPr="008C0F84" w:rsidRDefault="00417175" w:rsidP="00417175">
      <w:pPr>
        <w:ind w:left="-360" w:right="-180"/>
        <w:jc w:val="center"/>
        <w:rPr>
          <w:sz w:val="48"/>
          <w:szCs w:val="48"/>
        </w:rPr>
      </w:pPr>
      <w:r w:rsidRPr="008C0F84">
        <w:rPr>
          <w:sz w:val="48"/>
          <w:szCs w:val="48"/>
        </w:rPr>
        <w:t xml:space="preserve">EPISODE </w:t>
      </w:r>
      <w:r w:rsidR="002E214E">
        <w:rPr>
          <w:sz w:val="48"/>
          <w:szCs w:val="48"/>
        </w:rPr>
        <w:t>SIXTEEN</w:t>
      </w:r>
      <w:r w:rsidRPr="008C0F84">
        <w:rPr>
          <w:sz w:val="48"/>
          <w:szCs w:val="48"/>
        </w:rPr>
        <w:t xml:space="preserve">: </w:t>
      </w:r>
      <w:r w:rsidR="00197ED7">
        <w:rPr>
          <w:sz w:val="48"/>
          <w:szCs w:val="48"/>
          <w:u w:val="single"/>
        </w:rPr>
        <w:t xml:space="preserve">Franklin vs. </w:t>
      </w:r>
      <w:r w:rsidR="00B61A75">
        <w:rPr>
          <w:sz w:val="48"/>
          <w:szCs w:val="48"/>
          <w:u w:val="single"/>
        </w:rPr>
        <w:t>Dept of Justice</w:t>
      </w:r>
    </w:p>
    <w:p w14:paraId="223A9B8C" w14:textId="77777777" w:rsidR="00417175" w:rsidRPr="00B4512E" w:rsidRDefault="00417175" w:rsidP="00B4512E">
      <w:pPr>
        <w:pStyle w:val="NoSpacing"/>
        <w:jc w:val="center"/>
        <w:rPr>
          <w:sz w:val="36"/>
          <w:szCs w:val="36"/>
        </w:rPr>
      </w:pPr>
      <w:r w:rsidRPr="00B4512E">
        <w:rPr>
          <w:sz w:val="36"/>
          <w:szCs w:val="36"/>
        </w:rPr>
        <w:t xml:space="preserve">DRAFT 1: </w:t>
      </w:r>
      <w:r w:rsidR="00284D31" w:rsidRPr="00B4512E">
        <w:rPr>
          <w:sz w:val="36"/>
          <w:szCs w:val="36"/>
        </w:rPr>
        <w:t>April 24</w:t>
      </w:r>
      <w:r w:rsidR="00BC433F" w:rsidRPr="00B4512E">
        <w:rPr>
          <w:sz w:val="36"/>
          <w:szCs w:val="36"/>
        </w:rPr>
        <w:t>,</w:t>
      </w:r>
      <w:r w:rsidRPr="00B4512E">
        <w:rPr>
          <w:sz w:val="36"/>
          <w:szCs w:val="36"/>
        </w:rPr>
        <w:t xml:space="preserve"> 2021</w:t>
      </w:r>
    </w:p>
    <w:p w14:paraId="3D6E0F3E" w14:textId="77777777" w:rsidR="00B4512E" w:rsidRPr="00B4512E" w:rsidRDefault="00B4512E" w:rsidP="00B4512E">
      <w:pPr>
        <w:pStyle w:val="NoSpacing"/>
        <w:jc w:val="center"/>
        <w:rPr>
          <w:sz w:val="36"/>
          <w:szCs w:val="36"/>
        </w:rPr>
      </w:pPr>
      <w:r w:rsidRPr="00B4512E">
        <w:rPr>
          <w:sz w:val="36"/>
          <w:szCs w:val="36"/>
        </w:rPr>
        <w:t>DRAFT 2: May 3, 2021</w:t>
      </w:r>
    </w:p>
    <w:p w14:paraId="424B9F01" w14:textId="5C596ABA" w:rsidR="00417175" w:rsidRPr="007A3B6B" w:rsidRDefault="007A3B6B" w:rsidP="007A3B6B">
      <w:pPr>
        <w:tabs>
          <w:tab w:val="left" w:pos="6090"/>
        </w:tabs>
        <w:ind w:firstLine="2970"/>
        <w:rPr>
          <w:b/>
          <w:bCs/>
          <w:color w:val="FF0000"/>
          <w:sz w:val="36"/>
          <w:szCs w:val="36"/>
        </w:rPr>
      </w:pPr>
      <w:r w:rsidRPr="007A3B6B">
        <w:rPr>
          <w:b/>
          <w:bCs/>
          <w:color w:val="FF0000"/>
          <w:sz w:val="36"/>
          <w:szCs w:val="36"/>
        </w:rPr>
        <w:t>FINAL: July 26, 2021. AFFIRM</w:t>
      </w:r>
    </w:p>
    <w:p w14:paraId="6A1FCF43" w14:textId="77777777" w:rsidR="00417175" w:rsidRPr="008C0F84" w:rsidRDefault="00417175" w:rsidP="00417175">
      <w:pPr>
        <w:jc w:val="center"/>
        <w:rPr>
          <w:sz w:val="36"/>
          <w:szCs w:val="36"/>
        </w:rPr>
      </w:pPr>
    </w:p>
    <w:p w14:paraId="615F3EBD" w14:textId="77777777" w:rsidR="00417175" w:rsidRPr="008C0F84" w:rsidRDefault="00417175" w:rsidP="00417175">
      <w:pPr>
        <w:jc w:val="center"/>
        <w:rPr>
          <w:sz w:val="36"/>
          <w:szCs w:val="36"/>
        </w:rPr>
      </w:pPr>
    </w:p>
    <w:p w14:paraId="1DF6CD1A" w14:textId="77777777" w:rsidR="00417175" w:rsidRPr="008C0F84" w:rsidRDefault="00417175" w:rsidP="00FC3D06">
      <w:pPr>
        <w:ind w:firstLine="0"/>
        <w:rPr>
          <w:sz w:val="36"/>
          <w:szCs w:val="36"/>
        </w:rPr>
      </w:pPr>
    </w:p>
    <w:p w14:paraId="20271C43" w14:textId="77777777" w:rsidR="00417175" w:rsidRPr="008C0F84" w:rsidRDefault="00417175" w:rsidP="00417175">
      <w:pPr>
        <w:jc w:val="center"/>
        <w:rPr>
          <w:sz w:val="36"/>
          <w:szCs w:val="36"/>
        </w:rPr>
      </w:pPr>
      <w:r w:rsidRPr="008C0F84">
        <w:rPr>
          <w:sz w:val="36"/>
          <w:szCs w:val="36"/>
        </w:rPr>
        <w:t>Brian M Bradley</w:t>
      </w:r>
    </w:p>
    <w:p w14:paraId="17740A90" w14:textId="77777777" w:rsidR="008C0F84" w:rsidRPr="008C0F84" w:rsidRDefault="008C0F84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8C0F84">
        <w:rPr>
          <w:rFonts w:cstheme="minorHAnsi"/>
          <w:sz w:val="28"/>
          <w:szCs w:val="28"/>
        </w:rPr>
        <w:lastRenderedPageBreak/>
        <w:t>INTRO MUSIC</w:t>
      </w:r>
    </w:p>
    <w:p w14:paraId="59C5F015" w14:textId="77777777" w:rsidR="008C0F84" w:rsidRDefault="008C0F84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983132" w14:textId="77777777" w:rsidR="004575CD" w:rsidRDefault="00BB062C" w:rsidP="0077342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4575CD" w:rsidRPr="004575CD">
        <w:rPr>
          <w:sz w:val="28"/>
          <w:szCs w:val="28"/>
          <w:u w:val="single"/>
        </w:rPr>
        <w:t>ARCHES HUM</w:t>
      </w:r>
      <w:r w:rsidR="00773427">
        <w:rPr>
          <w:sz w:val="28"/>
          <w:szCs w:val="28"/>
          <w:u w:val="single"/>
        </w:rPr>
        <w:t xml:space="preserve"> IN </w:t>
      </w:r>
      <w:r w:rsidR="00B4512E">
        <w:rPr>
          <w:sz w:val="28"/>
          <w:szCs w:val="28"/>
          <w:u w:val="single"/>
        </w:rPr>
        <w:t xml:space="preserve">THE </w:t>
      </w:r>
      <w:r w:rsidR="00773427">
        <w:rPr>
          <w:sz w:val="28"/>
          <w:szCs w:val="28"/>
          <w:u w:val="single"/>
        </w:rPr>
        <w:t xml:space="preserve">BACKGROUND.  ALL FRANKLIN LINES BELOW SHOULD </w:t>
      </w:r>
      <w:r w:rsidR="00B4512E">
        <w:rPr>
          <w:sz w:val="28"/>
          <w:szCs w:val="28"/>
        </w:rPr>
        <w:tab/>
      </w:r>
      <w:r w:rsidR="00773427">
        <w:rPr>
          <w:sz w:val="28"/>
          <w:szCs w:val="28"/>
          <w:u w:val="single"/>
        </w:rPr>
        <w:t>BE MUFFLED AND META</w:t>
      </w:r>
      <w:r w:rsidR="00B4512E">
        <w:rPr>
          <w:sz w:val="28"/>
          <w:szCs w:val="28"/>
          <w:u w:val="single"/>
        </w:rPr>
        <w:t>L</w:t>
      </w:r>
      <w:r w:rsidR="00773427">
        <w:rPr>
          <w:sz w:val="28"/>
          <w:szCs w:val="28"/>
          <w:u w:val="single"/>
        </w:rPr>
        <w:t>LIC ECHO FROM BEING INSIDE CAGE</w:t>
      </w:r>
    </w:p>
    <w:p w14:paraId="7EA3FD4A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438ED93" w14:textId="77777777" w:rsidR="008548AA" w:rsidRPr="0082493C" w:rsidRDefault="004575C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548AA" w:rsidRPr="0082493C">
        <w:rPr>
          <w:sz w:val="28"/>
          <w:szCs w:val="28"/>
        </w:rPr>
        <w:t>BASS:</w:t>
      </w:r>
      <w:r w:rsidR="008548AA" w:rsidRPr="0082493C">
        <w:rPr>
          <w:sz w:val="28"/>
          <w:szCs w:val="28"/>
        </w:rPr>
        <w:tab/>
      </w:r>
    </w:p>
    <w:p w14:paraId="46FF1D9C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  <w:t>Come on David, time to let me bring you in.</w:t>
      </w:r>
      <w:r w:rsidRPr="0082493C">
        <w:rPr>
          <w:sz w:val="28"/>
          <w:szCs w:val="28"/>
        </w:rPr>
        <w:tab/>
      </w:r>
    </w:p>
    <w:p w14:paraId="441FB13A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</w:p>
    <w:p w14:paraId="0EDEE9D2" w14:textId="77777777" w:rsidR="00773427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FRANKLIN:</w:t>
      </w:r>
      <w:r w:rsidRPr="0082493C">
        <w:rPr>
          <w:sz w:val="28"/>
          <w:szCs w:val="28"/>
        </w:rPr>
        <w:tab/>
      </w:r>
    </w:p>
    <w:p w14:paraId="18BCD869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  <w:t xml:space="preserve">I’m sorry Deputy Marshal, but Mr. Brewster has engaged my </w:t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  <w:t xml:space="preserve">services as his lawyer.  If you wish to question him, you’ll do so </w:t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  <w:t xml:space="preserve">here, in my presence, or you could release me and the </w:t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  <w:t>interview can take place anywhere.</w:t>
      </w:r>
    </w:p>
    <w:p w14:paraId="1FC6F3B0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E7F5B9D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</w:r>
      <w:r w:rsidRPr="0082493C">
        <w:rPr>
          <w:sz w:val="28"/>
          <w:szCs w:val="28"/>
        </w:rPr>
        <w:tab/>
        <w:t>ZEKE:</w:t>
      </w:r>
      <w:r w:rsidRPr="0082493C">
        <w:rPr>
          <w:sz w:val="28"/>
          <w:szCs w:val="28"/>
        </w:rPr>
        <w:tab/>
      </w:r>
    </w:p>
    <w:p w14:paraId="66EA641C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(Mad) </w:t>
      </w:r>
    </w:p>
    <w:p w14:paraId="490F6A5A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Oh this is so much worse than releasing him.</w:t>
      </w:r>
    </w:p>
    <w:p w14:paraId="6F6FD2EA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FB3B24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FRANKLIN:</w:t>
      </w:r>
      <w:r w:rsidRPr="0082493C">
        <w:rPr>
          <w:sz w:val="28"/>
          <w:szCs w:val="28"/>
        </w:rPr>
        <w:tab/>
      </w:r>
    </w:p>
    <w:p w14:paraId="5418AFB7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773427">
        <w:rPr>
          <w:sz w:val="28"/>
          <w:szCs w:val="28"/>
        </w:rPr>
        <w:t>(</w:t>
      </w:r>
      <w:r>
        <w:rPr>
          <w:sz w:val="28"/>
          <w:szCs w:val="28"/>
        </w:rPr>
        <w:t xml:space="preserve">Questioning) </w:t>
      </w:r>
    </w:p>
    <w:p w14:paraId="5219DEF0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Has my client been charged</w:t>
      </w:r>
      <w:r w:rsidR="00B4512E">
        <w:rPr>
          <w:sz w:val="28"/>
          <w:szCs w:val="28"/>
        </w:rPr>
        <w:t>,</w:t>
      </w:r>
      <w:r w:rsidRPr="0082493C">
        <w:rPr>
          <w:sz w:val="28"/>
          <w:szCs w:val="28"/>
        </w:rPr>
        <w:t xml:space="preserve"> or are there charges pending?</w:t>
      </w:r>
    </w:p>
    <w:p w14:paraId="458A86C3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E60BE0E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:</w:t>
      </w:r>
      <w:r>
        <w:rPr>
          <w:sz w:val="28"/>
          <w:szCs w:val="28"/>
        </w:rPr>
        <w:tab/>
      </w:r>
    </w:p>
    <w:p w14:paraId="1068096A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I’m placing Mr. Brewster under arrest for suspicion of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</w:t>
      </w:r>
      <w:r w:rsidRPr="0082493C">
        <w:rPr>
          <w:sz w:val="28"/>
          <w:szCs w:val="28"/>
        </w:rPr>
        <w:t>urder</w:t>
      </w:r>
      <w:r>
        <w:rPr>
          <w:sz w:val="28"/>
          <w:szCs w:val="28"/>
        </w:rPr>
        <w:t>ing</w:t>
      </w:r>
      <w:r w:rsidRPr="0082493C">
        <w:rPr>
          <w:sz w:val="28"/>
          <w:szCs w:val="28"/>
        </w:rPr>
        <w:t xml:space="preserve"> Doctor Mark Rodney. </w:t>
      </w:r>
    </w:p>
    <w:p w14:paraId="023DD166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96D7C6" w14:textId="77777777" w:rsidR="00773427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:</w:t>
      </w:r>
      <w:r>
        <w:rPr>
          <w:sz w:val="28"/>
          <w:szCs w:val="28"/>
        </w:rPr>
        <w:tab/>
      </w:r>
    </w:p>
    <w:p w14:paraId="6DE096BA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Well then….</w:t>
      </w:r>
      <w:r w:rsidR="004C0AB0">
        <w:rPr>
          <w:sz w:val="28"/>
          <w:szCs w:val="28"/>
        </w:rPr>
        <w:t xml:space="preserve">until I have more time to discuss with my client, he </w:t>
      </w:r>
      <w:r w:rsidR="004C0AB0">
        <w:rPr>
          <w:sz w:val="28"/>
          <w:szCs w:val="28"/>
        </w:rPr>
        <w:tab/>
      </w:r>
      <w:r w:rsidR="004C0AB0">
        <w:rPr>
          <w:sz w:val="28"/>
          <w:szCs w:val="28"/>
        </w:rPr>
        <w:tab/>
        <w:t xml:space="preserve">will not </w:t>
      </w:r>
      <w:r w:rsidR="00B4512E">
        <w:rPr>
          <w:sz w:val="28"/>
          <w:szCs w:val="28"/>
        </w:rPr>
        <w:t xml:space="preserve">provide you any statements </w:t>
      </w:r>
      <w:r w:rsidR="004C0AB0">
        <w:rPr>
          <w:sz w:val="28"/>
          <w:szCs w:val="28"/>
        </w:rPr>
        <w:t xml:space="preserve">or interviews. </w:t>
      </w:r>
    </w:p>
    <w:p w14:paraId="5C035F92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764394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BASS:</w:t>
      </w:r>
      <w:r w:rsidRPr="0082493C">
        <w:rPr>
          <w:sz w:val="28"/>
          <w:szCs w:val="28"/>
        </w:rPr>
        <w:tab/>
      </w:r>
    </w:p>
    <w:p w14:paraId="3C0B2895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mused)</w:t>
      </w:r>
    </w:p>
    <w:p w14:paraId="1320AF3A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Reno picked you to be his lawyer?</w:t>
      </w:r>
    </w:p>
    <w:p w14:paraId="67EF0867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8224A6F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:</w:t>
      </w:r>
      <w:r>
        <w:rPr>
          <w:sz w:val="28"/>
          <w:szCs w:val="28"/>
        </w:rPr>
        <w:tab/>
      </w:r>
    </w:p>
    <w:p w14:paraId="368E5732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Practiced Law for thirty years inside the guy I possessed. 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know everything he did. </w:t>
      </w:r>
    </w:p>
    <w:p w14:paraId="0DB3EEF6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E30605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BASS:</w:t>
      </w:r>
      <w:r w:rsidRPr="0082493C">
        <w:rPr>
          <w:sz w:val="28"/>
          <w:szCs w:val="28"/>
        </w:rPr>
        <w:tab/>
      </w:r>
    </w:p>
    <w:p w14:paraId="026ABF91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No court on this planet </w:t>
      </w:r>
      <w:r>
        <w:rPr>
          <w:sz w:val="28"/>
          <w:szCs w:val="28"/>
        </w:rPr>
        <w:t>would</w:t>
      </w:r>
      <w:r w:rsidRPr="0082493C">
        <w:rPr>
          <w:sz w:val="28"/>
          <w:szCs w:val="28"/>
        </w:rPr>
        <w:t xml:space="preserve"> go for this.</w:t>
      </w:r>
    </w:p>
    <w:p w14:paraId="5443D7AB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B5AB97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FRANKLIN:</w:t>
      </w:r>
      <w:r w:rsidRPr="0082493C">
        <w:rPr>
          <w:sz w:val="28"/>
          <w:szCs w:val="28"/>
        </w:rPr>
        <w:tab/>
      </w:r>
    </w:p>
    <w:p w14:paraId="5984A2FC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Deputy Marshal, This station is under the Marshal’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jurisdiction of Hawaii District</w:t>
      </w:r>
      <w:r w:rsidR="00B4512E">
        <w:rPr>
          <w:sz w:val="28"/>
          <w:szCs w:val="28"/>
        </w:rPr>
        <w:t>,</w:t>
      </w:r>
      <w:r w:rsidRPr="0082493C">
        <w:rPr>
          <w:sz w:val="28"/>
          <w:szCs w:val="28"/>
        </w:rPr>
        <w:t xml:space="preserve"> is it not?</w:t>
      </w:r>
    </w:p>
    <w:p w14:paraId="506D834C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452EE14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BASS:</w:t>
      </w:r>
      <w:r w:rsidRPr="0082493C">
        <w:rPr>
          <w:sz w:val="28"/>
          <w:szCs w:val="28"/>
        </w:rPr>
        <w:tab/>
      </w:r>
    </w:p>
    <w:p w14:paraId="4C842538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Yes</w:t>
      </w:r>
    </w:p>
    <w:p w14:paraId="0494B8C7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815F31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FRANKLIN:</w:t>
      </w:r>
      <w:r w:rsidRPr="0082493C">
        <w:rPr>
          <w:sz w:val="28"/>
          <w:szCs w:val="28"/>
        </w:rPr>
        <w:tab/>
      </w:r>
    </w:p>
    <w:p w14:paraId="762DBDC7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And </w:t>
      </w:r>
      <w:r>
        <w:rPr>
          <w:sz w:val="28"/>
          <w:szCs w:val="28"/>
        </w:rPr>
        <w:t xml:space="preserve">I assume </w:t>
      </w:r>
      <w:r w:rsidRPr="0082493C">
        <w:rPr>
          <w:sz w:val="28"/>
          <w:szCs w:val="28"/>
        </w:rPr>
        <w:t xml:space="preserve">the same district is </w:t>
      </w:r>
      <w:r>
        <w:rPr>
          <w:sz w:val="28"/>
          <w:szCs w:val="28"/>
        </w:rPr>
        <w:t xml:space="preserve">still a </w:t>
      </w:r>
      <w:r w:rsidRPr="0082493C">
        <w:rPr>
          <w:sz w:val="28"/>
          <w:szCs w:val="28"/>
        </w:rPr>
        <w:t xml:space="preserve">part of a </w:t>
      </w:r>
      <w:r w:rsidR="00B4512E">
        <w:rPr>
          <w:sz w:val="28"/>
          <w:szCs w:val="28"/>
        </w:rPr>
        <w:t xml:space="preserve">more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  <w:t>extensive</w:t>
      </w:r>
      <w:r w:rsidRPr="0082493C">
        <w:rPr>
          <w:sz w:val="28"/>
          <w:szCs w:val="28"/>
        </w:rPr>
        <w:t xml:space="preserve"> section of the US Federal district, namely Federal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district </w:t>
      </w:r>
      <w:r w:rsidR="00B4512E">
        <w:rPr>
          <w:sz w:val="28"/>
          <w:szCs w:val="28"/>
        </w:rPr>
        <w:t>nine. I</w:t>
      </w:r>
      <w:r w:rsidRPr="0082493C">
        <w:rPr>
          <w:sz w:val="28"/>
          <w:szCs w:val="28"/>
        </w:rPr>
        <w:t xml:space="preserve">s </w:t>
      </w:r>
      <w:r w:rsidR="00B4512E">
        <w:rPr>
          <w:sz w:val="28"/>
          <w:szCs w:val="28"/>
        </w:rPr>
        <w:t>that also true</w:t>
      </w:r>
      <w:r w:rsidRPr="0082493C">
        <w:rPr>
          <w:sz w:val="28"/>
          <w:szCs w:val="28"/>
        </w:rPr>
        <w:t>?</w:t>
      </w:r>
    </w:p>
    <w:p w14:paraId="53D67979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5FEEC4C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BASS:</w:t>
      </w:r>
      <w:r w:rsidRPr="0082493C">
        <w:rPr>
          <w:sz w:val="28"/>
          <w:szCs w:val="28"/>
        </w:rPr>
        <w:tab/>
      </w:r>
    </w:p>
    <w:p w14:paraId="7FBC1B8A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(Confused) </w:t>
      </w:r>
    </w:p>
    <w:p w14:paraId="6E79679A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288837E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</w:t>
      </w:r>
      <w:r w:rsidRPr="0082493C">
        <w:rPr>
          <w:sz w:val="28"/>
          <w:szCs w:val="28"/>
        </w:rPr>
        <w:t>es.</w:t>
      </w:r>
    </w:p>
    <w:p w14:paraId="0A295F0E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304D3C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FRANKLIN: </w:t>
      </w:r>
      <w:r w:rsidRPr="0082493C">
        <w:rPr>
          <w:sz w:val="28"/>
          <w:szCs w:val="28"/>
        </w:rPr>
        <w:tab/>
      </w:r>
    </w:p>
    <w:p w14:paraId="080FFCFF" w14:textId="785CBF6E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Good... As Washington state resides within that district</w:t>
      </w:r>
      <w:r w:rsidR="00B4512E">
        <w:rPr>
          <w:sz w:val="28"/>
          <w:szCs w:val="28"/>
        </w:rPr>
        <w:t>,</w:t>
      </w:r>
      <w:r w:rsidRPr="0082493C">
        <w:rPr>
          <w:sz w:val="28"/>
          <w:szCs w:val="28"/>
        </w:rPr>
        <w:t xml:space="preserve"> </w:t>
      </w:r>
      <w:r w:rsidR="00BB0BD4">
        <w:rPr>
          <w:sz w:val="28"/>
          <w:szCs w:val="28"/>
        </w:rPr>
        <w:t xml:space="preserve">and </w:t>
      </w:r>
      <w:r w:rsidRPr="0082493C">
        <w:rPr>
          <w:sz w:val="28"/>
          <w:szCs w:val="28"/>
        </w:rPr>
        <w:t xml:space="preserve">a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defined by the Washington State Court of Law, rule of genera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application number 24 section </w:t>
      </w:r>
      <w:r w:rsidR="00B1645B">
        <w:rPr>
          <w:sz w:val="28"/>
          <w:szCs w:val="28"/>
        </w:rPr>
        <w:t>B</w:t>
      </w:r>
      <w:r w:rsidRPr="0082493C">
        <w:rPr>
          <w:sz w:val="28"/>
          <w:szCs w:val="28"/>
        </w:rPr>
        <w:t>-3</w:t>
      </w:r>
      <w:r w:rsidR="00B4512E">
        <w:rPr>
          <w:sz w:val="28"/>
          <w:szCs w:val="28"/>
        </w:rPr>
        <w:t>,</w:t>
      </w:r>
      <w:r w:rsidRPr="0082493C">
        <w:rPr>
          <w:sz w:val="28"/>
          <w:szCs w:val="28"/>
        </w:rPr>
        <w:t xml:space="preserve"> Mr. Brewster is guarantee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the right to lay representation. </w:t>
      </w:r>
    </w:p>
    <w:p w14:paraId="68698266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2BC7300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BASS:</w:t>
      </w:r>
      <w:r w:rsidRPr="0082493C">
        <w:rPr>
          <w:sz w:val="28"/>
          <w:szCs w:val="28"/>
        </w:rPr>
        <w:tab/>
      </w:r>
    </w:p>
    <w:p w14:paraId="029488B7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By an alleged demon?</w:t>
      </w:r>
    </w:p>
    <w:p w14:paraId="174D936C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1D5FE5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FRANKLIN:</w:t>
      </w:r>
      <w:r w:rsidRPr="0082493C">
        <w:rPr>
          <w:sz w:val="28"/>
          <w:szCs w:val="28"/>
        </w:rPr>
        <w:tab/>
      </w:r>
    </w:p>
    <w:p w14:paraId="7FF48D82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I legally fulfill the requirements set by </w:t>
      </w:r>
      <w:r w:rsidR="00A73A72">
        <w:rPr>
          <w:sz w:val="28"/>
          <w:szCs w:val="28"/>
        </w:rPr>
        <w:t xml:space="preserve">the American Bar </w:t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  <w:t xml:space="preserve">Association: Competence; </w:t>
      </w:r>
      <w:r w:rsidRPr="0082493C">
        <w:rPr>
          <w:sz w:val="28"/>
          <w:szCs w:val="28"/>
        </w:rPr>
        <w:t xml:space="preserve">title 1.1 </w:t>
      </w:r>
      <w:r w:rsidR="004C0AB0">
        <w:rPr>
          <w:sz w:val="28"/>
          <w:szCs w:val="28"/>
        </w:rPr>
        <w:t>in</w:t>
      </w:r>
      <w:r w:rsidRPr="0082493C">
        <w:rPr>
          <w:sz w:val="28"/>
          <w:szCs w:val="28"/>
        </w:rPr>
        <w:t xml:space="preserve"> providing competent </w:t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representation where competence is defined by legal </w:t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knowledge, skill, thoroughness, and preparation for reasonable </w:t>
      </w:r>
      <w:r w:rsidR="00A73A72">
        <w:rPr>
          <w:sz w:val="28"/>
          <w:szCs w:val="28"/>
        </w:rPr>
        <w:tab/>
      </w:r>
      <w:r w:rsidR="00A73A72"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representation. </w:t>
      </w:r>
    </w:p>
    <w:p w14:paraId="63E5B2B4" w14:textId="77777777" w:rsidR="00B4512E" w:rsidRDefault="008548AA" w:rsidP="0077342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7E05949B" w14:textId="77777777" w:rsidR="00B4512E" w:rsidRDefault="00B4512E" w:rsidP="0077342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22E9C2" w14:textId="77777777" w:rsidR="008548AA" w:rsidRPr="0082493C" w:rsidRDefault="008548AA" w:rsidP="0077342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82493C">
        <w:rPr>
          <w:sz w:val="28"/>
          <w:szCs w:val="28"/>
          <w:u w:val="single"/>
        </w:rPr>
        <w:t>2SP</w:t>
      </w:r>
    </w:p>
    <w:p w14:paraId="516E7D3C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C744C3" w14:textId="77777777" w:rsidR="008548AA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FRANKLIN:</w:t>
      </w:r>
      <w:r w:rsidRPr="0082493C">
        <w:rPr>
          <w:sz w:val="28"/>
          <w:szCs w:val="28"/>
        </w:rPr>
        <w:tab/>
      </w:r>
    </w:p>
    <w:p w14:paraId="75A597C5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Then again if you wish to deny him my representation, ther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has been one thousand nine hundred and seventeen district 9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court </w:t>
      </w:r>
      <w:r w:rsidR="00630414" w:rsidRPr="0082493C">
        <w:rPr>
          <w:sz w:val="28"/>
          <w:szCs w:val="28"/>
        </w:rPr>
        <w:t>pre</w:t>
      </w:r>
      <w:r w:rsidR="00630414">
        <w:rPr>
          <w:sz w:val="28"/>
          <w:szCs w:val="28"/>
        </w:rPr>
        <w:t>c</w:t>
      </w:r>
      <w:r w:rsidR="00630414" w:rsidRPr="0082493C">
        <w:rPr>
          <w:sz w:val="28"/>
          <w:szCs w:val="28"/>
        </w:rPr>
        <w:t>edents</w:t>
      </w:r>
      <w:r w:rsidRPr="0082493C">
        <w:rPr>
          <w:sz w:val="28"/>
          <w:szCs w:val="28"/>
        </w:rPr>
        <w:t xml:space="preserve"> in which the defendant’s right to la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representation was denied or obstructed.  Every on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of those resulted in appellate overturns; you can look it up 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 xml:space="preserve">your world wide web if you doubt me, but do it someplac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2493C">
        <w:rPr>
          <w:sz w:val="28"/>
          <w:szCs w:val="28"/>
        </w:rPr>
        <w:t>else</w:t>
      </w:r>
      <w:r>
        <w:rPr>
          <w:sz w:val="28"/>
          <w:szCs w:val="28"/>
        </w:rPr>
        <w:t>,</w:t>
      </w:r>
      <w:r w:rsidRPr="0082493C">
        <w:rPr>
          <w:sz w:val="28"/>
          <w:szCs w:val="28"/>
        </w:rPr>
        <w:t xml:space="preserve"> because I’m talking to my client and this is privileged.  </w:t>
      </w:r>
      <w:r w:rsidR="004C0AB0">
        <w:rPr>
          <w:sz w:val="28"/>
          <w:szCs w:val="28"/>
        </w:rPr>
        <w:tab/>
      </w:r>
      <w:r w:rsidR="004C0AB0">
        <w:rPr>
          <w:sz w:val="28"/>
          <w:szCs w:val="28"/>
        </w:rPr>
        <w:tab/>
      </w:r>
      <w:r w:rsidR="004C0AB0">
        <w:rPr>
          <w:sz w:val="28"/>
          <w:szCs w:val="28"/>
        </w:rPr>
        <w:tab/>
        <w:t xml:space="preserve">Shoo </w:t>
      </w:r>
      <w:proofErr w:type="spellStart"/>
      <w:r w:rsidR="004C0AB0">
        <w:rPr>
          <w:sz w:val="28"/>
          <w:szCs w:val="28"/>
        </w:rPr>
        <w:t>shooo</w:t>
      </w:r>
      <w:proofErr w:type="spellEnd"/>
      <w:r w:rsidR="004C0AB0">
        <w:rPr>
          <w:sz w:val="28"/>
          <w:szCs w:val="28"/>
        </w:rPr>
        <w:t>!</w:t>
      </w:r>
    </w:p>
    <w:p w14:paraId="6CBC63D7" w14:textId="77777777" w:rsidR="008548AA" w:rsidRPr="0082493C" w:rsidRDefault="008548A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24F11F0" w14:textId="77777777" w:rsidR="004575CD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E6FEE23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esigned)</w:t>
      </w:r>
    </w:p>
    <w:p w14:paraId="270FBFA2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ine, Mr. Brewster…</w:t>
      </w:r>
    </w:p>
    <w:p w14:paraId="22377AB4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56AFE7E" w14:textId="77777777" w:rsidR="00E03836" w:rsidRPr="00773427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773427">
        <w:rPr>
          <w:sz w:val="28"/>
          <w:szCs w:val="28"/>
          <w:u w:val="single"/>
        </w:rPr>
        <w:t>REHOLSTER</w:t>
      </w:r>
    </w:p>
    <w:p w14:paraId="34B1FCF8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427DBA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0DE14EC" w14:textId="77777777" w:rsidR="00E03836" w:rsidRDefault="00E03836" w:rsidP="00284D31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owever, for the record. For the body cam and to ensur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ocumented evidence</w:t>
      </w:r>
      <w:r w:rsidR="00EC4241">
        <w:rPr>
          <w:sz w:val="28"/>
          <w:szCs w:val="28"/>
        </w:rPr>
        <w:t xml:space="preserve"> that </w:t>
      </w:r>
      <w:r>
        <w:rPr>
          <w:sz w:val="28"/>
          <w:szCs w:val="28"/>
        </w:rPr>
        <w:t xml:space="preserve">I provided proper Mirand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arning; and so your….lawyer </w:t>
      </w:r>
      <w:r w:rsidR="00B4512E">
        <w:rPr>
          <w:sz w:val="28"/>
          <w:szCs w:val="28"/>
        </w:rPr>
        <w:t>doesn't</w:t>
      </w:r>
      <w:r>
        <w:rPr>
          <w:sz w:val="28"/>
          <w:szCs w:val="28"/>
        </w:rPr>
        <w:t xml:space="preserve"> use it against me a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 xml:space="preserve">justification for case </w:t>
      </w:r>
      <w:r>
        <w:rPr>
          <w:sz w:val="28"/>
          <w:szCs w:val="28"/>
        </w:rPr>
        <w:t xml:space="preserve">dismissal later…(Ahem)David Brewster. I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am placing you under arrest as a Deputy US Marshal for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suspicion of </w:t>
      </w:r>
      <w:r w:rsidR="00B4512E">
        <w:rPr>
          <w:sz w:val="28"/>
          <w:szCs w:val="28"/>
        </w:rPr>
        <w:t>the m</w:t>
      </w:r>
      <w:r>
        <w:rPr>
          <w:sz w:val="28"/>
          <w:szCs w:val="28"/>
        </w:rPr>
        <w:t xml:space="preserve">urder </w:t>
      </w:r>
      <w:r w:rsidR="00B4512E">
        <w:rPr>
          <w:sz w:val="28"/>
          <w:szCs w:val="28"/>
        </w:rPr>
        <w:t>of</w:t>
      </w:r>
      <w:r>
        <w:rPr>
          <w:sz w:val="28"/>
          <w:szCs w:val="28"/>
        </w:rPr>
        <w:t xml:space="preserve"> Doctor </w:t>
      </w:r>
      <w:r w:rsidR="00630414">
        <w:rPr>
          <w:sz w:val="28"/>
          <w:szCs w:val="28"/>
        </w:rPr>
        <w:t>Mark Rodney</w:t>
      </w:r>
      <w:r>
        <w:rPr>
          <w:sz w:val="28"/>
          <w:szCs w:val="28"/>
        </w:rPr>
        <w:t xml:space="preserve">.  </w:t>
      </w:r>
      <w:r w:rsidRPr="00E03836">
        <w:rPr>
          <w:i/>
          <w:iCs/>
          <w:sz w:val="28"/>
          <w:szCs w:val="28"/>
        </w:rPr>
        <w:t xml:space="preserve">You have </w:t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 xml:space="preserve">the right to remain silent. Anything you say can and will be </w:t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 xml:space="preserve">used against you in a court of law. You have the right to an </w:t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 xml:space="preserve">attorney. If you cannot afford an attorney, one will be provided </w:t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 xml:space="preserve">for you. </w:t>
      </w:r>
      <w:r>
        <w:rPr>
          <w:i/>
          <w:iCs/>
          <w:sz w:val="28"/>
          <w:szCs w:val="28"/>
        </w:rPr>
        <w:t xml:space="preserve">Mr. Brewster, </w:t>
      </w:r>
      <w:r w:rsidRPr="00E03836">
        <w:rPr>
          <w:i/>
          <w:iCs/>
          <w:sz w:val="28"/>
          <w:szCs w:val="28"/>
        </w:rPr>
        <w:t xml:space="preserve">Do you understand the rights I have just </w:t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="00B4512E"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 xml:space="preserve">read to you? </w:t>
      </w:r>
    </w:p>
    <w:p w14:paraId="52D57F18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/>
          <w:iCs/>
          <w:sz w:val="28"/>
          <w:szCs w:val="28"/>
        </w:rPr>
      </w:pPr>
    </w:p>
    <w:p w14:paraId="6379A1FE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Cs/>
          <w:sz w:val="28"/>
          <w:szCs w:val="28"/>
        </w:rPr>
        <w:t>FRANKLIN</w:t>
      </w:r>
    </w:p>
    <w:p w14:paraId="4C488B27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My client understands his rights.  </w:t>
      </w:r>
      <w:r w:rsidR="004B545D">
        <w:rPr>
          <w:iCs/>
          <w:sz w:val="28"/>
          <w:szCs w:val="28"/>
        </w:rPr>
        <w:t>(</w:t>
      </w:r>
      <w:r>
        <w:rPr>
          <w:iCs/>
          <w:sz w:val="28"/>
          <w:szCs w:val="28"/>
        </w:rPr>
        <w:t>Sniff sniff</w:t>
      </w:r>
      <w:r w:rsidR="004B545D">
        <w:rPr>
          <w:iCs/>
          <w:sz w:val="28"/>
          <w:szCs w:val="28"/>
        </w:rPr>
        <w:t>)</w:t>
      </w:r>
    </w:p>
    <w:p w14:paraId="160F3701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0BDE10D" w14:textId="77777777" w:rsidR="00A10034" w:rsidRDefault="00A1003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F6F98B2" w14:textId="77777777" w:rsidR="00A10034" w:rsidRDefault="00A1003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2741D0DD" w14:textId="77777777" w:rsidR="00E03836" w:rsidRP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22F66CDA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>With these rights in mind</w:t>
      </w:r>
      <w:r w:rsidR="00EC4241">
        <w:rPr>
          <w:i/>
          <w:iCs/>
          <w:sz w:val="28"/>
          <w:szCs w:val="28"/>
        </w:rPr>
        <w:t>,</w:t>
      </w:r>
      <w:r>
        <w:rPr>
          <w:i/>
          <w:iCs/>
          <w:sz w:val="28"/>
          <w:szCs w:val="28"/>
        </w:rPr>
        <w:t xml:space="preserve"> Mr. Brewster</w:t>
      </w:r>
      <w:r w:rsidRPr="00E03836">
        <w:rPr>
          <w:i/>
          <w:iCs/>
          <w:sz w:val="28"/>
          <w:szCs w:val="28"/>
        </w:rPr>
        <w:t xml:space="preserve">, do you wish to speak </w:t>
      </w:r>
      <w:r w:rsidR="00EC4241">
        <w:rPr>
          <w:i/>
          <w:iCs/>
          <w:sz w:val="28"/>
          <w:szCs w:val="28"/>
        </w:rPr>
        <w:tab/>
      </w:r>
      <w:r w:rsidR="00EC4241">
        <w:rPr>
          <w:i/>
          <w:iCs/>
          <w:sz w:val="28"/>
          <w:szCs w:val="28"/>
        </w:rPr>
        <w:tab/>
      </w:r>
      <w:r w:rsidR="00EC4241">
        <w:rPr>
          <w:i/>
          <w:iCs/>
          <w:sz w:val="28"/>
          <w:szCs w:val="28"/>
        </w:rPr>
        <w:tab/>
      </w:r>
      <w:r w:rsidRPr="00E03836">
        <w:rPr>
          <w:i/>
          <w:iCs/>
          <w:sz w:val="28"/>
          <w:szCs w:val="28"/>
        </w:rPr>
        <w:t>to me?</w:t>
      </w:r>
    </w:p>
    <w:p w14:paraId="62BAB45F" w14:textId="77777777" w:rsidR="00284D31" w:rsidRDefault="00284D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/>
          <w:iCs/>
          <w:sz w:val="28"/>
          <w:szCs w:val="28"/>
        </w:rPr>
      </w:pPr>
    </w:p>
    <w:p w14:paraId="2FA67DCC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FRANKLIN</w:t>
      </w:r>
    </w:p>
    <w:p w14:paraId="2134DA6C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My client does not wish to provide any formal or informal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statement at this time and until we are more familiar with the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evidence and </w:t>
      </w:r>
      <w:r w:rsidR="00284D31">
        <w:rPr>
          <w:iCs/>
          <w:sz w:val="28"/>
          <w:szCs w:val="28"/>
        </w:rPr>
        <w:t>information</w:t>
      </w:r>
      <w:r>
        <w:rPr>
          <w:iCs/>
          <w:sz w:val="28"/>
          <w:szCs w:val="28"/>
        </w:rPr>
        <w:t xml:space="preserve"> you have used to charge my client. 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 w:rsidR="004B545D">
        <w:rPr>
          <w:iCs/>
          <w:sz w:val="28"/>
          <w:szCs w:val="28"/>
        </w:rPr>
        <w:t>(</w:t>
      </w:r>
      <w:r>
        <w:rPr>
          <w:iCs/>
          <w:sz w:val="28"/>
          <w:szCs w:val="28"/>
        </w:rPr>
        <w:t>Sniff</w:t>
      </w:r>
      <w:r w:rsidR="004B545D">
        <w:rPr>
          <w:iCs/>
          <w:sz w:val="28"/>
          <w:szCs w:val="28"/>
        </w:rPr>
        <w:t>)</w:t>
      </w:r>
    </w:p>
    <w:p w14:paraId="03AC1683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BE858AF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1B9F1B27" w14:textId="77777777" w:rsidR="00E03836" w:rsidRDefault="00E0383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'll have the formal charging documents and description of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evidence cataloged, the report drafted and provided in the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next few hours. </w:t>
      </w:r>
      <w:r w:rsidR="00773427">
        <w:rPr>
          <w:iCs/>
          <w:sz w:val="28"/>
          <w:szCs w:val="28"/>
        </w:rPr>
        <w:t xml:space="preserve"> Mr. Brewster, until we can </w:t>
      </w:r>
      <w:r w:rsidR="00773427">
        <w:rPr>
          <w:iCs/>
          <w:sz w:val="28"/>
          <w:szCs w:val="28"/>
        </w:rPr>
        <w:tab/>
      </w:r>
      <w:r w:rsidR="00773427">
        <w:rPr>
          <w:iCs/>
          <w:sz w:val="28"/>
          <w:szCs w:val="28"/>
        </w:rPr>
        <w:tab/>
      </w:r>
      <w:r w:rsidR="00773427">
        <w:rPr>
          <w:iCs/>
          <w:sz w:val="28"/>
          <w:szCs w:val="28"/>
        </w:rPr>
        <w:tab/>
      </w:r>
      <w:r w:rsidR="00773427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773427">
        <w:rPr>
          <w:iCs/>
          <w:sz w:val="28"/>
          <w:szCs w:val="28"/>
        </w:rPr>
        <w:t xml:space="preserve">construct a cell, I'm cuffing you to that metal grate in the floor. </w:t>
      </w:r>
    </w:p>
    <w:p w14:paraId="41E15819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CFD8202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FRANKLIN</w:t>
      </w:r>
    </w:p>
    <w:p w14:paraId="24717925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Deputy Marshal, I protest…</w:t>
      </w:r>
    </w:p>
    <w:p w14:paraId="30414201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28DF7BB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2B6592D5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Angry)</w:t>
      </w:r>
    </w:p>
    <w:p w14:paraId="72BEBD4F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Protest all you want.  Absent a proper cage or a way to restric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his access to others where a murder suspect could present a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danger…he's being cuffed.  Give me your wrist, now!</w:t>
      </w:r>
    </w:p>
    <w:p w14:paraId="1A7167ED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BACBC0D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 w:rsidRPr="00773427">
        <w:rPr>
          <w:iCs/>
          <w:sz w:val="28"/>
          <w:szCs w:val="28"/>
          <w:u w:val="single"/>
        </w:rPr>
        <w:t>SOUND OF HANDCUFF CLOSING.  SECOND HANDCUFF AROUND METAL</w:t>
      </w:r>
      <w:r>
        <w:rPr>
          <w:iCs/>
          <w:sz w:val="28"/>
          <w:szCs w:val="28"/>
        </w:rPr>
        <w:t xml:space="preserve"> </w:t>
      </w:r>
      <w:r>
        <w:rPr>
          <w:iCs/>
          <w:sz w:val="28"/>
          <w:szCs w:val="28"/>
        </w:rPr>
        <w:tab/>
      </w:r>
      <w:r w:rsidRPr="00773427">
        <w:rPr>
          <w:iCs/>
          <w:sz w:val="28"/>
          <w:szCs w:val="28"/>
          <w:u w:val="single"/>
        </w:rPr>
        <w:t>BAR.</w:t>
      </w:r>
      <w:r>
        <w:rPr>
          <w:iCs/>
          <w:sz w:val="28"/>
          <w:szCs w:val="28"/>
        </w:rPr>
        <w:t xml:space="preserve"> </w:t>
      </w:r>
    </w:p>
    <w:p w14:paraId="7CB7071A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14985C1F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3412C57D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Until the Chief rigs up a proper way to restrain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 xml:space="preserve">you; the cuffs stay on.  Now, I have paperwork to do. </w:t>
      </w:r>
    </w:p>
    <w:p w14:paraId="4F2F170A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C93B12C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FRANKLIN</w:t>
      </w:r>
    </w:p>
    <w:p w14:paraId="2900DD52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 think…yes, I believe we'll be ready for your interview </w:t>
      </w:r>
      <w:r w:rsidR="002A0DB3">
        <w:rPr>
          <w:iCs/>
          <w:sz w:val="28"/>
          <w:szCs w:val="28"/>
        </w:rPr>
        <w:tab/>
      </w:r>
      <w:r w:rsidR="002A0DB3">
        <w:rPr>
          <w:iCs/>
          <w:sz w:val="28"/>
          <w:szCs w:val="28"/>
        </w:rPr>
        <w:tab/>
      </w:r>
      <w:r w:rsidR="002A0DB3">
        <w:rPr>
          <w:iCs/>
          <w:sz w:val="28"/>
          <w:szCs w:val="28"/>
        </w:rPr>
        <w:tab/>
      </w:r>
      <w:r w:rsidR="002A0DB3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questions around 10</w:t>
      </w:r>
      <w:r w:rsidR="00B4512E">
        <w:rPr>
          <w:iCs/>
          <w:sz w:val="28"/>
          <w:szCs w:val="28"/>
        </w:rPr>
        <w:t xml:space="preserve"> </w:t>
      </w:r>
      <w:r>
        <w:rPr>
          <w:iCs/>
          <w:sz w:val="28"/>
          <w:szCs w:val="28"/>
        </w:rPr>
        <w:t>AM tomorrow</w:t>
      </w:r>
      <w:r w:rsidR="00B4512E">
        <w:rPr>
          <w:iCs/>
          <w:sz w:val="28"/>
          <w:szCs w:val="28"/>
        </w:rPr>
        <w:t>. N</w:t>
      </w:r>
      <w:r>
        <w:rPr>
          <w:iCs/>
          <w:sz w:val="28"/>
          <w:szCs w:val="28"/>
        </w:rPr>
        <w:t xml:space="preserve">ow, if you'll </w:t>
      </w:r>
      <w:r w:rsidR="002A0DB3">
        <w:rPr>
          <w:iCs/>
          <w:sz w:val="28"/>
          <w:szCs w:val="28"/>
        </w:rPr>
        <w:tab/>
      </w:r>
      <w:r w:rsidR="002A0DB3">
        <w:rPr>
          <w:iCs/>
          <w:sz w:val="28"/>
          <w:szCs w:val="28"/>
        </w:rPr>
        <w:tab/>
      </w:r>
      <w:r w:rsidR="002A0DB3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le</w:t>
      </w:r>
      <w:r w:rsidR="00B4512E">
        <w:rPr>
          <w:iCs/>
          <w:sz w:val="28"/>
          <w:szCs w:val="28"/>
        </w:rPr>
        <w:t>av</w:t>
      </w:r>
      <w:r>
        <w:rPr>
          <w:iCs/>
          <w:sz w:val="28"/>
          <w:szCs w:val="28"/>
        </w:rPr>
        <w:t xml:space="preserve">e me with my client. </w:t>
      </w:r>
    </w:p>
    <w:p w14:paraId="213761B1" w14:textId="7777777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4AB810A" w14:textId="77777777" w:rsidR="00A10034" w:rsidRDefault="00A1003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22825040" w14:textId="7777777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7C4D6523" w14:textId="7777777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Paperwork will be </w:t>
      </w:r>
      <w:r w:rsidR="00B4512E">
        <w:rPr>
          <w:iCs/>
          <w:sz w:val="28"/>
          <w:szCs w:val="28"/>
        </w:rPr>
        <w:t>done</w:t>
      </w:r>
      <w:r>
        <w:rPr>
          <w:iCs/>
          <w:sz w:val="28"/>
          <w:szCs w:val="28"/>
        </w:rPr>
        <w:t xml:space="preserve"> in a few hours. </w:t>
      </w:r>
      <w:r w:rsidR="00B4512E">
        <w:rPr>
          <w:iCs/>
          <w:sz w:val="28"/>
          <w:szCs w:val="28"/>
        </w:rPr>
        <w:t xml:space="preserve"> I'll make sure you get </w:t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  <w:t>copies.</w:t>
      </w:r>
    </w:p>
    <w:p w14:paraId="402DF144" w14:textId="7777777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D8D99CA" w14:textId="7777777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 w:rsidR="00B61A75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FRANKLIN</w:t>
      </w:r>
    </w:p>
    <w:p w14:paraId="7C51BD49" w14:textId="6D604C5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Deputy Marshal, why do you smell</w:t>
      </w:r>
      <w:r w:rsidR="00A10034">
        <w:rPr>
          <w:iCs/>
          <w:sz w:val="28"/>
          <w:szCs w:val="28"/>
        </w:rPr>
        <w:t xml:space="preserve"> </w:t>
      </w:r>
      <w:r w:rsidR="00A10034" w:rsidRPr="00A10034">
        <w:rPr>
          <w:i/>
          <w:iCs/>
          <w:sz w:val="28"/>
          <w:szCs w:val="28"/>
        </w:rPr>
        <w:t xml:space="preserve">(Demon voice) </w:t>
      </w:r>
      <w:r>
        <w:rPr>
          <w:iCs/>
          <w:sz w:val="28"/>
          <w:szCs w:val="28"/>
        </w:rPr>
        <w:t xml:space="preserve">…different?  </w:t>
      </w:r>
      <w:r w:rsidR="00A10034">
        <w:rPr>
          <w:iCs/>
          <w:sz w:val="28"/>
          <w:szCs w:val="28"/>
        </w:rPr>
        <w:tab/>
      </w:r>
      <w:r w:rsidR="00A10034">
        <w:rPr>
          <w:iCs/>
          <w:sz w:val="28"/>
          <w:szCs w:val="28"/>
        </w:rPr>
        <w:tab/>
      </w:r>
      <w:r w:rsidR="00A10034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 xml:space="preserve">The guilt is still there, but the lust…oh. </w:t>
      </w:r>
      <w:r w:rsidR="00A10034" w:rsidRPr="00A10034">
        <w:rPr>
          <w:i/>
          <w:iCs/>
          <w:sz w:val="28"/>
          <w:szCs w:val="28"/>
        </w:rPr>
        <w:t>(Human voice)</w:t>
      </w:r>
      <w:r>
        <w:rPr>
          <w:iCs/>
          <w:sz w:val="28"/>
          <w:szCs w:val="28"/>
        </w:rPr>
        <w:t xml:space="preserve"> I'm sorry </w:t>
      </w:r>
      <w:r w:rsidR="00A10034">
        <w:rPr>
          <w:iCs/>
          <w:sz w:val="28"/>
          <w:szCs w:val="28"/>
        </w:rPr>
        <w:tab/>
      </w:r>
      <w:r w:rsidR="00A10034">
        <w:rPr>
          <w:iCs/>
          <w:sz w:val="28"/>
          <w:szCs w:val="28"/>
        </w:rPr>
        <w:tab/>
      </w:r>
      <w:r w:rsidR="007A3B6B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the two of you didn't</w:t>
      </w:r>
      <w:r w:rsidR="0089460A">
        <w:rPr>
          <w:iCs/>
          <w:sz w:val="28"/>
          <w:szCs w:val="28"/>
        </w:rPr>
        <w:t>…</w:t>
      </w:r>
    </w:p>
    <w:p w14:paraId="66D790BA" w14:textId="77777777" w:rsid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6D82F78" w14:textId="77777777" w:rsidR="002A0DB3" w:rsidRPr="002A0DB3" w:rsidRDefault="002A0DB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  <w:r>
        <w:rPr>
          <w:iCs/>
          <w:sz w:val="28"/>
          <w:szCs w:val="28"/>
        </w:rPr>
        <w:tab/>
      </w:r>
      <w:r w:rsidRPr="002A0DB3">
        <w:rPr>
          <w:iCs/>
          <w:sz w:val="28"/>
          <w:szCs w:val="28"/>
          <w:u w:val="single"/>
        </w:rPr>
        <w:t>FOOTSTEPS ON METAL GRATE AND</w:t>
      </w:r>
      <w:r>
        <w:rPr>
          <w:iCs/>
          <w:sz w:val="28"/>
          <w:szCs w:val="28"/>
        </w:rPr>
        <w:t xml:space="preserve"> </w:t>
      </w:r>
      <w:r w:rsidRPr="002A0DB3">
        <w:rPr>
          <w:iCs/>
          <w:sz w:val="28"/>
          <w:szCs w:val="28"/>
          <w:u w:val="single"/>
        </w:rPr>
        <w:t>DOOR OPENS AND THEN SLAMS CLOSE</w:t>
      </w:r>
    </w:p>
    <w:p w14:paraId="5EA2111E" w14:textId="77777777" w:rsidR="00E03836" w:rsidRDefault="00A1003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</w:p>
    <w:p w14:paraId="0A7795ED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 w:rsidR="0089460A">
        <w:rPr>
          <w:iCs/>
          <w:sz w:val="28"/>
          <w:szCs w:val="28"/>
        </w:rPr>
        <w:tab/>
      </w:r>
      <w:r w:rsidR="0089460A">
        <w:rPr>
          <w:iCs/>
          <w:sz w:val="28"/>
          <w:szCs w:val="28"/>
        </w:rPr>
        <w:tab/>
      </w:r>
      <w:r w:rsidR="00B61A75">
        <w:rPr>
          <w:iCs/>
          <w:sz w:val="28"/>
          <w:szCs w:val="28"/>
        </w:rPr>
        <w:tab/>
      </w:r>
      <w:r w:rsidR="0089460A">
        <w:rPr>
          <w:iCs/>
          <w:sz w:val="28"/>
          <w:szCs w:val="28"/>
        </w:rPr>
        <w:t>ZEKE</w:t>
      </w:r>
      <w:r w:rsidR="0089460A">
        <w:rPr>
          <w:iCs/>
          <w:sz w:val="28"/>
          <w:szCs w:val="28"/>
        </w:rPr>
        <w:tab/>
      </w:r>
    </w:p>
    <w:p w14:paraId="28BF5966" w14:textId="77777777" w:rsidR="0089460A" w:rsidRDefault="0089460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Hey lawman, hold up a sec.</w:t>
      </w:r>
    </w:p>
    <w:p w14:paraId="4FD56FA7" w14:textId="77777777" w:rsidR="00773427" w:rsidRDefault="0077342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</w:p>
    <w:p w14:paraId="4A292C17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288D40B4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Pissed off)</w:t>
      </w:r>
    </w:p>
    <w:p w14:paraId="4DF804C5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What?</w:t>
      </w:r>
    </w:p>
    <w:p w14:paraId="3EDBC911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10BD604E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4C243C9E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Whoa! Whatever you got gonna on, don't take it out on me! </w:t>
      </w:r>
    </w:p>
    <w:p w14:paraId="253660A7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226A5AF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0FAEFB33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Sorry, sorry. What's up?</w:t>
      </w:r>
    </w:p>
    <w:p w14:paraId="46E79816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DC2658D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65BE98BA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Look, I know you got stuff, especially now you need to ge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done. Paperwork, wha</w:t>
      </w:r>
      <w:r w:rsidR="00B4512E">
        <w:rPr>
          <w:iCs/>
          <w:sz w:val="28"/>
          <w:szCs w:val="28"/>
        </w:rPr>
        <w:t>teve</w:t>
      </w:r>
      <w:r>
        <w:rPr>
          <w:iCs/>
          <w:sz w:val="28"/>
          <w:szCs w:val="28"/>
        </w:rPr>
        <w:t xml:space="preserve">r lawman stuff. I just want to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say…well </w:t>
      </w:r>
      <w:r w:rsidR="00B4512E">
        <w:rPr>
          <w:iCs/>
          <w:sz w:val="28"/>
          <w:szCs w:val="28"/>
        </w:rPr>
        <w:t>…</w:t>
      </w:r>
      <w:r>
        <w:rPr>
          <w:iCs/>
          <w:sz w:val="28"/>
          <w:szCs w:val="28"/>
        </w:rPr>
        <w:t>.</w:t>
      </w:r>
    </w:p>
    <w:p w14:paraId="5BF614D9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A8ABDA6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  <w:r>
        <w:rPr>
          <w:iCs/>
          <w:sz w:val="28"/>
          <w:szCs w:val="28"/>
        </w:rPr>
        <w:tab/>
      </w:r>
      <w:r w:rsidRPr="00B61A75">
        <w:rPr>
          <w:iCs/>
          <w:sz w:val="28"/>
          <w:szCs w:val="28"/>
          <w:u w:val="single"/>
        </w:rPr>
        <w:t>GARAGE NOISES</w:t>
      </w:r>
    </w:p>
    <w:p w14:paraId="079A439A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</w:p>
    <w:p w14:paraId="44202A8F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210D91F5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 know it looks bad, real bad right now…but remember what I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said a bit ago about not feeling Reno as a killer?  I still don'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have that feeling.  It…none of this adds up.</w:t>
      </w:r>
    </w:p>
    <w:p w14:paraId="20A52DF6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BE0F48E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012E2A7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6F8DC5E8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've been around and seen plenty of people who put on a face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and have a comp</w:t>
      </w:r>
      <w:r w:rsidR="00B4512E">
        <w:rPr>
          <w:iCs/>
          <w:sz w:val="28"/>
          <w:szCs w:val="28"/>
        </w:rPr>
        <w:t>letel</w:t>
      </w:r>
      <w:r>
        <w:rPr>
          <w:iCs/>
          <w:sz w:val="28"/>
          <w:szCs w:val="28"/>
        </w:rPr>
        <w:t xml:space="preserve">y different one when nobody is around. 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Mr. Brewster wouldn't be the first.  I get he's one of your crew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and your loyalty is commendable, but things aren't going his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way right now. </w:t>
      </w:r>
    </w:p>
    <w:p w14:paraId="2CEE39B0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4A27E57C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779BAA00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Struggling)</w:t>
      </w:r>
    </w:p>
    <w:p w14:paraId="29D5A7AE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f he's the guy, I'll be the first to admit I'm wrong.  All I'm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saying is…</w:t>
      </w:r>
      <w:r w:rsidR="00B4512E">
        <w:rPr>
          <w:iCs/>
          <w:sz w:val="28"/>
          <w:szCs w:val="28"/>
        </w:rPr>
        <w:t>aw man,</w:t>
      </w:r>
      <w:r>
        <w:rPr>
          <w:iCs/>
          <w:sz w:val="28"/>
          <w:szCs w:val="28"/>
        </w:rPr>
        <w:t xml:space="preserve"> I don't know for sure what I'm saying. Just, </w:t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this feels wrong.</w:t>
      </w:r>
    </w:p>
    <w:p w14:paraId="048E846C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A7ADE47" w14:textId="77777777" w:rsidR="00B61A75" w:rsidRPr="00073CFA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  <w:r>
        <w:rPr>
          <w:iCs/>
          <w:sz w:val="28"/>
          <w:szCs w:val="28"/>
        </w:rPr>
        <w:tab/>
      </w:r>
      <w:r w:rsidRPr="00073CFA">
        <w:rPr>
          <w:iCs/>
          <w:sz w:val="28"/>
          <w:szCs w:val="28"/>
          <w:u w:val="single"/>
        </w:rPr>
        <w:t>2SP</w:t>
      </w:r>
    </w:p>
    <w:p w14:paraId="06AE28BB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25D46BA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2F6F41A3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Okay. </w:t>
      </w:r>
      <w:r w:rsidR="00B4512E">
        <w:rPr>
          <w:iCs/>
          <w:sz w:val="28"/>
          <w:szCs w:val="28"/>
        </w:rPr>
        <w:t>Anything else</w:t>
      </w:r>
      <w:r>
        <w:rPr>
          <w:iCs/>
          <w:sz w:val="28"/>
          <w:szCs w:val="28"/>
        </w:rPr>
        <w:t>?</w:t>
      </w:r>
    </w:p>
    <w:p w14:paraId="5A35CB8D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CCEC90C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0403AFA0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tiptoeing)</w:t>
      </w:r>
    </w:p>
    <w:p w14:paraId="1C752D92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t's …it's been two weeks since; you and Kendra went differen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ways.  Now, I can't say we're super tight, but I consider you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a friend.  I'd like it if we can talk this through.</w:t>
      </w:r>
      <w:r w:rsidR="00EA6431">
        <w:rPr>
          <w:iCs/>
          <w:sz w:val="28"/>
          <w:szCs w:val="28"/>
        </w:rPr>
        <w:t xml:space="preserve"> You're hurting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  <w:t>and not seeing clear</w:t>
      </w:r>
      <w:r w:rsidR="00B4512E">
        <w:rPr>
          <w:iCs/>
          <w:sz w:val="28"/>
          <w:szCs w:val="28"/>
        </w:rPr>
        <w:t>ly</w:t>
      </w:r>
      <w:r w:rsidR="00EA6431">
        <w:rPr>
          <w:iCs/>
          <w:sz w:val="28"/>
          <w:szCs w:val="28"/>
        </w:rPr>
        <w:t>.</w:t>
      </w:r>
    </w:p>
    <w:p w14:paraId="56620677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99EE790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30263B1B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curtly)</w:t>
      </w:r>
    </w:p>
    <w:p w14:paraId="45B652B3" w14:textId="77777777" w:rsidR="00B61A75" w:rsidRDefault="00B61A7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Nothing to discuss. Dr. Jennings reminded me that my stay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 xml:space="preserve">here was only ever temporary.  That getting into an emotional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 xml:space="preserve">relationship was </w:t>
      </w:r>
      <w:r w:rsidR="00EA6431">
        <w:rPr>
          <w:iCs/>
          <w:sz w:val="28"/>
          <w:szCs w:val="28"/>
        </w:rPr>
        <w:t>a bad idea.  To be honest</w:t>
      </w:r>
      <w:r w:rsidR="00B4512E">
        <w:rPr>
          <w:iCs/>
          <w:sz w:val="28"/>
          <w:szCs w:val="28"/>
        </w:rPr>
        <w:t>,</w:t>
      </w:r>
      <w:r w:rsidR="00EA6431">
        <w:rPr>
          <w:iCs/>
          <w:sz w:val="28"/>
          <w:szCs w:val="28"/>
        </w:rPr>
        <w:t xml:space="preserve"> Chief</w:t>
      </w:r>
      <w:r w:rsidR="00B4512E">
        <w:rPr>
          <w:iCs/>
          <w:sz w:val="28"/>
          <w:szCs w:val="28"/>
        </w:rPr>
        <w:t>,</w:t>
      </w:r>
      <w:r w:rsidR="00EA6431">
        <w:rPr>
          <w:iCs/>
          <w:sz w:val="28"/>
          <w:szCs w:val="28"/>
        </w:rPr>
        <w:t xml:space="preserve"> may have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  <w:t xml:space="preserve">taken a day or two for me to see it rationally; but she was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  <w:t xml:space="preserve">right. It's a </w:t>
      </w:r>
      <w:r w:rsidR="00907B6B">
        <w:rPr>
          <w:iCs/>
          <w:sz w:val="28"/>
          <w:szCs w:val="28"/>
        </w:rPr>
        <w:t>mistake</w:t>
      </w:r>
      <w:r w:rsidR="00EA6431">
        <w:rPr>
          <w:iCs/>
          <w:sz w:val="28"/>
          <w:szCs w:val="28"/>
        </w:rPr>
        <w:t xml:space="preserve">. </w:t>
      </w:r>
    </w:p>
    <w:p w14:paraId="7E8F7956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12ED00D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BF06DA5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1AB3480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1009D903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64D6F8A4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260DA065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Insist</w:t>
      </w:r>
      <w:r w:rsidR="00B4512E">
        <w:rPr>
          <w:iCs/>
          <w:sz w:val="28"/>
          <w:szCs w:val="28"/>
        </w:rPr>
        <w:t>e</w:t>
      </w:r>
      <w:r>
        <w:rPr>
          <w:iCs/>
          <w:sz w:val="28"/>
          <w:szCs w:val="28"/>
        </w:rPr>
        <w:t>nt)</w:t>
      </w:r>
    </w:p>
    <w:p w14:paraId="73CEFCFC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No, stop! Right there.  Used to call me Zeke.  Why do you call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everybody else Mister, </w:t>
      </w:r>
      <w:r w:rsidR="00B4512E">
        <w:rPr>
          <w:iCs/>
          <w:sz w:val="28"/>
          <w:szCs w:val="28"/>
        </w:rPr>
        <w:t>d</w:t>
      </w:r>
      <w:r>
        <w:rPr>
          <w:iCs/>
          <w:sz w:val="28"/>
          <w:szCs w:val="28"/>
        </w:rPr>
        <w:t xml:space="preserve">octor, or </w:t>
      </w:r>
      <w:proofErr w:type="spellStart"/>
      <w:r>
        <w:rPr>
          <w:iCs/>
          <w:sz w:val="28"/>
          <w:szCs w:val="28"/>
        </w:rPr>
        <w:t>Mrs</w:t>
      </w:r>
      <w:proofErr w:type="spellEnd"/>
      <w:r>
        <w:rPr>
          <w:iCs/>
          <w:sz w:val="28"/>
          <w:szCs w:val="28"/>
        </w:rPr>
        <w:t xml:space="preserve">…but me Zeke?  I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 xml:space="preserve">know it's not cause you see me as inferior, you </w:t>
      </w:r>
      <w:r w:rsidR="00B4512E">
        <w:rPr>
          <w:iCs/>
          <w:sz w:val="28"/>
          <w:szCs w:val="28"/>
        </w:rPr>
        <w:t>don't have</w:t>
      </w:r>
      <w:r>
        <w:rPr>
          <w:iCs/>
          <w:sz w:val="28"/>
          <w:szCs w:val="28"/>
        </w:rPr>
        <w:t xml:space="preserve"> tha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kinda hate in you</w:t>
      </w:r>
      <w:r w:rsidR="00B4512E">
        <w:rPr>
          <w:iCs/>
          <w:sz w:val="28"/>
          <w:szCs w:val="28"/>
        </w:rPr>
        <w:t>,</w:t>
      </w:r>
      <w:r>
        <w:rPr>
          <w:iCs/>
          <w:sz w:val="28"/>
          <w:szCs w:val="28"/>
        </w:rPr>
        <w:t xml:space="preserve"> lawman.  It's </w:t>
      </w:r>
      <w:proofErr w:type="gramStart"/>
      <w:r>
        <w:rPr>
          <w:iCs/>
          <w:sz w:val="28"/>
          <w:szCs w:val="28"/>
        </w:rPr>
        <w:t>cause</w:t>
      </w:r>
      <w:proofErr w:type="gramEnd"/>
      <w:r>
        <w:rPr>
          <w:iCs/>
          <w:sz w:val="28"/>
          <w:szCs w:val="28"/>
        </w:rPr>
        <w:t xml:space="preserve"> you considered me a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friend too.  Looks to me like you lost that.  Other thing </w:t>
      </w:r>
      <w:proofErr w:type="gramStart"/>
      <w:r>
        <w:rPr>
          <w:iCs/>
          <w:sz w:val="28"/>
          <w:szCs w:val="28"/>
        </w:rPr>
        <w:t>is,</w:t>
      </w:r>
      <w:proofErr w:type="gramEnd"/>
      <w:r>
        <w:rPr>
          <w:iCs/>
          <w:sz w:val="28"/>
          <w:szCs w:val="28"/>
        </w:rPr>
        <w:t xml:space="preserve">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emotions aren't ever wrong.  You feel what you feel. It's no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right or wrong.  Not feeling</w:t>
      </w:r>
      <w:r w:rsidR="00B4512E">
        <w:rPr>
          <w:iCs/>
          <w:sz w:val="28"/>
          <w:szCs w:val="28"/>
        </w:rPr>
        <w:t>;</w:t>
      </w:r>
      <w:r>
        <w:rPr>
          <w:iCs/>
          <w:sz w:val="28"/>
          <w:szCs w:val="28"/>
        </w:rPr>
        <w:t xml:space="preserve"> that's the dangerous thing. </w:t>
      </w:r>
    </w:p>
    <w:p w14:paraId="66CC3586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432E37C3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F1E04C3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1DA98D46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</w:t>
      </w:r>
      <w:r w:rsidR="00907B6B">
        <w:rPr>
          <w:iCs/>
          <w:sz w:val="28"/>
          <w:szCs w:val="28"/>
        </w:rPr>
        <w:t>Sincere</w:t>
      </w:r>
      <w:r>
        <w:rPr>
          <w:iCs/>
          <w:sz w:val="28"/>
          <w:szCs w:val="28"/>
        </w:rPr>
        <w:t>)</w:t>
      </w:r>
    </w:p>
    <w:p w14:paraId="0C9D8781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 still have a lot of respect for you. That hasn't changed. Given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this arrest, I may </w:t>
      </w:r>
      <w:r w:rsidR="00A10034">
        <w:rPr>
          <w:iCs/>
          <w:sz w:val="28"/>
          <w:szCs w:val="28"/>
        </w:rPr>
        <w:t xml:space="preserve">be heading back to the world </w:t>
      </w:r>
      <w:r>
        <w:rPr>
          <w:iCs/>
          <w:sz w:val="28"/>
          <w:szCs w:val="28"/>
        </w:rPr>
        <w:t xml:space="preserve">much sooner. </w:t>
      </w:r>
      <w:r w:rsidR="00A10034">
        <w:rPr>
          <w:iCs/>
          <w:sz w:val="28"/>
          <w:szCs w:val="28"/>
        </w:rPr>
        <w:tab/>
      </w:r>
      <w:r w:rsidR="00A10034">
        <w:rPr>
          <w:iCs/>
          <w:sz w:val="28"/>
          <w:szCs w:val="28"/>
        </w:rPr>
        <w:tab/>
      </w:r>
      <w:r w:rsidR="00A10034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It's just easier if I…</w:t>
      </w:r>
    </w:p>
    <w:p w14:paraId="126427DF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275A5ED8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50F54D39" w14:textId="77777777" w:rsidR="00EA6431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Shut down?</w:t>
      </w:r>
      <w:r w:rsidR="00EA6431">
        <w:rPr>
          <w:iCs/>
          <w:sz w:val="28"/>
          <w:szCs w:val="28"/>
        </w:rPr>
        <w:t xml:space="preserve"> </w:t>
      </w:r>
      <w:r>
        <w:rPr>
          <w:iCs/>
          <w:sz w:val="28"/>
          <w:szCs w:val="28"/>
        </w:rPr>
        <w:t>Become</w:t>
      </w:r>
      <w:r w:rsidR="00EA6431">
        <w:rPr>
          <w:iCs/>
          <w:sz w:val="28"/>
          <w:szCs w:val="28"/>
        </w:rPr>
        <w:t xml:space="preserve"> as empty inside as a robot?  I'm glad you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  <w:t xml:space="preserve">still respect me and my opinion.  Cause as somebody who'd </w:t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ab/>
        <w:t>down in that heart of yours</w:t>
      </w:r>
      <w:r>
        <w:rPr>
          <w:iCs/>
          <w:sz w:val="28"/>
          <w:szCs w:val="28"/>
        </w:rPr>
        <w:t>; you</w:t>
      </w:r>
      <w:r w:rsidR="00EA6431">
        <w:rPr>
          <w:iCs/>
          <w:sz w:val="28"/>
          <w:szCs w:val="28"/>
        </w:rPr>
        <w:t xml:space="preserve"> still consider a </w:t>
      </w:r>
      <w:proofErr w:type="gramStart"/>
      <w:r w:rsidR="00EA6431">
        <w:rPr>
          <w:iCs/>
          <w:sz w:val="28"/>
          <w:szCs w:val="28"/>
        </w:rPr>
        <w:t>friend,</w:t>
      </w:r>
      <w:proofErr w:type="gramEnd"/>
      <w:r w:rsidR="00EA6431">
        <w:rPr>
          <w:iCs/>
          <w:sz w:val="28"/>
          <w:szCs w:val="28"/>
        </w:rPr>
        <w:t xml:space="preserve"> I want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 w:rsidR="00EA6431">
        <w:rPr>
          <w:iCs/>
          <w:sz w:val="28"/>
          <w:szCs w:val="28"/>
        </w:rPr>
        <w:t>to talk this out with you.</w:t>
      </w:r>
    </w:p>
    <w:p w14:paraId="6DA06BDB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E569CD5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1BCB5CFD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Annoyed)</w:t>
      </w:r>
    </w:p>
    <w:p w14:paraId="63BB25EF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Look, </w:t>
      </w:r>
      <w:r w:rsidR="00B4512E">
        <w:rPr>
          <w:iCs/>
          <w:sz w:val="28"/>
          <w:szCs w:val="28"/>
        </w:rPr>
        <w:t xml:space="preserve">I </w:t>
      </w:r>
      <w:r>
        <w:rPr>
          <w:iCs/>
          <w:sz w:val="28"/>
          <w:szCs w:val="28"/>
        </w:rPr>
        <w:t xml:space="preserve">appreciate what you're saying.  Now, I have a lot of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paperwork that</w:t>
      </w:r>
      <w:r w:rsidR="00B4512E">
        <w:rPr>
          <w:iCs/>
          <w:sz w:val="28"/>
          <w:szCs w:val="28"/>
        </w:rPr>
        <w:t xml:space="preserve"> will</w:t>
      </w:r>
      <w:r>
        <w:rPr>
          <w:iCs/>
          <w:sz w:val="28"/>
          <w:szCs w:val="28"/>
        </w:rPr>
        <w:t xml:space="preserve"> keep me up for a while. </w:t>
      </w:r>
    </w:p>
    <w:p w14:paraId="1DAB1B5E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48459AF2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31561FCA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Resigned, lays it out)</w:t>
      </w:r>
    </w:p>
    <w:p w14:paraId="500E551C" w14:textId="77777777" w:rsidR="00EA6431" w:rsidRDefault="00EA643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I didn't want to go this route. But if I gotta…I saved your life </w:t>
      </w:r>
      <w:r w:rsidR="005A24D5">
        <w:rPr>
          <w:iCs/>
          <w:sz w:val="28"/>
          <w:szCs w:val="28"/>
        </w:rPr>
        <w:tab/>
      </w:r>
      <w:r w:rsidR="005A24D5">
        <w:rPr>
          <w:iCs/>
          <w:sz w:val="28"/>
          <w:szCs w:val="28"/>
        </w:rPr>
        <w:tab/>
      </w:r>
      <w:r w:rsidR="005A24D5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 xml:space="preserve">lawman.  You owe me!  I didn't want to call the marker in on </w:t>
      </w:r>
      <w:r w:rsidR="005A24D5">
        <w:rPr>
          <w:iCs/>
          <w:sz w:val="28"/>
          <w:szCs w:val="28"/>
        </w:rPr>
        <w:tab/>
      </w:r>
      <w:r w:rsidR="005A24D5">
        <w:rPr>
          <w:iCs/>
          <w:sz w:val="28"/>
          <w:szCs w:val="28"/>
        </w:rPr>
        <w:tab/>
      </w:r>
      <w:r w:rsidR="005A24D5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this, but</w:t>
      </w:r>
      <w:r w:rsidR="00B4512E">
        <w:rPr>
          <w:iCs/>
          <w:sz w:val="28"/>
          <w:szCs w:val="28"/>
        </w:rPr>
        <w:t xml:space="preserve"> if</w:t>
      </w:r>
      <w:r>
        <w:rPr>
          <w:iCs/>
          <w:sz w:val="28"/>
          <w:szCs w:val="28"/>
        </w:rPr>
        <w:t xml:space="preserve"> using a marker to help the person who gave it to </w:t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>you</w:t>
      </w:r>
      <w:r w:rsidR="005A24D5">
        <w:rPr>
          <w:iCs/>
          <w:sz w:val="28"/>
          <w:szCs w:val="28"/>
        </w:rPr>
        <w:t xml:space="preserve"> in the </w:t>
      </w:r>
      <w:r w:rsidR="00907B6B">
        <w:rPr>
          <w:iCs/>
          <w:sz w:val="28"/>
          <w:szCs w:val="28"/>
        </w:rPr>
        <w:t>first</w:t>
      </w:r>
      <w:r w:rsidR="005A24D5">
        <w:rPr>
          <w:iCs/>
          <w:sz w:val="28"/>
          <w:szCs w:val="28"/>
        </w:rPr>
        <w:t xml:space="preserve"> place counts…fine, I'll call it in for this. </w:t>
      </w:r>
    </w:p>
    <w:p w14:paraId="50E3ED03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3085DC3" w14:textId="77777777" w:rsidR="005A24D5" w:rsidRPr="00073CFA" w:rsidRDefault="00073CF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  <w:r>
        <w:rPr>
          <w:iCs/>
          <w:sz w:val="28"/>
          <w:szCs w:val="28"/>
        </w:rPr>
        <w:tab/>
      </w:r>
      <w:r w:rsidR="005A24D5" w:rsidRPr="00073CFA">
        <w:rPr>
          <w:iCs/>
          <w:sz w:val="28"/>
          <w:szCs w:val="28"/>
          <w:u w:val="single"/>
        </w:rPr>
        <w:t>2SP</w:t>
      </w:r>
    </w:p>
    <w:p w14:paraId="0301DB3C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94434A8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48A50326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Sighs)</w:t>
      </w:r>
    </w:p>
    <w:p w14:paraId="7D76ABC8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You know I can't say no.  What do you have in mind</w:t>
      </w:r>
      <w:r w:rsidR="00B4512E">
        <w:rPr>
          <w:iCs/>
          <w:sz w:val="28"/>
          <w:szCs w:val="28"/>
        </w:rPr>
        <w:t>?</w:t>
      </w:r>
    </w:p>
    <w:p w14:paraId="4CA915D6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DB78817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54EC898F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(surprised)</w:t>
      </w:r>
    </w:p>
    <w:p w14:paraId="11661D6D" w14:textId="1A5724CA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(pause) I didn't honestly think that would work!  Um. Well…I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know one of the </w:t>
      </w:r>
      <w:proofErr w:type="gramStart"/>
      <w:r>
        <w:rPr>
          <w:iCs/>
          <w:sz w:val="28"/>
          <w:szCs w:val="28"/>
        </w:rPr>
        <w:t>thing</w:t>
      </w:r>
      <w:proofErr w:type="gramEnd"/>
      <w:r>
        <w:rPr>
          <w:iCs/>
          <w:sz w:val="28"/>
          <w:szCs w:val="28"/>
        </w:rPr>
        <w:t xml:space="preserve"> that makes me feel super good is sitting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in the Sauna for like, 25-30 minutes.  Let' do that</w:t>
      </w:r>
      <w:r w:rsidR="00B4512E">
        <w:rPr>
          <w:iCs/>
          <w:sz w:val="28"/>
          <w:szCs w:val="28"/>
        </w:rPr>
        <w:t>,</w:t>
      </w:r>
      <w:r>
        <w:rPr>
          <w:iCs/>
          <w:sz w:val="28"/>
          <w:szCs w:val="28"/>
        </w:rPr>
        <w:t xml:space="preserve"> and we can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talk, get relaxed.  Tomorrow night at </w:t>
      </w:r>
      <w:proofErr w:type="gramStart"/>
      <w:r>
        <w:rPr>
          <w:iCs/>
          <w:sz w:val="28"/>
          <w:szCs w:val="28"/>
        </w:rPr>
        <w:t>Eight..</w:t>
      </w:r>
      <w:proofErr w:type="gramEnd"/>
      <w:r>
        <w:rPr>
          <w:iCs/>
          <w:sz w:val="28"/>
          <w:szCs w:val="28"/>
        </w:rPr>
        <w:t xml:space="preserve">um, 20:00 hrs?  We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chat, openly. </w:t>
      </w:r>
      <w:r w:rsidR="007A3B6B">
        <w:rPr>
          <w:iCs/>
          <w:sz w:val="28"/>
          <w:szCs w:val="28"/>
        </w:rPr>
        <w:t>Oprah</w:t>
      </w:r>
      <w:r>
        <w:rPr>
          <w:iCs/>
          <w:sz w:val="28"/>
          <w:szCs w:val="28"/>
        </w:rPr>
        <w:t xml:space="preserve">-like honest emotion junk and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feelings…stuff.  Not macho, just bros being bros. </w:t>
      </w:r>
      <w:r w:rsidR="00B4512E">
        <w:rPr>
          <w:iCs/>
          <w:sz w:val="28"/>
          <w:szCs w:val="28"/>
        </w:rPr>
        <w:t xml:space="preserve">After that </w:t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</w:r>
      <w:r w:rsidR="00B4512E">
        <w:rPr>
          <w:iCs/>
          <w:sz w:val="28"/>
          <w:szCs w:val="28"/>
        </w:rPr>
        <w:tab/>
        <w:t xml:space="preserve">, </w:t>
      </w:r>
      <w:r>
        <w:rPr>
          <w:iCs/>
          <w:sz w:val="28"/>
          <w:szCs w:val="28"/>
        </w:rPr>
        <w:t xml:space="preserve">you still think; all this…is better than getting involved with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people; then I'll back off for good. Let you do you. </w:t>
      </w:r>
    </w:p>
    <w:p w14:paraId="15839659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42B8D33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45D4D88F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Done. Sauna tomorrow night, Eight. Now…seriously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paperwork. </w:t>
      </w:r>
    </w:p>
    <w:p w14:paraId="1184C9AF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2E39E8FC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7EABDE0A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I feel ya</w:t>
      </w:r>
      <w:r w:rsidR="00B4512E">
        <w:rPr>
          <w:iCs/>
          <w:sz w:val="28"/>
          <w:szCs w:val="28"/>
        </w:rPr>
        <w:t>,</w:t>
      </w:r>
      <w:r>
        <w:rPr>
          <w:iCs/>
          <w:sz w:val="28"/>
          <w:szCs w:val="28"/>
        </w:rPr>
        <w:t xml:space="preserve"> lawman, you go. </w:t>
      </w:r>
    </w:p>
    <w:p w14:paraId="22722550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100E3553" w14:textId="77777777" w:rsidR="005A24D5" w:rsidRPr="00073CFA" w:rsidRDefault="00073CF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  <w:r>
        <w:rPr>
          <w:iCs/>
          <w:sz w:val="28"/>
          <w:szCs w:val="28"/>
        </w:rPr>
        <w:tab/>
      </w:r>
      <w:r w:rsidR="005A24D5" w:rsidRPr="00073CFA">
        <w:rPr>
          <w:iCs/>
          <w:sz w:val="28"/>
          <w:szCs w:val="28"/>
          <w:u w:val="single"/>
        </w:rPr>
        <w:t>2SP, FOOTSTEPS START AND THEN STOP</w:t>
      </w:r>
    </w:p>
    <w:p w14:paraId="0C205AAB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042F75C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341868D4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Hey…..ZEKE?</w:t>
      </w:r>
    </w:p>
    <w:p w14:paraId="277A4FC7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1A535911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EKE</w:t>
      </w:r>
    </w:p>
    <w:p w14:paraId="0A8C9781" w14:textId="77777777" w:rsidR="005A24D5" w:rsidRDefault="005A24D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What up</w:t>
      </w:r>
      <w:r w:rsidR="00335129">
        <w:rPr>
          <w:iCs/>
          <w:sz w:val="28"/>
          <w:szCs w:val="28"/>
        </w:rPr>
        <w:t>?</w:t>
      </w:r>
    </w:p>
    <w:p w14:paraId="4E9CD76D" w14:textId="77777777" w:rsidR="00335129" w:rsidRDefault="0033512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720146D6" w14:textId="77777777" w:rsidR="00335129" w:rsidRDefault="0033512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BASS</w:t>
      </w:r>
    </w:p>
    <w:p w14:paraId="36078291" w14:textId="77777777" w:rsidR="00335129" w:rsidRDefault="0033512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….Thank you. </w:t>
      </w:r>
    </w:p>
    <w:p w14:paraId="5928D435" w14:textId="77777777" w:rsidR="00335129" w:rsidRDefault="0033512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E61E5CD" w14:textId="77777777" w:rsidR="00B4512E" w:rsidRDefault="0033512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</w:p>
    <w:p w14:paraId="5CB99634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56C43396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FFBF482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3FDFF219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</w:rPr>
      </w:pPr>
    </w:p>
    <w:p w14:paraId="0D577EE1" w14:textId="77777777" w:rsidR="00335129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  <w:r>
        <w:rPr>
          <w:iCs/>
          <w:sz w:val="28"/>
          <w:szCs w:val="28"/>
        </w:rPr>
        <w:tab/>
      </w:r>
      <w:r w:rsidR="00335129" w:rsidRPr="00335129">
        <w:rPr>
          <w:iCs/>
          <w:sz w:val="28"/>
          <w:szCs w:val="28"/>
          <w:u w:val="single"/>
        </w:rPr>
        <w:t xml:space="preserve">FADE OUT ARCHES, FADE IN OUTSIDE, SLIGHTLY STRONGER BREEZE THAN </w:t>
      </w:r>
      <w:r w:rsidR="00335129" w:rsidRPr="00335129">
        <w:rPr>
          <w:iCs/>
          <w:sz w:val="28"/>
          <w:szCs w:val="28"/>
        </w:rPr>
        <w:tab/>
      </w:r>
      <w:r w:rsidR="00335129" w:rsidRPr="00335129">
        <w:rPr>
          <w:iCs/>
          <w:sz w:val="28"/>
          <w:szCs w:val="28"/>
          <w:u w:val="single"/>
        </w:rPr>
        <w:t>LAST TIME</w:t>
      </w:r>
      <w:r w:rsidR="00335129">
        <w:rPr>
          <w:iCs/>
          <w:sz w:val="28"/>
          <w:szCs w:val="28"/>
          <w:u w:val="single"/>
        </w:rPr>
        <w:t>, SATELITE CALL ALREADY IN PROGRESS</w:t>
      </w:r>
    </w:p>
    <w:p w14:paraId="70AB3063" w14:textId="77777777" w:rsidR="00335129" w:rsidRDefault="0033512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iCs/>
          <w:sz w:val="28"/>
          <w:szCs w:val="28"/>
          <w:u w:val="single"/>
        </w:rPr>
      </w:pPr>
    </w:p>
    <w:p w14:paraId="726C3E12" w14:textId="77777777" w:rsidR="00335129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3D963F56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48089764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's being represented by a what?</w:t>
      </w:r>
    </w:p>
    <w:p w14:paraId="0CA4A64E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8CC30C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A236C7D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dismissing)</w:t>
      </w:r>
    </w:p>
    <w:p w14:paraId="6C05DC09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ard to explain</w:t>
      </w:r>
      <w:r w:rsidR="00B4512E">
        <w:rPr>
          <w:sz w:val="28"/>
          <w:szCs w:val="28"/>
        </w:rPr>
        <w:t>;</w:t>
      </w:r>
      <w:r>
        <w:rPr>
          <w:sz w:val="28"/>
          <w:szCs w:val="28"/>
        </w:rPr>
        <w:t xml:space="preserve"> I'll fill you in when I'm back in Honolulu</w:t>
      </w:r>
    </w:p>
    <w:p w14:paraId="37D7434D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3DA887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2SP</w:t>
      </w:r>
    </w:p>
    <w:p w14:paraId="50772ECA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4ADCDE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5E07F030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71963C79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ut you're confident that he's our guy, a case can be built a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get through a jury?</w:t>
      </w:r>
    </w:p>
    <w:p w14:paraId="2B9AE266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EC2105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WIND GUST</w:t>
      </w:r>
      <w:r>
        <w:rPr>
          <w:sz w:val="28"/>
          <w:szCs w:val="28"/>
        </w:rPr>
        <w:tab/>
      </w:r>
    </w:p>
    <w:p w14:paraId="50BB9EF9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8CE8E7F" w14:textId="52BAD231" w:rsidR="008B03B4" w:rsidRDefault="008B03B4" w:rsidP="00C30FAC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  <w:r>
        <w:rPr>
          <w:sz w:val="28"/>
          <w:szCs w:val="28"/>
        </w:rPr>
        <w:br/>
      </w:r>
      <w:r w:rsidR="00B4512E">
        <w:rPr>
          <w:sz w:val="28"/>
          <w:szCs w:val="28"/>
        </w:rPr>
        <w:t>Pretty</w:t>
      </w:r>
      <w:r>
        <w:rPr>
          <w:sz w:val="28"/>
          <w:szCs w:val="28"/>
        </w:rPr>
        <w:t xml:space="preserve"> confident, yeah Charlie.  I have </w:t>
      </w:r>
      <w:r w:rsidR="00B4512E">
        <w:rPr>
          <w:sz w:val="28"/>
          <w:szCs w:val="28"/>
        </w:rPr>
        <w:t xml:space="preserve">a </w:t>
      </w:r>
      <w:r>
        <w:rPr>
          <w:sz w:val="28"/>
          <w:szCs w:val="28"/>
        </w:rPr>
        <w:t>motive</w:t>
      </w:r>
      <w:r w:rsidR="00B4512E">
        <w:rPr>
          <w:sz w:val="28"/>
          <w:szCs w:val="28"/>
        </w:rPr>
        <w:t>;</w:t>
      </w:r>
      <w:r>
        <w:rPr>
          <w:sz w:val="28"/>
          <w:szCs w:val="28"/>
        </w:rPr>
        <w:t xml:space="preserve"> Brewster wanted to stay on station, Rodney was threatening to expose his past and </w:t>
      </w:r>
      <w:r w:rsidR="00B4512E">
        <w:rPr>
          <w:sz w:val="28"/>
          <w:szCs w:val="28"/>
        </w:rPr>
        <w:t>remove him</w:t>
      </w:r>
      <w:r>
        <w:rPr>
          <w:sz w:val="28"/>
          <w:szCs w:val="28"/>
        </w:rPr>
        <w:t>.</w:t>
      </w:r>
      <w:r w:rsidR="00A10034">
        <w:rPr>
          <w:sz w:val="28"/>
          <w:szCs w:val="28"/>
        </w:rPr>
        <w:t xml:space="preserve">  Have </w:t>
      </w:r>
      <w:proofErr w:type="spellStart"/>
      <w:r w:rsidR="00A10034">
        <w:rPr>
          <w:sz w:val="28"/>
          <w:szCs w:val="28"/>
        </w:rPr>
        <w:t>opportunity</w:t>
      </w:r>
      <w:r w:rsidR="00C30FAC">
        <w:rPr>
          <w:sz w:val="28"/>
          <w:szCs w:val="28"/>
        </w:rPr>
        <w:t xml:space="preserve">. </w:t>
      </w:r>
      <w:proofErr w:type="spellEnd"/>
      <w:r w:rsidR="00C30FAC">
        <w:rPr>
          <w:sz w:val="28"/>
          <w:szCs w:val="28"/>
        </w:rPr>
        <w:t>The M</w:t>
      </w:r>
      <w:r w:rsidR="00A10034">
        <w:rPr>
          <w:sz w:val="28"/>
          <w:szCs w:val="28"/>
        </w:rPr>
        <w:t>an has no a</w:t>
      </w:r>
      <w:r>
        <w:rPr>
          <w:sz w:val="28"/>
          <w:szCs w:val="28"/>
        </w:rPr>
        <w:t xml:space="preserve">libi during the time of the murder.  Have a murder weapon </w:t>
      </w:r>
      <w:r w:rsidR="00B4512E">
        <w:rPr>
          <w:sz w:val="28"/>
          <w:szCs w:val="28"/>
        </w:rPr>
        <w:t>that</w:t>
      </w:r>
      <w:r>
        <w:rPr>
          <w:sz w:val="28"/>
          <w:szCs w:val="28"/>
        </w:rPr>
        <w:t xml:space="preserve"> tested positive for blood that matched </w:t>
      </w:r>
      <w:r w:rsidR="00B4512E">
        <w:rPr>
          <w:sz w:val="28"/>
          <w:szCs w:val="28"/>
        </w:rPr>
        <w:t>our dead scientist's blood type</w:t>
      </w:r>
      <w:r>
        <w:rPr>
          <w:sz w:val="28"/>
          <w:szCs w:val="28"/>
        </w:rPr>
        <w:t xml:space="preserve">.  </w:t>
      </w:r>
      <w:r w:rsidR="00B4512E">
        <w:rPr>
          <w:sz w:val="28"/>
          <w:szCs w:val="28"/>
        </w:rPr>
        <w:t>We also found the murder w</w:t>
      </w:r>
      <w:r>
        <w:rPr>
          <w:sz w:val="28"/>
          <w:szCs w:val="28"/>
        </w:rPr>
        <w:t>eapon</w:t>
      </w:r>
      <w:r w:rsidR="00B4512E">
        <w:rPr>
          <w:sz w:val="28"/>
          <w:szCs w:val="28"/>
        </w:rPr>
        <w:t xml:space="preserve"> in a food crate, and</w:t>
      </w:r>
      <w:r>
        <w:rPr>
          <w:sz w:val="28"/>
          <w:szCs w:val="28"/>
        </w:rPr>
        <w:t xml:space="preserve"> Brewster was the last to access</w:t>
      </w:r>
      <w:r w:rsidR="00B4512E">
        <w:rPr>
          <w:sz w:val="28"/>
          <w:szCs w:val="28"/>
        </w:rPr>
        <w:t xml:space="preserve"> it;</w:t>
      </w:r>
      <w:r>
        <w:rPr>
          <w:sz w:val="28"/>
          <w:szCs w:val="28"/>
        </w:rPr>
        <w:t xml:space="preserve"> we can prove that.  Finally, the man is a left-hander.</w:t>
      </w:r>
    </w:p>
    <w:p w14:paraId="373D8863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A6072B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526DE838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, Impressed)</w:t>
      </w:r>
    </w:p>
    <w:p w14:paraId="5D727FE3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'd say that was fairly solid.  You said the interview is in a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our?</w:t>
      </w:r>
    </w:p>
    <w:p w14:paraId="0CA1159D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C6DBF7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9F1417C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ereabouts, yeah.</w:t>
      </w:r>
    </w:p>
    <w:p w14:paraId="176A1913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C50BE60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20A445DD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5918F2B8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Verbal and written confession would put a nice pretty bow 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is for us boy! </w:t>
      </w:r>
    </w:p>
    <w:p w14:paraId="2D2468F7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DBA9B0" w14:textId="77777777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E09BC99" w14:textId="2F9D461E" w:rsidR="008B03B4" w:rsidRDefault="008B03B4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ready have the confession written out and dated. Just nee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e man to sign it with witness</w:t>
      </w:r>
      <w:r w:rsidR="00C30FAC">
        <w:rPr>
          <w:sz w:val="28"/>
          <w:szCs w:val="28"/>
        </w:rPr>
        <w:t>es.</w:t>
      </w:r>
      <w:r>
        <w:rPr>
          <w:sz w:val="28"/>
          <w:szCs w:val="28"/>
        </w:rPr>
        <w:t xml:space="preserve"> </w:t>
      </w:r>
    </w:p>
    <w:p w14:paraId="6695167E" w14:textId="77777777" w:rsidR="00AA4A4F" w:rsidRDefault="00AA4A4F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08CC29C" w14:textId="77777777" w:rsidR="00AA4A4F" w:rsidRDefault="00AA4A4F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33127E30" w14:textId="77777777" w:rsidR="00AA4A4F" w:rsidRDefault="00AA4A4F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677FD506" w14:textId="77777777" w:rsidR="00AA4A4F" w:rsidRDefault="00AA4A4F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is lawyer of his…Frank Damon…sounds like a shrew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okie.  Think he'll let him sign it? </w:t>
      </w:r>
    </w:p>
    <w:p w14:paraId="2E1C2780" w14:textId="77777777" w:rsidR="00AA4A4F" w:rsidRDefault="00AA4A4F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243345" w14:textId="77777777" w:rsidR="00AA4A4F" w:rsidRPr="008F6803" w:rsidRDefault="00AA4A4F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8F6803">
        <w:rPr>
          <w:sz w:val="28"/>
          <w:szCs w:val="28"/>
          <w:u w:val="single"/>
        </w:rPr>
        <w:t>3SP</w:t>
      </w:r>
    </w:p>
    <w:p w14:paraId="4CCF8268" w14:textId="77777777" w:rsidR="001E6332" w:rsidRDefault="001E633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CAAD4B" w14:textId="77777777" w:rsidR="001E6332" w:rsidRDefault="001E633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D66E419" w14:textId="77777777" w:rsidR="001E6332" w:rsidRDefault="001E633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cealing)</w:t>
      </w:r>
    </w:p>
    <w:p w14:paraId="5F49625B" w14:textId="77777777" w:rsidR="001E6332" w:rsidRDefault="001E633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robably not, but he's seen by now the evidence we have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itness accounts of the verbal arguments between the two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weapon, which I'm sure after it gets to </w:t>
      </w:r>
      <w:r w:rsidR="008F6803">
        <w:rPr>
          <w:sz w:val="28"/>
          <w:szCs w:val="28"/>
        </w:rPr>
        <w:t>Honolulu,</w:t>
      </w:r>
      <w:r>
        <w:rPr>
          <w:sz w:val="28"/>
          <w:szCs w:val="28"/>
        </w:rPr>
        <w:t xml:space="preserve"> may h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dditional DNA or evidence tied to it. Lack of Alibi a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rewster's</w:t>
      </w:r>
      <w:r w:rsidR="00B4512E">
        <w:rPr>
          <w:sz w:val="28"/>
          <w:szCs w:val="28"/>
        </w:rPr>
        <w:t xml:space="preserve"> own</w:t>
      </w:r>
      <w:r>
        <w:rPr>
          <w:sz w:val="28"/>
          <w:szCs w:val="28"/>
        </w:rPr>
        <w:t xml:space="preserve"> motive he gave me…If the DOJ is willing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ush the Death Penalty, we get him to confess </w:t>
      </w:r>
      <w:r w:rsidR="00B4512E">
        <w:rPr>
          <w:sz w:val="28"/>
          <w:szCs w:val="28"/>
        </w:rPr>
        <w:t xml:space="preserve">for </w:t>
      </w:r>
      <w:r>
        <w:rPr>
          <w:sz w:val="28"/>
          <w:szCs w:val="28"/>
        </w:rPr>
        <w:t xml:space="preserve">life i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>prison. By his own admission, he doesn't have much time left.</w:t>
      </w:r>
    </w:p>
    <w:p w14:paraId="1D4F1DA5" w14:textId="77777777" w:rsidR="008F6803" w:rsidRDefault="008F680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30FB95" w14:textId="77777777" w:rsidR="008F6803" w:rsidRDefault="008F680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15308F9F" w14:textId="77777777" w:rsidR="008F6803" w:rsidRDefault="008F680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appy)</w:t>
      </w:r>
    </w:p>
    <w:p w14:paraId="0302906C" w14:textId="77777777" w:rsidR="008F6803" w:rsidRDefault="008F680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ll wait </w:t>
      </w:r>
      <w:r w:rsidR="00B4512E">
        <w:rPr>
          <w:sz w:val="28"/>
          <w:szCs w:val="28"/>
        </w:rPr>
        <w:t xml:space="preserve">until after the interview, but I'll give the news to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  <w:t xml:space="preserve">Washington, Beauregard-Lowing, and the NSF if things go well. 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Hey, that reminds me… </w:t>
      </w:r>
      <w:r w:rsidR="00B4512E">
        <w:rPr>
          <w:sz w:val="28"/>
          <w:szCs w:val="28"/>
        </w:rPr>
        <w:t xml:space="preserve">There is nothing official yet, but there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  <w:t xml:space="preserve">is a darn good chance that NSF; well…the part that champions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  <w:t xml:space="preserve">what we're doing…they may officially petition the US Marshals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  <w:t>for a full-</w:t>
      </w:r>
      <w:r>
        <w:rPr>
          <w:sz w:val="28"/>
          <w:szCs w:val="28"/>
        </w:rPr>
        <w:t xml:space="preserve">time posting in Antarctica. </w:t>
      </w:r>
    </w:p>
    <w:p w14:paraId="146B218E" w14:textId="77777777" w:rsidR="008F6803" w:rsidRDefault="008F680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F2FF68" w14:textId="77777777" w:rsidR="008F6803" w:rsidRDefault="008F680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C1909">
        <w:rPr>
          <w:sz w:val="28"/>
          <w:szCs w:val="28"/>
        </w:rPr>
        <w:tab/>
      </w:r>
      <w:r w:rsidR="003C1909">
        <w:rPr>
          <w:sz w:val="28"/>
          <w:szCs w:val="28"/>
        </w:rPr>
        <w:tab/>
        <w:t>BASS</w:t>
      </w:r>
    </w:p>
    <w:p w14:paraId="413D19D0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>I d</w:t>
      </w:r>
      <w:r>
        <w:rPr>
          <w:sz w:val="28"/>
          <w:szCs w:val="28"/>
        </w:rPr>
        <w:t xml:space="preserve">on't want it. </w:t>
      </w:r>
    </w:p>
    <w:p w14:paraId="60142317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932416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4ADC4E10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y haven't officially offered it, but I thought this would com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s good news.  You have the killer in custody, about to get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nfession, that pretty little Doctor isn't a suspect any </w:t>
      </w:r>
      <w:proofErr w:type="gramStart"/>
      <w:r>
        <w:rPr>
          <w:sz w:val="28"/>
          <w:szCs w:val="28"/>
        </w:rPr>
        <w:t>longer..</w:t>
      </w:r>
      <w:proofErr w:type="gramEnd"/>
    </w:p>
    <w:p w14:paraId="00AB8F36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A1C476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8FAC566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Insistent)</w:t>
      </w:r>
    </w:p>
    <w:p w14:paraId="7773B9E3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n't.</w:t>
      </w:r>
      <w:r w:rsidR="0007752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Want. It.  I'm going to finish up here, Charlie, hop a fligh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ack to the world and make this place a distant memory.  </w:t>
      </w:r>
    </w:p>
    <w:p w14:paraId="2DAF1F85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258F414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1998770A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091B70F6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'm sorry to hear that boy. I thought….well, never mind that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guess.  If the NSF does come back and make the offer, what d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ou want me to tell them?</w:t>
      </w:r>
    </w:p>
    <w:p w14:paraId="7CC934ED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0064B4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02429EE" w14:textId="1621A81D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're </w:t>
      </w:r>
      <w:r w:rsidR="00366ADE">
        <w:rPr>
          <w:sz w:val="28"/>
          <w:szCs w:val="28"/>
        </w:rPr>
        <w:t xml:space="preserve">the </w:t>
      </w:r>
      <w:r>
        <w:rPr>
          <w:sz w:val="28"/>
          <w:szCs w:val="28"/>
        </w:rPr>
        <w:t>Marshal Charlie</w:t>
      </w:r>
      <w:r w:rsidR="00B4512E">
        <w:rPr>
          <w:sz w:val="28"/>
          <w:szCs w:val="28"/>
        </w:rPr>
        <w:t>;</w:t>
      </w:r>
      <w:r>
        <w:rPr>
          <w:sz w:val="28"/>
          <w:szCs w:val="28"/>
        </w:rPr>
        <w:t xml:space="preserve"> you want a person down here </w:t>
      </w:r>
      <w:proofErr w:type="gramStart"/>
      <w:r>
        <w:rPr>
          <w:sz w:val="28"/>
          <w:szCs w:val="28"/>
        </w:rPr>
        <w:t>full-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ime</w:t>
      </w:r>
      <w:proofErr w:type="gramEnd"/>
      <w:r>
        <w:rPr>
          <w:sz w:val="28"/>
          <w:szCs w:val="28"/>
        </w:rPr>
        <w:t xml:space="preserve">, that's your call to make. Just don't make it me.  Don'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ant the job. This place has been…a never-ending nightmare. </w:t>
      </w:r>
    </w:p>
    <w:p w14:paraId="06694F74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119CD44" w14:textId="77777777" w:rsidR="003C1909" w:rsidRDefault="003C190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C1909">
        <w:rPr>
          <w:sz w:val="28"/>
          <w:szCs w:val="28"/>
          <w:u w:val="single"/>
        </w:rPr>
        <w:t>FIERCE GUST OF WIND</w:t>
      </w:r>
    </w:p>
    <w:p w14:paraId="25E46D6D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746B957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UCK</w:t>
      </w:r>
    </w:p>
    <w:p w14:paraId="7F410C6A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lright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Bass. If that's what you want. I'll let you know whe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y make the offer. You watch yourself down there boy. </w:t>
      </w:r>
    </w:p>
    <w:p w14:paraId="7D8643E0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E6F4DE" w14:textId="77777777" w:rsidR="00077525" w:rsidRP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077525">
        <w:rPr>
          <w:sz w:val="28"/>
          <w:szCs w:val="28"/>
          <w:u w:val="single"/>
        </w:rPr>
        <w:t xml:space="preserve">LINE END BEEP </w:t>
      </w:r>
      <w:proofErr w:type="spellStart"/>
      <w:r w:rsidRPr="00077525">
        <w:rPr>
          <w:sz w:val="28"/>
          <w:szCs w:val="28"/>
          <w:u w:val="single"/>
        </w:rPr>
        <w:t>BEEP</w:t>
      </w:r>
      <w:proofErr w:type="spellEnd"/>
      <w:r w:rsidRPr="00077525">
        <w:rPr>
          <w:sz w:val="28"/>
          <w:szCs w:val="28"/>
          <w:u w:val="single"/>
        </w:rPr>
        <w:t xml:space="preserve"> </w:t>
      </w:r>
      <w:proofErr w:type="spellStart"/>
      <w:r w:rsidRPr="00077525">
        <w:rPr>
          <w:sz w:val="28"/>
          <w:szCs w:val="28"/>
          <w:u w:val="single"/>
        </w:rPr>
        <w:t>BEEP</w:t>
      </w:r>
      <w:proofErr w:type="spellEnd"/>
      <w:r w:rsidRPr="00077525">
        <w:rPr>
          <w:sz w:val="28"/>
          <w:szCs w:val="28"/>
          <w:u w:val="single"/>
        </w:rPr>
        <w:t>.</w:t>
      </w:r>
    </w:p>
    <w:p w14:paraId="114CB24E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6612304" w14:textId="77777777" w:rsidR="00077525" w:rsidRP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077525">
        <w:rPr>
          <w:sz w:val="28"/>
          <w:szCs w:val="28"/>
          <w:u w:val="single"/>
        </w:rPr>
        <w:t>FADE OUT OF EXTERIOR.</w:t>
      </w:r>
    </w:p>
    <w:p w14:paraId="178931A3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42043F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A9AA0B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ED5AF0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C67518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86CD44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222ED">
        <w:rPr>
          <w:sz w:val="28"/>
          <w:szCs w:val="28"/>
          <w:u w:val="single"/>
        </w:rPr>
        <w:t>INTERVIEW IN PROCESS</w:t>
      </w:r>
      <w:r>
        <w:rPr>
          <w:sz w:val="28"/>
          <w:szCs w:val="28"/>
          <w:u w:val="single"/>
        </w:rPr>
        <w:t xml:space="preserve"> ((STANDARD FRANKLIN MUFFLED)</w:t>
      </w:r>
    </w:p>
    <w:p w14:paraId="457DA8B5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0BDFD07" w14:textId="77777777" w:rsidR="00077525" w:rsidRDefault="0007752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3A09DC8" w14:textId="77777777" w:rsidR="005222ED" w:rsidRDefault="005222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ccusatory)</w:t>
      </w:r>
    </w:p>
    <w:p w14:paraId="13D1C9E4" w14:textId="77777777" w:rsidR="005222ED" w:rsidRDefault="00077525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222ED">
        <w:rPr>
          <w:sz w:val="28"/>
          <w:szCs w:val="28"/>
        </w:rPr>
        <w:t>So nobody can verify you were even in your Berth at that time?</w:t>
      </w:r>
    </w:p>
    <w:p w14:paraId="723AF2B3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7DAE6E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22999BB0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ushes back)</w:t>
      </w:r>
    </w:p>
    <w:p w14:paraId="79F66DB9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gain, you've already asked that question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and we h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answered.  Refer to our original answer, next question…</w:t>
      </w:r>
    </w:p>
    <w:p w14:paraId="7DDC5AA6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8E89AB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C44263C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admit to your previous record. </w:t>
      </w:r>
    </w:p>
    <w:p w14:paraId="1D7B9FB8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AB1A1B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0115437F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mmaterial to this current investigation. </w:t>
      </w:r>
    </w:p>
    <w:p w14:paraId="27CB0FC4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28A7A0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6B366CD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isagree.  Did you not say that Doctor Rodne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>discovered it and was using it against you?</w:t>
      </w:r>
    </w:p>
    <w:p w14:paraId="7B7B951B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143211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NO</w:t>
      </w:r>
    </w:p>
    <w:p w14:paraId="54D1A525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larifying)</w:t>
      </w:r>
    </w:p>
    <w:p w14:paraId="09B956A9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. I said he was contemplating using it. He said he wasn't sur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at he was going to do.  I </w:t>
      </w:r>
      <w:r w:rsidR="00B4512E">
        <w:rPr>
          <w:sz w:val="28"/>
          <w:szCs w:val="28"/>
        </w:rPr>
        <w:t xml:space="preserve">would </w:t>
      </w:r>
      <w:r>
        <w:rPr>
          <w:sz w:val="28"/>
          <w:szCs w:val="28"/>
        </w:rPr>
        <w:t xml:space="preserve">have no idea if he was using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>it against me.</w:t>
      </w:r>
    </w:p>
    <w:p w14:paraId="263E392F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2484DC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009BC05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ut you didn't want to give him that chance! </w:t>
      </w:r>
    </w:p>
    <w:p w14:paraId="707EEC52" w14:textId="77777777" w:rsidR="005222ED" w:rsidRDefault="005222ED" w:rsidP="005222E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3D0431" w14:textId="77777777" w:rsidR="00FF57A7" w:rsidRDefault="00FF57A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222ED">
        <w:rPr>
          <w:sz w:val="28"/>
          <w:szCs w:val="28"/>
        </w:rPr>
        <w:tab/>
      </w:r>
      <w:r w:rsidR="005222ED">
        <w:rPr>
          <w:sz w:val="28"/>
          <w:szCs w:val="28"/>
        </w:rPr>
        <w:tab/>
        <w:t>FRANKLIN</w:t>
      </w:r>
    </w:p>
    <w:p w14:paraId="4FD6B620" w14:textId="77777777" w:rsidR="005222ED" w:rsidRDefault="005222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Jumps in)</w:t>
      </w:r>
    </w:p>
    <w:p w14:paraId="7B15B9CC" w14:textId="77777777" w:rsidR="005222ED" w:rsidRDefault="005222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n't</w:t>
      </w:r>
      <w:r w:rsidR="00282E3A">
        <w:rPr>
          <w:sz w:val="28"/>
          <w:szCs w:val="28"/>
        </w:rPr>
        <w:t xml:space="preserve"> answer that.</w:t>
      </w:r>
    </w:p>
    <w:p w14:paraId="0B85AE97" w14:textId="243B1330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095BEA30" w14:textId="77777777" w:rsidR="00366ADE" w:rsidRDefault="00366AD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87847D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3F27AA3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ine.  Let's talk about the murder weapon. </w:t>
      </w:r>
    </w:p>
    <w:p w14:paraId="4857A724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B3E771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41C2D250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knife you listed in your report. What about it. </w:t>
      </w:r>
    </w:p>
    <w:p w14:paraId="6A0B0EFE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54B0E80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B781160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tating obvious)</w:t>
      </w:r>
    </w:p>
    <w:p w14:paraId="783F77A6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 was found in a crate you inspected. </w:t>
      </w:r>
    </w:p>
    <w:p w14:paraId="35DE0B2C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5F782B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4391D3A6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 don't acknowledge that. </w:t>
      </w:r>
    </w:p>
    <w:p w14:paraId="4C7172D4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4EFB98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C16C21E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r client's signature was on the inspection seal. </w:t>
      </w:r>
    </w:p>
    <w:p w14:paraId="4021F92D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2610BFC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1015BE2F" w14:textId="77777777" w:rsidR="00282E3A" w:rsidRDefault="00282E3A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>It's a f</w:t>
      </w:r>
      <w:r w:rsidR="00672BA0">
        <w:rPr>
          <w:sz w:val="28"/>
          <w:szCs w:val="28"/>
        </w:rPr>
        <w:t>orgery</w:t>
      </w:r>
      <w:r w:rsidR="00B4512E">
        <w:rPr>
          <w:sz w:val="28"/>
          <w:szCs w:val="28"/>
        </w:rPr>
        <w:t>,</w:t>
      </w:r>
      <w:r w:rsidR="00672BA0">
        <w:rPr>
          <w:sz w:val="28"/>
          <w:szCs w:val="28"/>
        </w:rPr>
        <w:t xml:space="preserve"> and we are planning to introduce handwriting </w:t>
      </w:r>
      <w:r w:rsidR="00672BA0">
        <w:rPr>
          <w:sz w:val="28"/>
          <w:szCs w:val="28"/>
        </w:rPr>
        <w:tab/>
      </w:r>
      <w:r w:rsidR="00672BA0">
        <w:rPr>
          <w:sz w:val="28"/>
          <w:szCs w:val="28"/>
        </w:rPr>
        <w:tab/>
      </w:r>
      <w:r w:rsidR="00672BA0">
        <w:rPr>
          <w:sz w:val="28"/>
          <w:szCs w:val="28"/>
        </w:rPr>
        <w:tab/>
        <w:t xml:space="preserve">forensics to show as much. </w:t>
      </w:r>
    </w:p>
    <w:p w14:paraId="2D2DB976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30BA09" w14:textId="77777777" w:rsidR="00672BA0" w:rsidRP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72BA0">
        <w:rPr>
          <w:sz w:val="28"/>
          <w:szCs w:val="28"/>
          <w:u w:val="single"/>
        </w:rPr>
        <w:t>SOUND OF FOLDER BEING SLAPPED ON TABLE</w:t>
      </w:r>
    </w:p>
    <w:p w14:paraId="3E5DC0C3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B8DC59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7E9FE34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rcastic)</w:t>
      </w:r>
    </w:p>
    <w:p w14:paraId="56C9C963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ll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isn't that convenient</w:t>
      </w:r>
      <w:r w:rsidR="00B4512E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</w:p>
    <w:p w14:paraId="163FB329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C8D75B" w14:textId="77777777" w:rsidR="00672BA0" w:rsidRDefault="00672BA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47FA7F05" w14:textId="5F3DEAAE" w:rsidR="00672BA0" w:rsidRDefault="00672BA0" w:rsidP="0011543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>No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Deputy Marshal, it's sad. Sadder than this pathetic vendetta you have against my client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so you can </w:t>
      </w:r>
      <w:r w:rsidR="00115437">
        <w:rPr>
          <w:sz w:val="28"/>
          <w:szCs w:val="28"/>
        </w:rPr>
        <w:t xml:space="preserve">expedite </w:t>
      </w:r>
      <w:proofErr w:type="spellStart"/>
      <w:r w:rsidR="00115437">
        <w:rPr>
          <w:sz w:val="28"/>
          <w:szCs w:val="28"/>
        </w:rPr>
        <w:t>your</w:t>
      </w:r>
      <w:proofErr w:type="spellEnd"/>
      <w:r w:rsidR="00115437">
        <w:rPr>
          <w:sz w:val="28"/>
          <w:szCs w:val="28"/>
        </w:rPr>
        <w:t xml:space="preserve"> </w:t>
      </w:r>
      <w:r>
        <w:rPr>
          <w:sz w:val="28"/>
          <w:szCs w:val="28"/>
        </w:rPr>
        <w:t>get</w:t>
      </w:r>
      <w:r w:rsidR="00115437">
        <w:rPr>
          <w:sz w:val="28"/>
          <w:szCs w:val="28"/>
        </w:rPr>
        <w:t>ting</w:t>
      </w:r>
      <w:r>
        <w:rPr>
          <w:sz w:val="28"/>
          <w:szCs w:val="28"/>
        </w:rPr>
        <w:t xml:space="preserve"> off-station. </w:t>
      </w:r>
    </w:p>
    <w:p w14:paraId="6FE7CF29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034AC3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857DFD9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mused)</w:t>
      </w:r>
      <w:r>
        <w:rPr>
          <w:sz w:val="28"/>
          <w:szCs w:val="28"/>
        </w:rPr>
        <w:tab/>
      </w:r>
    </w:p>
    <w:p w14:paraId="1E336CD6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r. Brewster, you're getting your money's worth out of thi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one!</w:t>
      </w:r>
    </w:p>
    <w:p w14:paraId="35E321E3" w14:textId="65610288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AAF5C5" w14:textId="77777777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97DAA1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0DAB322D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Reno, when you'd drop out of school? </w:t>
      </w:r>
    </w:p>
    <w:p w14:paraId="4FA32921" w14:textId="77777777" w:rsidR="00B4512E" w:rsidRDefault="00B4512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16DC9EE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NO</w:t>
      </w:r>
    </w:p>
    <w:p w14:paraId="2BE87B5D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10</w:t>
      </w:r>
      <w:r w:rsidRPr="00142DF2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grade. </w:t>
      </w:r>
    </w:p>
    <w:p w14:paraId="10D178B4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1043AB" w14:textId="77777777" w:rsidR="00142DF2" w:rsidRDefault="00142D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3E00CC64" w14:textId="77777777" w:rsidR="00142DF2" w:rsidRDefault="009C257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  micro-particle of a Proton or a neutron is calle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>a…</w:t>
      </w:r>
    </w:p>
    <w:p w14:paraId="3FADE6EE" w14:textId="77777777" w:rsidR="009C2579" w:rsidRDefault="009C257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8100B2" w14:textId="77777777" w:rsidR="009C2579" w:rsidRPr="009C2579" w:rsidRDefault="009C257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9C2579">
        <w:rPr>
          <w:sz w:val="28"/>
          <w:szCs w:val="28"/>
          <w:u w:val="single"/>
        </w:rPr>
        <w:t>2SP</w:t>
      </w:r>
      <w:r w:rsidRPr="009C2579">
        <w:rPr>
          <w:sz w:val="28"/>
          <w:szCs w:val="28"/>
        </w:rPr>
        <w:tab/>
      </w:r>
    </w:p>
    <w:p w14:paraId="2904640A" w14:textId="77777777" w:rsidR="009C2579" w:rsidRDefault="009C257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7E9007" w14:textId="77777777" w:rsidR="009C2579" w:rsidRDefault="009C257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NO</w:t>
      </w:r>
    </w:p>
    <w:p w14:paraId="1A681F75" w14:textId="77777777" w:rsidR="009C2579" w:rsidRDefault="009C257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…don't know what you said. </w:t>
      </w:r>
    </w:p>
    <w:p w14:paraId="278B86D9" w14:textId="77777777" w:rsidR="00170B06" w:rsidRDefault="00170B0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EC10747" w14:textId="77777777" w:rsidR="00170B06" w:rsidRDefault="00170B0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40FD78" w14:textId="77777777" w:rsidR="00170B06" w:rsidRDefault="00170B0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D72F0">
        <w:rPr>
          <w:sz w:val="28"/>
          <w:szCs w:val="28"/>
        </w:rPr>
        <w:tab/>
        <w:t>FRANKLIN</w:t>
      </w:r>
    </w:p>
    <w:p w14:paraId="5E48B3CB" w14:textId="77777777" w:rsidR="00FD72F0" w:rsidRDefault="00FD72F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5798E">
        <w:rPr>
          <w:sz w:val="28"/>
          <w:szCs w:val="28"/>
        </w:rPr>
        <w:t xml:space="preserve">You said your killer took a drive containing brilliant theoretical </w:t>
      </w:r>
      <w:r w:rsidR="0005798E">
        <w:rPr>
          <w:sz w:val="28"/>
          <w:szCs w:val="28"/>
        </w:rPr>
        <w:tab/>
      </w:r>
      <w:r w:rsidR="0005798E">
        <w:rPr>
          <w:sz w:val="28"/>
          <w:szCs w:val="28"/>
        </w:rPr>
        <w:tab/>
      </w:r>
      <w:r w:rsidR="0005798E">
        <w:rPr>
          <w:sz w:val="28"/>
          <w:szCs w:val="28"/>
        </w:rPr>
        <w:tab/>
        <w:t xml:space="preserve">astrophysics theorems. How would my client have recognized </w:t>
      </w:r>
      <w:r w:rsidR="0005798E">
        <w:rPr>
          <w:sz w:val="28"/>
          <w:szCs w:val="28"/>
        </w:rPr>
        <w:tab/>
      </w:r>
      <w:r w:rsidR="0005798E">
        <w:rPr>
          <w:sz w:val="28"/>
          <w:szCs w:val="28"/>
        </w:rPr>
        <w:tab/>
      </w:r>
      <w:r w:rsidR="0005798E">
        <w:rPr>
          <w:sz w:val="28"/>
          <w:szCs w:val="28"/>
        </w:rPr>
        <w:tab/>
        <w:t xml:space="preserve">what they even were or their financial or scientific value?  He </w:t>
      </w:r>
      <w:r w:rsidR="0005798E">
        <w:rPr>
          <w:sz w:val="28"/>
          <w:szCs w:val="28"/>
        </w:rPr>
        <w:tab/>
      </w:r>
      <w:r w:rsidR="0005798E">
        <w:rPr>
          <w:sz w:val="28"/>
          <w:szCs w:val="28"/>
        </w:rPr>
        <w:tab/>
      </w:r>
      <w:r w:rsidR="0005798E">
        <w:rPr>
          <w:sz w:val="28"/>
          <w:szCs w:val="28"/>
        </w:rPr>
        <w:tab/>
        <w:t>doesn't have the proper academic background to identify it.</w:t>
      </w:r>
    </w:p>
    <w:p w14:paraId="26264C5D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64C488E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7882EF9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unters)</w:t>
      </w:r>
    </w:p>
    <w:p w14:paraId="1E7EF9ED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 found an external drive with data, </w:t>
      </w:r>
      <w:r w:rsidR="00B4512E">
        <w:rPr>
          <w:sz w:val="28"/>
          <w:szCs w:val="28"/>
        </w:rPr>
        <w:t xml:space="preserve">it </w:t>
      </w:r>
      <w:r>
        <w:rPr>
          <w:sz w:val="28"/>
          <w:szCs w:val="28"/>
        </w:rPr>
        <w:t xml:space="preserve">doesn't matter if 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new what it was</w:t>
      </w:r>
      <w:r w:rsidR="00B4512E">
        <w:rPr>
          <w:sz w:val="28"/>
          <w:szCs w:val="28"/>
        </w:rPr>
        <w:t>;</w:t>
      </w:r>
      <w:r>
        <w:rPr>
          <w:sz w:val="28"/>
          <w:szCs w:val="28"/>
        </w:rPr>
        <w:t xml:space="preserve"> he just thought it might be valuable. </w:t>
      </w:r>
    </w:p>
    <w:p w14:paraId="0846A90E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9D03B28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647A226E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r how about the murder weapon, the knife.  Why would m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lient put it in a box he not only was </w:t>
      </w:r>
      <w:r w:rsidR="00B4512E">
        <w:rPr>
          <w:sz w:val="28"/>
          <w:szCs w:val="28"/>
        </w:rPr>
        <w:t>assigned</w:t>
      </w:r>
      <w:r>
        <w:rPr>
          <w:sz w:val="28"/>
          <w:szCs w:val="28"/>
        </w:rPr>
        <w:t xml:space="preserve"> to inspect b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n seal it up and sign it?  Why not toss it in recycling, chuck 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n a drift?  Hell, why not walk </w:t>
      </w:r>
      <w:r w:rsidR="00B4512E">
        <w:rPr>
          <w:sz w:val="28"/>
          <w:szCs w:val="28"/>
        </w:rPr>
        <w:t>five</w:t>
      </w:r>
      <w:r>
        <w:rPr>
          <w:sz w:val="28"/>
          <w:szCs w:val="28"/>
        </w:rPr>
        <w:t xml:space="preserve"> minutes in any direction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rop it blade down into the ground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and step on it?  Probabl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ould</w:t>
      </w:r>
      <w:r w:rsidR="00B4512E">
        <w:rPr>
          <w:sz w:val="28"/>
          <w:szCs w:val="28"/>
        </w:rPr>
        <w:t xml:space="preserve">n't </w:t>
      </w:r>
      <w:r>
        <w:rPr>
          <w:sz w:val="28"/>
          <w:szCs w:val="28"/>
        </w:rPr>
        <w:t xml:space="preserve"> be found for 400…500 thousand years? </w:t>
      </w:r>
    </w:p>
    <w:p w14:paraId="3C87B8F1" w14:textId="1AA362A8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0C8394" w14:textId="40206F40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58C3B7" w14:textId="77777777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CECD5E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1A9647E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guessing)</w:t>
      </w:r>
    </w:p>
    <w:p w14:paraId="1A810B58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Maybe he needed it in case somebody else got in the way?</w:t>
      </w:r>
    </w:p>
    <w:p w14:paraId="639CF314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262461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2D4E561C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mean you? Then why not use it on you? Your own repor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aid the attempt on your life was due to a chemica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ntaminate. Attempted chemical affixation.  If he was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killer and had the knife, why not use it?  Isn't </w:t>
      </w:r>
      <w:r w:rsidR="00B4512E">
        <w:rPr>
          <w:sz w:val="28"/>
          <w:szCs w:val="28"/>
        </w:rPr>
        <w:t xml:space="preserve">it </w:t>
      </w:r>
      <w:r>
        <w:rPr>
          <w:sz w:val="28"/>
          <w:szCs w:val="28"/>
        </w:rPr>
        <w:t xml:space="preserve">law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enforcement who often point out a killer rarely changes up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their method of murder? </w:t>
      </w:r>
    </w:p>
    <w:p w14:paraId="314A44D8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3FCFB0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00F55C5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Killer</w:t>
      </w:r>
      <w:r w:rsidR="00DC4059">
        <w:rPr>
          <w:sz w:val="28"/>
          <w:szCs w:val="28"/>
        </w:rPr>
        <w:t>s</w:t>
      </w:r>
      <w:r>
        <w:rPr>
          <w:sz w:val="28"/>
          <w:szCs w:val="28"/>
        </w:rPr>
        <w:t xml:space="preserve"> change up their murder methods all the time. </w:t>
      </w:r>
    </w:p>
    <w:p w14:paraId="175A67AC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247E3C4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1AF9851C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d what violent acts </w:t>
      </w:r>
      <w:r w:rsidR="00B4512E">
        <w:rPr>
          <w:sz w:val="28"/>
          <w:szCs w:val="28"/>
        </w:rPr>
        <w:t xml:space="preserve">has my client been convicted of since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  <w:t xml:space="preserve">you seem so eager </w:t>
      </w:r>
      <w:r>
        <w:rPr>
          <w:sz w:val="28"/>
          <w:szCs w:val="28"/>
        </w:rPr>
        <w:t xml:space="preserve">to bring up his record? </w:t>
      </w:r>
    </w:p>
    <w:p w14:paraId="717451C5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71F82B" w14:textId="77777777" w:rsidR="0005798E" w:rsidRP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5798E" w:rsidRPr="00DC4059">
        <w:rPr>
          <w:sz w:val="28"/>
          <w:szCs w:val="28"/>
          <w:u w:val="single"/>
        </w:rPr>
        <w:t>3SP</w:t>
      </w:r>
    </w:p>
    <w:p w14:paraId="2D4A3801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353428D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7C2CD9EF" w14:textId="77777777" w:rsidR="0005798E" w:rsidRDefault="0005798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at violent acts has he even been accused of?  NONE!  </w:t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</w:r>
      <w:r>
        <w:rPr>
          <w:sz w:val="28"/>
          <w:szCs w:val="28"/>
        </w:rPr>
        <w:t xml:space="preserve">Chemical affixation indeed…How high are the </w:t>
      </w:r>
      <w:r w:rsidR="00F96769">
        <w:rPr>
          <w:sz w:val="28"/>
          <w:szCs w:val="28"/>
        </w:rPr>
        <w:t xml:space="preserve">ceilings in the </w:t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  <w:t xml:space="preserve">sleep quarters Deputy Marshal? </w:t>
      </w:r>
      <w:r>
        <w:rPr>
          <w:sz w:val="28"/>
          <w:szCs w:val="28"/>
        </w:rPr>
        <w:t xml:space="preserve"> </w:t>
      </w:r>
    </w:p>
    <w:p w14:paraId="5FB1A74C" w14:textId="77777777" w:rsidR="00F96769" w:rsidRDefault="00F9676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6C0A04" w14:textId="77777777" w:rsidR="00941CE7" w:rsidRDefault="00F9676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4C91B82" w14:textId="77777777" w:rsidR="00F96769" w:rsidRDefault="00941CE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Inpatient) </w:t>
      </w:r>
      <w:r w:rsidR="00F96769">
        <w:rPr>
          <w:sz w:val="28"/>
          <w:szCs w:val="28"/>
        </w:rPr>
        <w:br/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  <w:t xml:space="preserve">I'm the one leading the investigation here, asking the </w:t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</w:r>
      <w:r w:rsidR="00F96769">
        <w:rPr>
          <w:sz w:val="28"/>
          <w:szCs w:val="28"/>
        </w:rPr>
        <w:tab/>
        <w:t xml:space="preserve">questions. </w:t>
      </w:r>
    </w:p>
    <w:p w14:paraId="6231452F" w14:textId="635918AC" w:rsidR="00941CE7" w:rsidRDefault="00941CE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146C7A" w14:textId="66927709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ED71B5" w14:textId="7F2FF3A2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DA2879C" w14:textId="0F394BF5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23B937" w14:textId="09854A33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7C4A7C" w14:textId="10426D96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F72D49A" w14:textId="5353123A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EF25B2" w14:textId="77777777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37F8C3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594F1EC4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Eight feet. Eight feet from deck to ceiling grid.  My client is five-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ix.  Even with his reach, he'd need a ladder to reach that high. </w:t>
      </w:r>
    </w:p>
    <w:p w14:paraId="4B5C1B72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My client's been framed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Deputy Marshal. For a federal offic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ho's been on the job…twenty years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it says here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B4512E">
        <w:rPr>
          <w:sz w:val="28"/>
          <w:szCs w:val="28"/>
        </w:rPr>
        <w:t>to not</w:t>
      </w:r>
      <w:r>
        <w:rPr>
          <w:sz w:val="28"/>
          <w:szCs w:val="28"/>
        </w:rPr>
        <w:t xml:space="preserve"> se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? I guess that means you aren't as smart as I took you for 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ou're being distracted by something else.</w:t>
      </w:r>
    </w:p>
    <w:p w14:paraId="2795C0E1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1530C2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C4059">
        <w:rPr>
          <w:sz w:val="28"/>
          <w:szCs w:val="28"/>
          <w:u w:val="single"/>
        </w:rPr>
        <w:t>2SP</w:t>
      </w:r>
    </w:p>
    <w:p w14:paraId="42FC6515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67BEB1F7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9BE3AAF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rcastic)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ou done?</w:t>
      </w:r>
    </w:p>
    <w:p w14:paraId="31DDF8E8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A2B200" w14:textId="77777777" w:rsid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1B937C0D" w14:textId="77777777" w:rsidR="00DC4059" w:rsidRPr="00DC4059" w:rsidRDefault="00DC4059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ve been at this for four hours. Unless you intend to deprive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my client of lunch as well as his </w:t>
      </w:r>
      <w:r w:rsidR="003A2033">
        <w:rPr>
          <w:sz w:val="28"/>
          <w:szCs w:val="28"/>
        </w:rPr>
        <w:t>f</w:t>
      </w:r>
      <w:r>
        <w:rPr>
          <w:sz w:val="28"/>
          <w:szCs w:val="28"/>
        </w:rPr>
        <w:t xml:space="preserve">reedom, we insist on 90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nutes </w:t>
      </w:r>
      <w:r w:rsidR="003A2033">
        <w:rPr>
          <w:sz w:val="28"/>
          <w:szCs w:val="28"/>
        </w:rPr>
        <w:t>break</w:t>
      </w:r>
      <w:r>
        <w:rPr>
          <w:sz w:val="28"/>
          <w:szCs w:val="28"/>
        </w:rPr>
        <w:t xml:space="preserve">.  </w:t>
      </w:r>
      <w:r w:rsidR="00B4512E">
        <w:rPr>
          <w:sz w:val="28"/>
          <w:szCs w:val="28"/>
        </w:rPr>
        <w:t>Afterward, w</w:t>
      </w:r>
      <w:r>
        <w:rPr>
          <w:sz w:val="28"/>
          <w:szCs w:val="28"/>
        </w:rPr>
        <w:t xml:space="preserve">e'll be happy to show you how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you're </w:t>
      </w:r>
      <w:r w:rsidR="00B4512E">
        <w:rPr>
          <w:sz w:val="28"/>
          <w:szCs w:val="28"/>
        </w:rPr>
        <w:t>entir</w:t>
      </w:r>
      <w:r>
        <w:rPr>
          <w:sz w:val="28"/>
          <w:szCs w:val="28"/>
        </w:rPr>
        <w:t xml:space="preserve">ely mistaken and </w:t>
      </w:r>
      <w:r w:rsidR="00B4512E">
        <w:rPr>
          <w:sz w:val="28"/>
          <w:szCs w:val="28"/>
        </w:rPr>
        <w:t xml:space="preserve">also </w:t>
      </w:r>
      <w:r>
        <w:rPr>
          <w:sz w:val="28"/>
          <w:szCs w:val="28"/>
        </w:rPr>
        <w:t xml:space="preserve">continue to assert my clients </w:t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rights. </w:t>
      </w:r>
    </w:p>
    <w:p w14:paraId="040AAE3B" w14:textId="77777777" w:rsidR="00941CE7" w:rsidRDefault="00941CE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A2033">
        <w:rPr>
          <w:sz w:val="28"/>
          <w:szCs w:val="28"/>
        </w:rPr>
        <w:t>BASS</w:t>
      </w:r>
    </w:p>
    <w:p w14:paraId="28CAC70E" w14:textId="77777777" w:rsidR="003A2033" w:rsidRDefault="003A203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ormal)</w:t>
      </w:r>
    </w:p>
    <w:p w14:paraId="064331B7" w14:textId="77777777" w:rsidR="003A2033" w:rsidRDefault="003A203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US Deputy Marshal Bass Marlow, interview suspended for 90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nute meal break. </w:t>
      </w:r>
    </w:p>
    <w:p w14:paraId="5AD6F3D9" w14:textId="77777777" w:rsidR="003A2033" w:rsidRDefault="003A203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355B8C8" w14:textId="77777777" w:rsidR="003A2033" w:rsidRPr="007140D0" w:rsidRDefault="003A2033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7140D0" w:rsidRPr="007140D0">
        <w:rPr>
          <w:sz w:val="28"/>
          <w:szCs w:val="28"/>
          <w:u w:val="single"/>
        </w:rPr>
        <w:t>DIGITAL RECORDER ELECTRIC BOOP</w:t>
      </w:r>
    </w:p>
    <w:p w14:paraId="0A9E882F" w14:textId="77777777" w:rsidR="007140D0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EDB1709" w14:textId="77777777" w:rsidR="007140D0" w:rsidRPr="007140D0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2SP</w:t>
      </w:r>
    </w:p>
    <w:p w14:paraId="360FBBAA" w14:textId="77777777" w:rsidR="007140D0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149F4B4B" w14:textId="77777777" w:rsidR="00C73DFC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FADE IN SAUNA</w:t>
      </w:r>
      <w:r w:rsidR="00F56CAE">
        <w:rPr>
          <w:sz w:val="28"/>
          <w:szCs w:val="28"/>
          <w:u w:val="single"/>
        </w:rPr>
        <w:t>;</w:t>
      </w:r>
      <w:r>
        <w:rPr>
          <w:sz w:val="28"/>
          <w:szCs w:val="28"/>
          <w:u w:val="single"/>
        </w:rPr>
        <w:t xml:space="preserve"> CONVERSATION IN PROCESS</w:t>
      </w:r>
      <w:r w:rsidR="00F56CAE">
        <w:rPr>
          <w:sz w:val="28"/>
          <w:szCs w:val="28"/>
          <w:u w:val="single"/>
        </w:rPr>
        <w:t>. SAUNA</w:t>
      </w:r>
      <w:r w:rsidR="00B4512E">
        <w:rPr>
          <w:sz w:val="28"/>
          <w:szCs w:val="28"/>
          <w:u w:val="single"/>
        </w:rPr>
        <w:t xml:space="preserve"> </w:t>
      </w:r>
      <w:r w:rsidR="00F56CAE">
        <w:rPr>
          <w:sz w:val="28"/>
          <w:szCs w:val="28"/>
          <w:u w:val="single"/>
        </w:rPr>
        <w:t xml:space="preserve">BACKGROUND </w:t>
      </w:r>
      <w:r w:rsidR="00F56CAE">
        <w:rPr>
          <w:sz w:val="28"/>
          <w:szCs w:val="28"/>
          <w:u w:val="single"/>
        </w:rPr>
        <w:tab/>
        <w:t>NOISE</w:t>
      </w:r>
    </w:p>
    <w:p w14:paraId="3E182A41" w14:textId="77777777" w:rsidR="007140D0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19C752" w14:textId="77777777" w:rsidR="007140D0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F56CAE">
        <w:rPr>
          <w:sz w:val="28"/>
          <w:szCs w:val="28"/>
        </w:rPr>
        <w:tab/>
      </w:r>
      <w:r w:rsidR="00F56CAE">
        <w:rPr>
          <w:sz w:val="28"/>
          <w:szCs w:val="28"/>
        </w:rPr>
        <w:tab/>
      </w:r>
      <w:r w:rsidR="00F56CAE">
        <w:rPr>
          <w:sz w:val="28"/>
          <w:szCs w:val="28"/>
        </w:rPr>
        <w:tab/>
        <w:t>ZEKE</w:t>
      </w:r>
    </w:p>
    <w:p w14:paraId="3800681C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aw man. What I'm saying is that it was real.  Ain't nobod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round here didn't see it different. (pause) We may not h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ully understood it, but we all sure </w:t>
      </w:r>
      <w:proofErr w:type="gramStart"/>
      <w:r>
        <w:rPr>
          <w:sz w:val="28"/>
          <w:szCs w:val="28"/>
        </w:rPr>
        <w:t>damn</w:t>
      </w:r>
      <w:proofErr w:type="gramEnd"/>
      <w:r>
        <w:rPr>
          <w:sz w:val="28"/>
          <w:szCs w:val="28"/>
        </w:rPr>
        <w:t xml:space="preserve"> well saw it. </w:t>
      </w:r>
    </w:p>
    <w:p w14:paraId="02A6D36A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0949CC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060EB1B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aybe true, but there is somebody who doesn't see it an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onger, and she is the one who ended it.  I was mad at first, b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en I calmed down…I have to admit she was right. </w:t>
      </w:r>
    </w:p>
    <w:p w14:paraId="01284D0B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220577F" w14:textId="77777777" w:rsidR="00F56CAE" w:rsidRP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56CAE">
        <w:rPr>
          <w:sz w:val="28"/>
          <w:szCs w:val="28"/>
          <w:u w:val="single"/>
        </w:rPr>
        <w:t>2SP</w:t>
      </w:r>
    </w:p>
    <w:p w14:paraId="2DC954F7" w14:textId="77777777" w:rsidR="00F56CAE" w:rsidRPr="007140D0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CD650E" w14:textId="77777777" w:rsidR="007140D0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5AA82B2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Debating)</w:t>
      </w:r>
    </w:p>
    <w:p w14:paraId="1964B621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Look…would it be safe to say; she made you happy?</w:t>
      </w:r>
    </w:p>
    <w:p w14:paraId="47ABC872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35A54E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9136213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(pause) Yeah.</w:t>
      </w:r>
    </w:p>
    <w:p w14:paraId="37A64A58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17EEAD6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D03D78D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appier than when you first got here?</w:t>
      </w:r>
    </w:p>
    <w:p w14:paraId="177124D4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A9E878B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EC2D7FB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retty much, yeah.</w:t>
      </w:r>
    </w:p>
    <w:p w14:paraId="73E49504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35BCAE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F942D5C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ause, I don't know that much about her, but I could dam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ll see you weren't the same lawman when you were arou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r. </w:t>
      </w:r>
    </w:p>
    <w:p w14:paraId="529D0D92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E1E6A23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FDAA13A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wasn't that different!</w:t>
      </w:r>
    </w:p>
    <w:p w14:paraId="2167DFC0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FF8CA3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EC3126B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eriously??)</w:t>
      </w:r>
    </w:p>
    <w:p w14:paraId="4CA67E78" w14:textId="54E6224F" w:rsidR="00F56CAE" w:rsidRDefault="00F56CAE" w:rsidP="00C30FAC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Uhhh, yeah you </w:t>
      </w:r>
      <w:proofErr w:type="gramStart"/>
      <w:r>
        <w:rPr>
          <w:sz w:val="28"/>
          <w:szCs w:val="28"/>
        </w:rPr>
        <w:t>was</w:t>
      </w:r>
      <w:proofErr w:type="gramEnd"/>
      <w:r>
        <w:rPr>
          <w:sz w:val="28"/>
          <w:szCs w:val="28"/>
        </w:rPr>
        <w:t xml:space="preserve">.  Come walking down the halls with that </w:t>
      </w:r>
      <w:proofErr w:type="gramStart"/>
      <w:r>
        <w:rPr>
          <w:sz w:val="28"/>
          <w:szCs w:val="28"/>
        </w:rPr>
        <w:t>cowboy;</w:t>
      </w:r>
      <w:proofErr w:type="gramEnd"/>
      <w:r>
        <w:rPr>
          <w:sz w:val="28"/>
          <w:szCs w:val="28"/>
        </w:rPr>
        <w:t xml:space="preserve"> down south swagger.  All business with a 6</w:t>
      </w:r>
      <w:r w:rsidR="00C30FAC">
        <w:rPr>
          <w:sz w:val="28"/>
          <w:szCs w:val="28"/>
        </w:rPr>
        <w:t xml:space="preserve"> foot </w:t>
      </w:r>
      <w:proofErr w:type="gramStart"/>
      <w:r>
        <w:rPr>
          <w:sz w:val="28"/>
          <w:szCs w:val="28"/>
        </w:rPr>
        <w:t>stick</w:t>
      </w:r>
      <w:proofErr w:type="gramEnd"/>
      <w:r>
        <w:rPr>
          <w:sz w:val="28"/>
          <w:szCs w:val="28"/>
        </w:rPr>
        <w:t xml:space="preserve"> up your ass.  More comfortable filling out paperwork than</w:t>
      </w:r>
      <w:r w:rsidR="00B4512E">
        <w:rPr>
          <w:sz w:val="28"/>
          <w:szCs w:val="28"/>
        </w:rPr>
        <w:t xml:space="preserve"> being around people.  Sound</w:t>
      </w:r>
      <w:r>
        <w:rPr>
          <w:sz w:val="28"/>
          <w:szCs w:val="28"/>
        </w:rPr>
        <w:t xml:space="preserve"> familiar?</w:t>
      </w:r>
    </w:p>
    <w:p w14:paraId="2A4E9524" w14:textId="5585E359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C6FA454" w14:textId="31FFD992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F4A9293" w14:textId="77777777" w:rsidR="00115437" w:rsidRDefault="00115437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BC4DDD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A03CB37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tubborn)</w:t>
      </w:r>
    </w:p>
    <w:p w14:paraId="4E97ABBC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>I s</w:t>
      </w:r>
      <w:r>
        <w:rPr>
          <w:sz w:val="28"/>
          <w:szCs w:val="28"/>
        </w:rPr>
        <w:t xml:space="preserve">till don't see the difference. </w:t>
      </w:r>
    </w:p>
    <w:p w14:paraId="2BA43253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2B6AA0" w14:textId="77777777" w:rsidR="00F56CAE" w:rsidRDefault="00F56CAE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DA6591C" w14:textId="0BEDBB82" w:rsidR="00F56CAE" w:rsidRDefault="00F56CAE" w:rsidP="0011543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Look. There's lawman. The Deputy Marshal whose here to solve the crime.  </w:t>
      </w:r>
      <w:r w:rsidR="00C216C8">
        <w:rPr>
          <w:sz w:val="28"/>
          <w:szCs w:val="28"/>
        </w:rPr>
        <w:t xml:space="preserve">New sheriff in town.  Marlow, Texas Ranger style!  Then there's Bass, my </w:t>
      </w:r>
      <w:r w:rsidR="00724C5C">
        <w:rPr>
          <w:sz w:val="28"/>
          <w:szCs w:val="28"/>
        </w:rPr>
        <w:t>boy</w:t>
      </w:r>
      <w:r w:rsidR="00C216C8">
        <w:rPr>
          <w:sz w:val="28"/>
          <w:szCs w:val="28"/>
        </w:rPr>
        <w:t>, Kendra's guy. Played poker with us…</w:t>
      </w:r>
      <w:r w:rsidR="00C216C8" w:rsidRPr="00724C5C">
        <w:rPr>
          <w:b/>
          <w:bCs/>
          <w:sz w:val="28"/>
          <w:szCs w:val="28"/>
        </w:rPr>
        <w:t>BADLY</w:t>
      </w:r>
      <w:r w:rsidR="00C216C8">
        <w:rPr>
          <w:sz w:val="28"/>
          <w:szCs w:val="28"/>
        </w:rPr>
        <w:t xml:space="preserve">!  The guy who I let into </w:t>
      </w:r>
      <w:r w:rsidR="00115437">
        <w:rPr>
          <w:sz w:val="28"/>
          <w:szCs w:val="28"/>
        </w:rPr>
        <w:t>Waynewright</w:t>
      </w:r>
      <w:r w:rsidR="00C216C8">
        <w:rPr>
          <w:sz w:val="28"/>
          <w:szCs w:val="28"/>
        </w:rPr>
        <w:t>'</w:t>
      </w:r>
      <w:r w:rsidR="00115437">
        <w:rPr>
          <w:sz w:val="28"/>
          <w:szCs w:val="28"/>
        </w:rPr>
        <w:t>s</w:t>
      </w:r>
      <w:r w:rsidR="00C216C8">
        <w:rPr>
          <w:sz w:val="28"/>
          <w:szCs w:val="28"/>
        </w:rPr>
        <w:t xml:space="preserve"> office so he could steal the W-key from his keyboard. </w:t>
      </w:r>
    </w:p>
    <w:p w14:paraId="71B570F8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BBC637" w14:textId="77777777" w:rsidR="00C216C8" w:rsidRPr="00F73AF2" w:rsidRDefault="00C216C8" w:rsidP="00C216C8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73AF2">
        <w:rPr>
          <w:sz w:val="28"/>
          <w:szCs w:val="28"/>
          <w:u w:val="single"/>
        </w:rPr>
        <w:t>BOTH CHUCKLE</w:t>
      </w:r>
    </w:p>
    <w:p w14:paraId="36B00A04" w14:textId="77777777" w:rsidR="007140D0" w:rsidRDefault="007140D0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1A7D13B9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B6A52A2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)</w:t>
      </w:r>
    </w:p>
    <w:p w14:paraId="48F0F40E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t's the cat I miss.  Hell, we all miss. </w:t>
      </w:r>
    </w:p>
    <w:p w14:paraId="5ECFA9CE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FB2332E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2624267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get what you're saying. I honestly do</w:t>
      </w:r>
      <w:r w:rsidR="00B4512E">
        <w:rPr>
          <w:sz w:val="28"/>
          <w:szCs w:val="28"/>
        </w:rPr>
        <w:t>,</w:t>
      </w:r>
      <w:r>
        <w:rPr>
          <w:sz w:val="28"/>
          <w:szCs w:val="28"/>
        </w:rPr>
        <w:t xml:space="preserve"> Zeke.  But now that w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ave Reno, now that the evidence is mounting and i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4512E">
        <w:rPr>
          <w:sz w:val="28"/>
          <w:szCs w:val="28"/>
        </w:rPr>
        <w:tab/>
      </w:r>
      <w:r>
        <w:rPr>
          <w:sz w:val="28"/>
          <w:szCs w:val="28"/>
        </w:rPr>
        <w:t xml:space="preserve">implicating him, I'll be leaving in a week. </w:t>
      </w:r>
    </w:p>
    <w:p w14:paraId="1E9A4954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FBE22D" w14:textId="77777777" w:rsidR="00C216C8" w:rsidRPr="00F73AF2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73AF2">
        <w:rPr>
          <w:sz w:val="28"/>
          <w:szCs w:val="28"/>
          <w:u w:val="single"/>
        </w:rPr>
        <w:t>2SP</w:t>
      </w:r>
    </w:p>
    <w:p w14:paraId="1D2096D7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6477C51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F78EA77" w14:textId="77777777" w:rsidR="00C216C8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aybe true. You want to spend that week moping and keeping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l to your lonesome, or you want to hang out and laugh more? </w:t>
      </w:r>
      <w:r w:rsidR="00F73AF2">
        <w:rPr>
          <w:sz w:val="28"/>
          <w:szCs w:val="28"/>
        </w:rPr>
        <w:tab/>
      </w:r>
      <w:r w:rsidR="00F73AF2">
        <w:rPr>
          <w:sz w:val="28"/>
          <w:szCs w:val="28"/>
        </w:rPr>
        <w:tab/>
      </w:r>
      <w:r>
        <w:rPr>
          <w:sz w:val="28"/>
          <w:szCs w:val="28"/>
        </w:rPr>
        <w:t xml:space="preserve">Cause between </w:t>
      </w:r>
      <w:r w:rsidR="00F73AF2">
        <w:rPr>
          <w:sz w:val="28"/>
          <w:szCs w:val="28"/>
        </w:rPr>
        <w:t>boredom</w:t>
      </w:r>
      <w:r>
        <w:rPr>
          <w:sz w:val="28"/>
          <w:szCs w:val="28"/>
        </w:rPr>
        <w:t xml:space="preserve"> and fall</w:t>
      </w:r>
      <w:r w:rsidR="00B4512E">
        <w:rPr>
          <w:sz w:val="28"/>
          <w:szCs w:val="28"/>
        </w:rPr>
        <w:t>-</w:t>
      </w:r>
      <w:r>
        <w:rPr>
          <w:sz w:val="28"/>
          <w:szCs w:val="28"/>
        </w:rPr>
        <w:t>over laughing, I know how</w:t>
      </w:r>
      <w:r w:rsidR="005E7C11">
        <w:rPr>
          <w:sz w:val="28"/>
          <w:szCs w:val="28"/>
        </w:rPr>
        <w:t xml:space="preserve"> I'd</w:t>
      </w:r>
      <w:r>
        <w:rPr>
          <w:sz w:val="28"/>
          <w:szCs w:val="28"/>
        </w:rPr>
        <w:t xml:space="preserve"> </w:t>
      </w:r>
      <w:r w:rsidR="00F73AF2">
        <w:rPr>
          <w:sz w:val="28"/>
          <w:szCs w:val="28"/>
        </w:rPr>
        <w:tab/>
      </w:r>
      <w:r w:rsidR="00F73AF2">
        <w:rPr>
          <w:sz w:val="28"/>
          <w:szCs w:val="28"/>
        </w:rPr>
        <w:tab/>
      </w:r>
      <w:r>
        <w:rPr>
          <w:sz w:val="28"/>
          <w:szCs w:val="28"/>
        </w:rPr>
        <w:t xml:space="preserve">choose. </w:t>
      </w:r>
    </w:p>
    <w:p w14:paraId="5CC7DC87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64064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A51A67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Deep sigh) </w:t>
      </w:r>
    </w:p>
    <w:p w14:paraId="596BE098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E7C11">
        <w:rPr>
          <w:sz w:val="28"/>
          <w:szCs w:val="28"/>
        </w:rPr>
        <w:t>It s</w:t>
      </w:r>
      <w:r>
        <w:rPr>
          <w:sz w:val="28"/>
          <w:szCs w:val="28"/>
        </w:rPr>
        <w:t xml:space="preserve">till doesn't solve things between Kendra. </w:t>
      </w:r>
    </w:p>
    <w:p w14:paraId="1A941E5B" w14:textId="33524CA2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529EDE" w14:textId="37A59772" w:rsidR="000B37E2" w:rsidRDefault="000B37E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AFC05C" w14:textId="7F73825A" w:rsidR="000B37E2" w:rsidRDefault="000B37E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5CBD58" w14:textId="77777777" w:rsidR="000B37E2" w:rsidRDefault="000B37E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F5D5B8E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B8E2FE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ike I said, I don't know her all that well. What little I do know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only know </w:t>
      </w:r>
      <w:proofErr w:type="gramStart"/>
      <w:r>
        <w:rPr>
          <w:sz w:val="28"/>
          <w:szCs w:val="28"/>
        </w:rPr>
        <w:t>cause</w:t>
      </w:r>
      <w:proofErr w:type="gramEnd"/>
      <w:r>
        <w:rPr>
          <w:sz w:val="28"/>
          <w:szCs w:val="28"/>
        </w:rPr>
        <w:t xml:space="preserve"> you got her to come out of her shell. S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oesn't…'emotion' like the rest of us, and that's cool…but yo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lped her, helped her to reach out.  </w:t>
      </w:r>
    </w:p>
    <w:p w14:paraId="18D0782D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09F264D" w14:textId="77777777" w:rsidR="00F73AF2" w:rsidRP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73AF2">
        <w:rPr>
          <w:sz w:val="28"/>
          <w:szCs w:val="28"/>
          <w:u w:val="single"/>
        </w:rPr>
        <w:t>2SP</w:t>
      </w:r>
    </w:p>
    <w:p w14:paraId="448D042E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E638FE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B2551C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hinking)</w:t>
      </w:r>
    </w:p>
    <w:p w14:paraId="71BEE92D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 week probably isn't enough time to fix things and even com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out friends…</w:t>
      </w:r>
    </w:p>
    <w:p w14:paraId="440451CB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4C2A8B1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ACE873C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ff</w:t>
      </w:r>
      <w:r w:rsidR="005E7C11">
        <w:rPr>
          <w:sz w:val="28"/>
          <w:szCs w:val="28"/>
        </w:rPr>
        <w:t>-</w:t>
      </w:r>
      <w:r>
        <w:rPr>
          <w:sz w:val="28"/>
          <w:szCs w:val="28"/>
        </w:rPr>
        <w:t>handed)</w:t>
      </w:r>
    </w:p>
    <w:p w14:paraId="1026E93C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nly if I took the offer</w:t>
      </w:r>
    </w:p>
    <w:p w14:paraId="3FCE4D95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831C1A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8D9FC8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mean…I could try and chat with her, maybe….what offer? </w:t>
      </w:r>
    </w:p>
    <w:p w14:paraId="2DB94373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5D510B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1FAEAAA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ff the cuff)</w:t>
      </w:r>
    </w:p>
    <w:p w14:paraId="6209432A" w14:textId="682D247F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SF are going to request a full-time Marshal work </w:t>
      </w:r>
      <w:r w:rsidR="005E7C11">
        <w:rPr>
          <w:sz w:val="28"/>
          <w:szCs w:val="28"/>
        </w:rPr>
        <w:t xml:space="preserve">in </w:t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>
        <w:rPr>
          <w:sz w:val="28"/>
          <w:szCs w:val="28"/>
        </w:rPr>
        <w:t>Antarctica. Oversee McMurdo</w:t>
      </w:r>
      <w:r w:rsidR="000B37E2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0B37E2">
        <w:rPr>
          <w:sz w:val="28"/>
          <w:szCs w:val="28"/>
        </w:rPr>
        <w:t xml:space="preserve">Palmer </w:t>
      </w:r>
      <w:r>
        <w:rPr>
          <w:sz w:val="28"/>
          <w:szCs w:val="28"/>
        </w:rPr>
        <w:t>&amp; Amundsen Scott.</w:t>
      </w:r>
    </w:p>
    <w:p w14:paraId="18628012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15D7F5E7" w14:textId="77777777" w:rsidR="00C216C8" w:rsidRPr="00F73AF2" w:rsidRDefault="00C216C8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F73AF2" w:rsidRPr="00F73AF2">
        <w:rPr>
          <w:sz w:val="28"/>
          <w:szCs w:val="28"/>
          <w:u w:val="single"/>
        </w:rPr>
        <w:t>2SP</w:t>
      </w:r>
    </w:p>
    <w:p w14:paraId="19015DB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474CAD5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F9644AA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gry)</w:t>
      </w:r>
    </w:p>
    <w:p w14:paraId="72D50E30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at's wrong with your fool ass! I'm just hearing this now? </w:t>
      </w:r>
    </w:p>
    <w:p w14:paraId="728E3EF2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611BF53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1E5C54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'm not going to take it.</w:t>
      </w:r>
    </w:p>
    <w:p w14:paraId="66CDB40B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80EAE1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8BFA542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grier)</w:t>
      </w:r>
    </w:p>
    <w:p w14:paraId="6B33C7FD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Y THE HELL NOT?</w:t>
      </w:r>
    </w:p>
    <w:p w14:paraId="3C8C2E38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D5F72E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3787B92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y take it? What’s for me down here?</w:t>
      </w:r>
    </w:p>
    <w:p w14:paraId="70298466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3C940B5" w14:textId="77777777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AC418C6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Let's loose)</w:t>
      </w:r>
    </w:p>
    <w:p w14:paraId="2FF74689" w14:textId="0C57218A" w:rsidR="00F73AF2" w:rsidRDefault="00F73AF2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K; number 1…I'll beat your ass later for that cause you're onl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ike my best fucking friend down here.  Number 2, have you </w:t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>
        <w:rPr>
          <w:sz w:val="28"/>
          <w:szCs w:val="28"/>
        </w:rPr>
        <w:t>SEEN the weird shit that happens around this joint</w:t>
      </w:r>
      <w:r w:rsidR="00C17A45">
        <w:rPr>
          <w:sz w:val="28"/>
          <w:szCs w:val="28"/>
        </w:rPr>
        <w:t xml:space="preserve">? Having a </w:t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  <w:t xml:space="preserve">cop around sure would help me sleep better. Number 3… A </w:t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  <w:t xml:space="preserve">woman you have some feelings about is down here.  She said </w:t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  <w:t xml:space="preserve">she didn't want to continue </w:t>
      </w:r>
      <w:proofErr w:type="gramStart"/>
      <w:r w:rsidR="00C17A45">
        <w:rPr>
          <w:sz w:val="28"/>
          <w:szCs w:val="28"/>
        </w:rPr>
        <w:t>cause</w:t>
      </w:r>
      <w:proofErr w:type="gramEnd"/>
      <w:r w:rsidR="00C17A45">
        <w:rPr>
          <w:sz w:val="28"/>
          <w:szCs w:val="28"/>
        </w:rPr>
        <w:t xml:space="preserve"> you were leaving, you </w:t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C17A45">
        <w:rPr>
          <w:sz w:val="28"/>
          <w:szCs w:val="28"/>
        </w:rPr>
        <w:t xml:space="preserve">can fix that…BY NOT TAKING YO </w:t>
      </w:r>
      <w:r w:rsidR="000B37E2">
        <w:rPr>
          <w:sz w:val="28"/>
          <w:szCs w:val="28"/>
        </w:rPr>
        <w:t>FOOL</w:t>
      </w:r>
      <w:r w:rsidR="00C17A45">
        <w:rPr>
          <w:sz w:val="28"/>
          <w:szCs w:val="28"/>
        </w:rPr>
        <w:t xml:space="preserve"> ASS OUTTA THE </w:t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C17A45">
        <w:rPr>
          <w:sz w:val="28"/>
          <w:szCs w:val="28"/>
        </w:rPr>
        <w:tab/>
      </w:r>
      <w:r w:rsidR="000B37E2">
        <w:rPr>
          <w:sz w:val="28"/>
          <w:szCs w:val="28"/>
        </w:rPr>
        <w:tab/>
      </w:r>
      <w:r w:rsidR="00C17A45">
        <w:rPr>
          <w:sz w:val="28"/>
          <w:szCs w:val="28"/>
        </w:rPr>
        <w:t>DAMN STATION-EQUATION!</w:t>
      </w:r>
    </w:p>
    <w:p w14:paraId="1583002D" w14:textId="77777777" w:rsidR="005E7C11" w:rsidRDefault="005E7C1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DAA6DB3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E3F646F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sidering)</w:t>
      </w:r>
    </w:p>
    <w:p w14:paraId="10FCF28F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's not that simple. </w:t>
      </w:r>
    </w:p>
    <w:p w14:paraId="52F211B8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9E9B68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EBCBD45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t is until you make it not sim</w:t>
      </w:r>
      <w:r w:rsidR="00165574">
        <w:rPr>
          <w:sz w:val="28"/>
          <w:szCs w:val="28"/>
        </w:rPr>
        <w:t xml:space="preserve">ple.  Look…you want simple, fine, </w:t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  <w:t>I'm going layout simple…simple</w:t>
      </w:r>
      <w:r>
        <w:rPr>
          <w:sz w:val="28"/>
          <w:szCs w:val="28"/>
        </w:rPr>
        <w:t>. You look me in the</w:t>
      </w:r>
      <w:r w:rsidR="00165574">
        <w:rPr>
          <w:sz w:val="28"/>
          <w:szCs w:val="28"/>
        </w:rPr>
        <w:t xml:space="preserve"> eye right </w:t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  <w:t xml:space="preserve">now.  You tell me, </w:t>
      </w:r>
      <w:r>
        <w:rPr>
          <w:sz w:val="28"/>
          <w:szCs w:val="28"/>
        </w:rPr>
        <w:t xml:space="preserve">honestly… swearing in court, under penalty </w:t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>
        <w:rPr>
          <w:sz w:val="28"/>
          <w:szCs w:val="28"/>
        </w:rPr>
        <w:t xml:space="preserve">of perjury, BIG MAN AS YOUR WITNESS… would your life be </w:t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>
        <w:rPr>
          <w:sz w:val="28"/>
          <w:szCs w:val="28"/>
        </w:rPr>
        <w:t>better with her in it, or out?</w:t>
      </w:r>
    </w:p>
    <w:p w14:paraId="29B5EDC3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>3SP</w:t>
      </w:r>
    </w:p>
    <w:p w14:paraId="436F28AF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78890F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D2EC2DE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say 'out</w:t>
      </w:r>
      <w:r w:rsidR="005E7C11">
        <w:rPr>
          <w:sz w:val="28"/>
          <w:szCs w:val="28"/>
        </w:rPr>
        <w:t>,'</w:t>
      </w:r>
      <w:r>
        <w:rPr>
          <w:sz w:val="28"/>
          <w:szCs w:val="28"/>
        </w:rPr>
        <w:t xml:space="preserve"> I'll drop this here and now. Won't say anoth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ord on the topic. We'll just hit golf</w:t>
      </w:r>
      <w:r w:rsidR="005E7C1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balls off the observati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eck till you head back to the world.   …….Well, in your </w:t>
      </w:r>
      <w:r w:rsidR="005E7C11">
        <w:rPr>
          <w:sz w:val="28"/>
          <w:szCs w:val="28"/>
        </w:rPr>
        <w:t xml:space="preserve">life or </w:t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  <w:t>out; which is better?</w:t>
      </w:r>
      <w:r>
        <w:rPr>
          <w:sz w:val="28"/>
          <w:szCs w:val="28"/>
        </w:rPr>
        <w:t xml:space="preserve"> </w:t>
      </w:r>
    </w:p>
    <w:p w14:paraId="25F67DE4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4852FD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DA4B8D4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Begrudgingly) </w:t>
      </w:r>
    </w:p>
    <w:p w14:paraId="3353A636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……In</w:t>
      </w:r>
    </w:p>
    <w:p w14:paraId="2B1C2F93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59D897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8D70FEA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laps his hands once, celebrate)</w:t>
      </w:r>
    </w:p>
    <w:p w14:paraId="4D8A75F9" w14:textId="77777777" w:rsidR="00C17A45" w:rsidRDefault="00C17A45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BOOM! RIGHT THERE</w:t>
      </w:r>
      <w:r w:rsidR="00165574">
        <w:rPr>
          <w:sz w:val="28"/>
          <w:szCs w:val="28"/>
        </w:rPr>
        <w:t xml:space="preserve"> BABY</w:t>
      </w:r>
      <w:r w:rsidR="005E7C11">
        <w:rPr>
          <w:sz w:val="28"/>
          <w:szCs w:val="28"/>
        </w:rPr>
        <w:t>!</w:t>
      </w:r>
      <w:r>
        <w:rPr>
          <w:sz w:val="28"/>
          <w:szCs w:val="28"/>
        </w:rPr>
        <w:t xml:space="preserve"> THAT'S WHAT I'M TALKING </w:t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>
        <w:rPr>
          <w:sz w:val="28"/>
          <w:szCs w:val="28"/>
        </w:rPr>
        <w:t xml:space="preserve">ABOUT!  </w:t>
      </w:r>
      <w:r w:rsidR="005E7C11">
        <w:rPr>
          <w:sz w:val="28"/>
          <w:szCs w:val="28"/>
        </w:rPr>
        <w:t xml:space="preserve">IF </w:t>
      </w:r>
      <w:r>
        <w:rPr>
          <w:sz w:val="28"/>
          <w:szCs w:val="28"/>
        </w:rPr>
        <w:t xml:space="preserve">YOU CAN'T BRING THE MORON TO THE </w:t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>
        <w:rPr>
          <w:sz w:val="28"/>
          <w:szCs w:val="28"/>
        </w:rPr>
        <w:t xml:space="preserve">MOUNTAIN, YOU BRING THE MOUNTAIN TO THE MORON!  </w:t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 w:rsidR="005E7C11">
        <w:rPr>
          <w:sz w:val="28"/>
          <w:szCs w:val="28"/>
        </w:rPr>
        <w:tab/>
      </w:r>
      <w:r>
        <w:rPr>
          <w:sz w:val="28"/>
          <w:szCs w:val="28"/>
        </w:rPr>
        <w:t>DAMN I'M AWESO</w:t>
      </w:r>
      <w:r w:rsidR="000779ED">
        <w:rPr>
          <w:sz w:val="28"/>
          <w:szCs w:val="28"/>
        </w:rPr>
        <w:t xml:space="preserve">ME! </w:t>
      </w:r>
    </w:p>
    <w:p w14:paraId="53DCB5DC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39A20C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F0A7A22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rustrated)</w:t>
      </w:r>
    </w:p>
    <w:p w14:paraId="7D88ECCB" w14:textId="05AE5F5D" w:rsidR="005E7C11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going to end zone dance now?</w:t>
      </w:r>
    </w:p>
    <w:p w14:paraId="08F130B8" w14:textId="77777777" w:rsidR="005E7C11" w:rsidRDefault="005E7C1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7E6C35C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AE162F5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ocking him)</w:t>
      </w:r>
      <w:r>
        <w:rPr>
          <w:sz w:val="28"/>
          <w:szCs w:val="28"/>
        </w:rPr>
        <w:tab/>
      </w:r>
    </w:p>
    <w:p w14:paraId="139E363C" w14:textId="77777777" w:rsidR="000779ED" w:rsidRDefault="005E7C11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h you want an end zone dance? You</w:t>
      </w:r>
      <w:r w:rsidR="000779ED">
        <w:rPr>
          <w:sz w:val="28"/>
          <w:szCs w:val="28"/>
        </w:rPr>
        <w:t xml:space="preserve"> check this out baby…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779ED">
        <w:rPr>
          <w:sz w:val="28"/>
          <w:szCs w:val="28"/>
        </w:rPr>
        <w:t xml:space="preserve">(Clap) (starts humming the </w:t>
      </w:r>
      <w:r w:rsidR="000779ED" w:rsidRPr="000779ED">
        <w:rPr>
          <w:sz w:val="28"/>
          <w:szCs w:val="28"/>
        </w:rPr>
        <w:t>Monday night football theme song</w:t>
      </w:r>
      <w:r w:rsidR="000779ED">
        <w:rPr>
          <w:sz w:val="28"/>
          <w:szCs w:val="28"/>
        </w:rPr>
        <w:t xml:space="preserve">) </w:t>
      </w:r>
    </w:p>
    <w:p w14:paraId="37935E7C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9C87DA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F1470A4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Laughing) </w:t>
      </w:r>
    </w:p>
    <w:p w14:paraId="3E321121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UDE, YOUR TOWEL….IT FELL, PUT IT BACK ON!!</w:t>
      </w:r>
    </w:p>
    <w:p w14:paraId="21C7F8C1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F9ECED2" w14:textId="77777777" w:rsidR="000779ED" w:rsidRP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0779ED">
        <w:rPr>
          <w:sz w:val="28"/>
          <w:szCs w:val="28"/>
          <w:u w:val="single"/>
        </w:rPr>
        <w:t>ZEKE STOPS, SITS BACK DOWN, STEAM FROM THE HEATER HISSES</w:t>
      </w:r>
    </w:p>
    <w:p w14:paraId="5A71056F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EA678A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792E869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EW! I do so love being right!  So you gonna stay, gonn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ake the offer?</w:t>
      </w:r>
    </w:p>
    <w:p w14:paraId="29EABE5E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D95D4CC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y haven't officially offered it yet; </w:t>
      </w:r>
      <w:r w:rsidR="00165574">
        <w:rPr>
          <w:sz w:val="28"/>
          <w:szCs w:val="28"/>
        </w:rPr>
        <w:t xml:space="preserve">it's </w:t>
      </w:r>
      <w:r>
        <w:rPr>
          <w:sz w:val="28"/>
          <w:szCs w:val="28"/>
        </w:rPr>
        <w:t xml:space="preserve">all still talk for now, </w:t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 w:rsidR="00165574">
        <w:rPr>
          <w:sz w:val="28"/>
          <w:szCs w:val="28"/>
        </w:rPr>
        <w:tab/>
      </w:r>
      <w:r>
        <w:rPr>
          <w:sz w:val="28"/>
          <w:szCs w:val="28"/>
        </w:rPr>
        <w:t xml:space="preserve">but it's coming. </w:t>
      </w:r>
    </w:p>
    <w:p w14:paraId="681155DF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183BF4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8C0E7B7" w14:textId="77777777" w:rsidR="000779ED" w:rsidRDefault="000779ED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y man!  </w:t>
      </w:r>
      <w:r w:rsidR="00233B76">
        <w:rPr>
          <w:sz w:val="28"/>
          <w:szCs w:val="28"/>
        </w:rPr>
        <w:t xml:space="preserve">(pause) Still gonna beat your ass for that 'nothing to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  <w:t xml:space="preserve">stay for' crack. </w:t>
      </w:r>
      <w:r>
        <w:rPr>
          <w:sz w:val="28"/>
          <w:szCs w:val="28"/>
        </w:rPr>
        <w:t xml:space="preserve"> (sigh).  Damn</w:t>
      </w:r>
      <w:r w:rsidR="005E7C11">
        <w:rPr>
          <w:sz w:val="28"/>
          <w:szCs w:val="28"/>
        </w:rPr>
        <w:t>,</w:t>
      </w:r>
      <w:r>
        <w:rPr>
          <w:sz w:val="28"/>
          <w:szCs w:val="28"/>
        </w:rPr>
        <w:t xml:space="preserve"> I love me the Sauna.  Glad I got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>
        <w:rPr>
          <w:sz w:val="28"/>
          <w:szCs w:val="28"/>
        </w:rPr>
        <w:t xml:space="preserve">her back up and running this week.  Damn thing went down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>
        <w:rPr>
          <w:sz w:val="28"/>
          <w:szCs w:val="28"/>
        </w:rPr>
        <w:t xml:space="preserve">again.  Happy we ordered those extra parts before winterover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>
        <w:rPr>
          <w:sz w:val="28"/>
          <w:szCs w:val="28"/>
        </w:rPr>
        <w:t xml:space="preserve">started.  Imagine the whole winter with no Sauna.  Would be a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damn</w:t>
      </w:r>
      <w:proofErr w:type="gramEnd"/>
      <w:r w:rsidR="00A22EA6">
        <w:rPr>
          <w:sz w:val="28"/>
          <w:szCs w:val="28"/>
        </w:rPr>
        <w:t xml:space="preserve"> never-ending nightmare. </w:t>
      </w:r>
    </w:p>
    <w:p w14:paraId="2B863CDC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D9948B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 w:rsidRPr="00A22EA6">
        <w:rPr>
          <w:sz w:val="28"/>
          <w:szCs w:val="28"/>
          <w:u w:val="single"/>
        </w:rPr>
        <w:t>LARGE GAS HISS</w:t>
      </w:r>
    </w:p>
    <w:p w14:paraId="5124836B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0D2816F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A22EA6">
        <w:rPr>
          <w:sz w:val="28"/>
          <w:szCs w:val="28"/>
          <w:u w:val="single"/>
        </w:rPr>
        <w:t>2SP</w:t>
      </w:r>
    </w:p>
    <w:p w14:paraId="26BC1F78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1A101584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6161C8A" w14:textId="77777777" w:rsidR="00A22EA6" w:rsidRDefault="00A22EA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oly shit!  Oh…oh man…Reno </w:t>
      </w:r>
      <w:r w:rsidRPr="005E7C11">
        <w:rPr>
          <w:b/>
          <w:sz w:val="28"/>
          <w:szCs w:val="28"/>
        </w:rPr>
        <w:t>didn't</w:t>
      </w:r>
      <w:r>
        <w:rPr>
          <w:sz w:val="28"/>
          <w:szCs w:val="28"/>
        </w:rPr>
        <w:t xml:space="preserve"> do it.  </w:t>
      </w:r>
      <w:r w:rsidR="00233B76">
        <w:rPr>
          <w:sz w:val="28"/>
          <w:szCs w:val="28"/>
        </w:rPr>
        <w:t xml:space="preserve">He really was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  <w:t xml:space="preserve">framed.  Zeke…I KNOW, I KNOW WHO KILLED DOCTOR </w:t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</w:r>
      <w:r w:rsidR="00233B76">
        <w:rPr>
          <w:sz w:val="28"/>
          <w:szCs w:val="28"/>
        </w:rPr>
        <w:tab/>
        <w:t xml:space="preserve">RODNEY!  </w:t>
      </w:r>
    </w:p>
    <w:p w14:paraId="4951C970" w14:textId="77777777" w:rsidR="00233B76" w:rsidRDefault="00233B7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1A9B41D" w14:textId="77777777" w:rsidR="00233B76" w:rsidRPr="00A22EA6" w:rsidRDefault="00233B76" w:rsidP="008548A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Outro &amp; credits</w:t>
      </w:r>
    </w:p>
    <w:sectPr w:rsidR="00233B76" w:rsidRPr="00A22EA6" w:rsidSect="00B1516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E4C4D" w14:textId="77777777" w:rsidR="00AB78B9" w:rsidRDefault="00AB78B9" w:rsidP="00EF6ACC">
      <w:pPr>
        <w:spacing w:after="0" w:line="240" w:lineRule="auto"/>
      </w:pPr>
      <w:r>
        <w:separator/>
      </w:r>
    </w:p>
  </w:endnote>
  <w:endnote w:type="continuationSeparator" w:id="0">
    <w:p w14:paraId="3EC1FF7A" w14:textId="77777777" w:rsidR="00AB78B9" w:rsidRDefault="00AB78B9" w:rsidP="00EF6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33079"/>
      <w:docPartObj>
        <w:docPartGallery w:val="Page Numbers (Bottom of Page)"/>
        <w:docPartUnique/>
      </w:docPartObj>
    </w:sdtPr>
    <w:sdtEndPr/>
    <w:sdtContent>
      <w:p w14:paraId="28188F3E" w14:textId="77777777" w:rsidR="00C17A45" w:rsidRDefault="00F652E9">
        <w:pPr>
          <w:pStyle w:val="Footer"/>
          <w:jc w:val="right"/>
        </w:pPr>
        <w:r>
          <w:fldChar w:fldCharType="begin"/>
        </w:r>
        <w:r w:rsidR="00A857E2">
          <w:instrText xml:space="preserve"> PAGE   \* MERGEFORMAT </w:instrText>
        </w:r>
        <w:r>
          <w:fldChar w:fldCharType="separate"/>
        </w:r>
        <w:r w:rsidR="00A10034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513BFC2A" w14:textId="77777777" w:rsidR="00C17A45" w:rsidRDefault="00C17A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61076" w14:textId="77777777" w:rsidR="00AB78B9" w:rsidRDefault="00AB78B9" w:rsidP="00EF6ACC">
      <w:pPr>
        <w:spacing w:after="0" w:line="240" w:lineRule="auto"/>
      </w:pPr>
      <w:r>
        <w:separator/>
      </w:r>
    </w:p>
  </w:footnote>
  <w:footnote w:type="continuationSeparator" w:id="0">
    <w:p w14:paraId="76F97552" w14:textId="77777777" w:rsidR="00AB78B9" w:rsidRDefault="00AB78B9" w:rsidP="00EF6A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EzMzEwM7E0sjRU0lEKTi0uzszPAymwMKgFAMSpPX0tAAAA"/>
  </w:docVars>
  <w:rsids>
    <w:rsidRoot w:val="00417175"/>
    <w:rsid w:val="000023A2"/>
    <w:rsid w:val="00003F0D"/>
    <w:rsid w:val="00004C0D"/>
    <w:rsid w:val="00010FE3"/>
    <w:rsid w:val="00015B30"/>
    <w:rsid w:val="000238A4"/>
    <w:rsid w:val="0002516D"/>
    <w:rsid w:val="0002704F"/>
    <w:rsid w:val="00035D61"/>
    <w:rsid w:val="00056CA0"/>
    <w:rsid w:val="0005798E"/>
    <w:rsid w:val="000612F7"/>
    <w:rsid w:val="00061FD2"/>
    <w:rsid w:val="00062E89"/>
    <w:rsid w:val="0006684B"/>
    <w:rsid w:val="00066C7D"/>
    <w:rsid w:val="000702BD"/>
    <w:rsid w:val="00072FCF"/>
    <w:rsid w:val="00073A17"/>
    <w:rsid w:val="00073CE0"/>
    <w:rsid w:val="00073CFA"/>
    <w:rsid w:val="00076908"/>
    <w:rsid w:val="00077525"/>
    <w:rsid w:val="000779ED"/>
    <w:rsid w:val="00077F2F"/>
    <w:rsid w:val="00087D4D"/>
    <w:rsid w:val="00087E5E"/>
    <w:rsid w:val="00090A8F"/>
    <w:rsid w:val="00091093"/>
    <w:rsid w:val="000960AE"/>
    <w:rsid w:val="000A4937"/>
    <w:rsid w:val="000B1478"/>
    <w:rsid w:val="000B37E2"/>
    <w:rsid w:val="000D4DE2"/>
    <w:rsid w:val="000D4EEE"/>
    <w:rsid w:val="000D6F87"/>
    <w:rsid w:val="000D7736"/>
    <w:rsid w:val="000D7EA8"/>
    <w:rsid w:val="000E58CB"/>
    <w:rsid w:val="000E5F19"/>
    <w:rsid w:val="000E6D11"/>
    <w:rsid w:val="000E7F58"/>
    <w:rsid w:val="000F08C7"/>
    <w:rsid w:val="00100123"/>
    <w:rsid w:val="00101DB2"/>
    <w:rsid w:val="00110C9C"/>
    <w:rsid w:val="00111F09"/>
    <w:rsid w:val="001122F2"/>
    <w:rsid w:val="001139D8"/>
    <w:rsid w:val="001151A8"/>
    <w:rsid w:val="00115437"/>
    <w:rsid w:val="00117A34"/>
    <w:rsid w:val="001205C2"/>
    <w:rsid w:val="001236C5"/>
    <w:rsid w:val="00123E0A"/>
    <w:rsid w:val="0013000C"/>
    <w:rsid w:val="001304F6"/>
    <w:rsid w:val="0013417A"/>
    <w:rsid w:val="0013501A"/>
    <w:rsid w:val="001352B9"/>
    <w:rsid w:val="001423E9"/>
    <w:rsid w:val="00142DF2"/>
    <w:rsid w:val="00143895"/>
    <w:rsid w:val="00151676"/>
    <w:rsid w:val="001541CF"/>
    <w:rsid w:val="0016193A"/>
    <w:rsid w:val="00165574"/>
    <w:rsid w:val="00167B72"/>
    <w:rsid w:val="00170B06"/>
    <w:rsid w:val="001812A5"/>
    <w:rsid w:val="001849FF"/>
    <w:rsid w:val="001877D1"/>
    <w:rsid w:val="00194D53"/>
    <w:rsid w:val="00195FCD"/>
    <w:rsid w:val="00196A52"/>
    <w:rsid w:val="00197ED7"/>
    <w:rsid w:val="001A05CB"/>
    <w:rsid w:val="001B144E"/>
    <w:rsid w:val="001B1FDB"/>
    <w:rsid w:val="001B409E"/>
    <w:rsid w:val="001C467D"/>
    <w:rsid w:val="001C678A"/>
    <w:rsid w:val="001D6C20"/>
    <w:rsid w:val="001E0D28"/>
    <w:rsid w:val="001E2278"/>
    <w:rsid w:val="001E2705"/>
    <w:rsid w:val="001E349F"/>
    <w:rsid w:val="001E5701"/>
    <w:rsid w:val="001E6332"/>
    <w:rsid w:val="001E7866"/>
    <w:rsid w:val="001E7E61"/>
    <w:rsid w:val="001F0249"/>
    <w:rsid w:val="001F2537"/>
    <w:rsid w:val="001F3E00"/>
    <w:rsid w:val="001F469B"/>
    <w:rsid w:val="001F55DD"/>
    <w:rsid w:val="001F694E"/>
    <w:rsid w:val="001F6F60"/>
    <w:rsid w:val="001F74C7"/>
    <w:rsid w:val="00201814"/>
    <w:rsid w:val="002066AA"/>
    <w:rsid w:val="002073AB"/>
    <w:rsid w:val="002141E4"/>
    <w:rsid w:val="002308F2"/>
    <w:rsid w:val="002334F6"/>
    <w:rsid w:val="00233A5B"/>
    <w:rsid w:val="00233B76"/>
    <w:rsid w:val="00240291"/>
    <w:rsid w:val="002416A3"/>
    <w:rsid w:val="00246196"/>
    <w:rsid w:val="00251CA8"/>
    <w:rsid w:val="00255AAC"/>
    <w:rsid w:val="002604FC"/>
    <w:rsid w:val="002662EE"/>
    <w:rsid w:val="00266C7F"/>
    <w:rsid w:val="00271B90"/>
    <w:rsid w:val="00282E3A"/>
    <w:rsid w:val="00283C8D"/>
    <w:rsid w:val="00284D31"/>
    <w:rsid w:val="00290124"/>
    <w:rsid w:val="00293306"/>
    <w:rsid w:val="00297A70"/>
    <w:rsid w:val="002A0DB3"/>
    <w:rsid w:val="002A1008"/>
    <w:rsid w:val="002B2989"/>
    <w:rsid w:val="002C2C10"/>
    <w:rsid w:val="002C4125"/>
    <w:rsid w:val="002C4F06"/>
    <w:rsid w:val="002C4FF9"/>
    <w:rsid w:val="002C6A7A"/>
    <w:rsid w:val="002D5328"/>
    <w:rsid w:val="002D6370"/>
    <w:rsid w:val="002E214E"/>
    <w:rsid w:val="002E46AE"/>
    <w:rsid w:val="002E693B"/>
    <w:rsid w:val="002E7406"/>
    <w:rsid w:val="002F0087"/>
    <w:rsid w:val="002F16D2"/>
    <w:rsid w:val="002F1D26"/>
    <w:rsid w:val="002F2731"/>
    <w:rsid w:val="002F2E2E"/>
    <w:rsid w:val="002F7D6E"/>
    <w:rsid w:val="003015C3"/>
    <w:rsid w:val="00303AAC"/>
    <w:rsid w:val="00303AF5"/>
    <w:rsid w:val="00311460"/>
    <w:rsid w:val="00317539"/>
    <w:rsid w:val="00322012"/>
    <w:rsid w:val="003249D3"/>
    <w:rsid w:val="00330FD7"/>
    <w:rsid w:val="003318B2"/>
    <w:rsid w:val="003323A3"/>
    <w:rsid w:val="00335129"/>
    <w:rsid w:val="00340524"/>
    <w:rsid w:val="003414A6"/>
    <w:rsid w:val="00343C26"/>
    <w:rsid w:val="00362D26"/>
    <w:rsid w:val="0036684D"/>
    <w:rsid w:val="00366ADE"/>
    <w:rsid w:val="00376E34"/>
    <w:rsid w:val="00377635"/>
    <w:rsid w:val="003860EE"/>
    <w:rsid w:val="00386518"/>
    <w:rsid w:val="003907E1"/>
    <w:rsid w:val="00396879"/>
    <w:rsid w:val="003A2033"/>
    <w:rsid w:val="003A282C"/>
    <w:rsid w:val="003A6849"/>
    <w:rsid w:val="003B11B5"/>
    <w:rsid w:val="003B4B9C"/>
    <w:rsid w:val="003B715B"/>
    <w:rsid w:val="003C1909"/>
    <w:rsid w:val="003C2CA7"/>
    <w:rsid w:val="003C3B06"/>
    <w:rsid w:val="003C4C2D"/>
    <w:rsid w:val="003D08B3"/>
    <w:rsid w:val="003D1197"/>
    <w:rsid w:val="003D1F66"/>
    <w:rsid w:val="003D3CD4"/>
    <w:rsid w:val="003D4C58"/>
    <w:rsid w:val="003D4F24"/>
    <w:rsid w:val="003E4EE3"/>
    <w:rsid w:val="003F1729"/>
    <w:rsid w:val="003F6625"/>
    <w:rsid w:val="003F7855"/>
    <w:rsid w:val="00400C75"/>
    <w:rsid w:val="004015FE"/>
    <w:rsid w:val="004022BF"/>
    <w:rsid w:val="00412C1A"/>
    <w:rsid w:val="00417175"/>
    <w:rsid w:val="004211D6"/>
    <w:rsid w:val="00427C9F"/>
    <w:rsid w:val="00430348"/>
    <w:rsid w:val="004315C6"/>
    <w:rsid w:val="00436201"/>
    <w:rsid w:val="00436B4F"/>
    <w:rsid w:val="00445267"/>
    <w:rsid w:val="00445AC8"/>
    <w:rsid w:val="00445FDF"/>
    <w:rsid w:val="00450E1D"/>
    <w:rsid w:val="004511EE"/>
    <w:rsid w:val="00451213"/>
    <w:rsid w:val="004575CD"/>
    <w:rsid w:val="00462D36"/>
    <w:rsid w:val="00470865"/>
    <w:rsid w:val="00474785"/>
    <w:rsid w:val="0047630D"/>
    <w:rsid w:val="0048215D"/>
    <w:rsid w:val="0048387C"/>
    <w:rsid w:val="004839E6"/>
    <w:rsid w:val="00484DAE"/>
    <w:rsid w:val="004850DD"/>
    <w:rsid w:val="004A2AF2"/>
    <w:rsid w:val="004A55E0"/>
    <w:rsid w:val="004B0568"/>
    <w:rsid w:val="004B2BCB"/>
    <w:rsid w:val="004B3EC6"/>
    <w:rsid w:val="004B545D"/>
    <w:rsid w:val="004B7D16"/>
    <w:rsid w:val="004C0AB0"/>
    <w:rsid w:val="004C2709"/>
    <w:rsid w:val="004C2A78"/>
    <w:rsid w:val="004C3722"/>
    <w:rsid w:val="004C3835"/>
    <w:rsid w:val="004C38A0"/>
    <w:rsid w:val="004C4E60"/>
    <w:rsid w:val="004C6136"/>
    <w:rsid w:val="004D343C"/>
    <w:rsid w:val="004D39C1"/>
    <w:rsid w:val="004E2509"/>
    <w:rsid w:val="004E32E4"/>
    <w:rsid w:val="004E3BC3"/>
    <w:rsid w:val="004E5CB7"/>
    <w:rsid w:val="004F116D"/>
    <w:rsid w:val="004F4CE9"/>
    <w:rsid w:val="004F675A"/>
    <w:rsid w:val="00502D4A"/>
    <w:rsid w:val="00511D99"/>
    <w:rsid w:val="00515089"/>
    <w:rsid w:val="005152B8"/>
    <w:rsid w:val="00516617"/>
    <w:rsid w:val="0052126A"/>
    <w:rsid w:val="005222ED"/>
    <w:rsid w:val="005251E0"/>
    <w:rsid w:val="005277D2"/>
    <w:rsid w:val="00530B31"/>
    <w:rsid w:val="005313ED"/>
    <w:rsid w:val="005329DE"/>
    <w:rsid w:val="00546738"/>
    <w:rsid w:val="00547BC3"/>
    <w:rsid w:val="00554DFF"/>
    <w:rsid w:val="00564D1D"/>
    <w:rsid w:val="0056784F"/>
    <w:rsid w:val="00574758"/>
    <w:rsid w:val="00580A15"/>
    <w:rsid w:val="00587C9A"/>
    <w:rsid w:val="00592E26"/>
    <w:rsid w:val="005A234E"/>
    <w:rsid w:val="005A24D5"/>
    <w:rsid w:val="005B3435"/>
    <w:rsid w:val="005B579E"/>
    <w:rsid w:val="005B6465"/>
    <w:rsid w:val="005C5C4B"/>
    <w:rsid w:val="005D05B1"/>
    <w:rsid w:val="005D4BC6"/>
    <w:rsid w:val="005E0923"/>
    <w:rsid w:val="005E132D"/>
    <w:rsid w:val="005E1F0A"/>
    <w:rsid w:val="005E2305"/>
    <w:rsid w:val="005E7C11"/>
    <w:rsid w:val="005F0C1E"/>
    <w:rsid w:val="005F2474"/>
    <w:rsid w:val="005F5781"/>
    <w:rsid w:val="005F6942"/>
    <w:rsid w:val="00600991"/>
    <w:rsid w:val="0060254E"/>
    <w:rsid w:val="006040CE"/>
    <w:rsid w:val="00607A0C"/>
    <w:rsid w:val="006151E3"/>
    <w:rsid w:val="00624B50"/>
    <w:rsid w:val="00625744"/>
    <w:rsid w:val="0062606D"/>
    <w:rsid w:val="006262A7"/>
    <w:rsid w:val="00630414"/>
    <w:rsid w:val="00632DC2"/>
    <w:rsid w:val="00637340"/>
    <w:rsid w:val="006378AE"/>
    <w:rsid w:val="0064005D"/>
    <w:rsid w:val="00641305"/>
    <w:rsid w:val="0064358E"/>
    <w:rsid w:val="00643C44"/>
    <w:rsid w:val="00652650"/>
    <w:rsid w:val="00652FCA"/>
    <w:rsid w:val="00654CAF"/>
    <w:rsid w:val="00657071"/>
    <w:rsid w:val="006619C7"/>
    <w:rsid w:val="00662CB2"/>
    <w:rsid w:val="00665E28"/>
    <w:rsid w:val="006662AF"/>
    <w:rsid w:val="0066732B"/>
    <w:rsid w:val="00672BA0"/>
    <w:rsid w:val="0067479F"/>
    <w:rsid w:val="00677513"/>
    <w:rsid w:val="00677787"/>
    <w:rsid w:val="00682800"/>
    <w:rsid w:val="006829B5"/>
    <w:rsid w:val="00683050"/>
    <w:rsid w:val="00687AC6"/>
    <w:rsid w:val="006A75FE"/>
    <w:rsid w:val="006A76CD"/>
    <w:rsid w:val="006B764D"/>
    <w:rsid w:val="006C2922"/>
    <w:rsid w:val="006D33B7"/>
    <w:rsid w:val="006D4D4A"/>
    <w:rsid w:val="006D6639"/>
    <w:rsid w:val="006E3C1A"/>
    <w:rsid w:val="006E5E28"/>
    <w:rsid w:val="006E6865"/>
    <w:rsid w:val="006F1467"/>
    <w:rsid w:val="00701E62"/>
    <w:rsid w:val="00712C4D"/>
    <w:rsid w:val="007140D0"/>
    <w:rsid w:val="0072321F"/>
    <w:rsid w:val="00724AF2"/>
    <w:rsid w:val="00724C5C"/>
    <w:rsid w:val="007266FB"/>
    <w:rsid w:val="00730773"/>
    <w:rsid w:val="007427E4"/>
    <w:rsid w:val="00743334"/>
    <w:rsid w:val="00745A34"/>
    <w:rsid w:val="0074642B"/>
    <w:rsid w:val="0075216C"/>
    <w:rsid w:val="00753FE8"/>
    <w:rsid w:val="007558CD"/>
    <w:rsid w:val="00757955"/>
    <w:rsid w:val="00761DD5"/>
    <w:rsid w:val="00765750"/>
    <w:rsid w:val="007668EE"/>
    <w:rsid w:val="00773427"/>
    <w:rsid w:val="007750EA"/>
    <w:rsid w:val="00775DB9"/>
    <w:rsid w:val="00780CA3"/>
    <w:rsid w:val="007829A7"/>
    <w:rsid w:val="007851DD"/>
    <w:rsid w:val="0078668F"/>
    <w:rsid w:val="007871E4"/>
    <w:rsid w:val="007958DA"/>
    <w:rsid w:val="007960E7"/>
    <w:rsid w:val="0079731D"/>
    <w:rsid w:val="007A2505"/>
    <w:rsid w:val="007A3B6B"/>
    <w:rsid w:val="007A5E63"/>
    <w:rsid w:val="007B10DA"/>
    <w:rsid w:val="007B1BF2"/>
    <w:rsid w:val="007B367E"/>
    <w:rsid w:val="007B4CC8"/>
    <w:rsid w:val="007C15B9"/>
    <w:rsid w:val="007D4EE6"/>
    <w:rsid w:val="007D6364"/>
    <w:rsid w:val="007D7F95"/>
    <w:rsid w:val="007E0F65"/>
    <w:rsid w:val="007E3666"/>
    <w:rsid w:val="007E4D05"/>
    <w:rsid w:val="007F0364"/>
    <w:rsid w:val="007F1A1F"/>
    <w:rsid w:val="007F32EC"/>
    <w:rsid w:val="007F4052"/>
    <w:rsid w:val="0080025D"/>
    <w:rsid w:val="008008CD"/>
    <w:rsid w:val="0081102F"/>
    <w:rsid w:val="00812C24"/>
    <w:rsid w:val="00814B88"/>
    <w:rsid w:val="00815242"/>
    <w:rsid w:val="00815909"/>
    <w:rsid w:val="00816272"/>
    <w:rsid w:val="00824922"/>
    <w:rsid w:val="00825786"/>
    <w:rsid w:val="00830EF5"/>
    <w:rsid w:val="008355B0"/>
    <w:rsid w:val="0084108A"/>
    <w:rsid w:val="0084210E"/>
    <w:rsid w:val="008531FD"/>
    <w:rsid w:val="0085479B"/>
    <w:rsid w:val="008548AA"/>
    <w:rsid w:val="008567BD"/>
    <w:rsid w:val="00856EF1"/>
    <w:rsid w:val="00862B45"/>
    <w:rsid w:val="00862CD3"/>
    <w:rsid w:val="00877E35"/>
    <w:rsid w:val="008810EA"/>
    <w:rsid w:val="00882BD2"/>
    <w:rsid w:val="00884EC5"/>
    <w:rsid w:val="008919F5"/>
    <w:rsid w:val="0089460A"/>
    <w:rsid w:val="008954CC"/>
    <w:rsid w:val="00895FB6"/>
    <w:rsid w:val="0089725E"/>
    <w:rsid w:val="008A052E"/>
    <w:rsid w:val="008B03B4"/>
    <w:rsid w:val="008B1CB9"/>
    <w:rsid w:val="008B4F5D"/>
    <w:rsid w:val="008B7B25"/>
    <w:rsid w:val="008C0F84"/>
    <w:rsid w:val="008C1F67"/>
    <w:rsid w:val="008C3CE6"/>
    <w:rsid w:val="008D0EAD"/>
    <w:rsid w:val="008D1954"/>
    <w:rsid w:val="008D1B66"/>
    <w:rsid w:val="008D450E"/>
    <w:rsid w:val="008D556E"/>
    <w:rsid w:val="008D5714"/>
    <w:rsid w:val="008D7C51"/>
    <w:rsid w:val="008E06E7"/>
    <w:rsid w:val="008E1737"/>
    <w:rsid w:val="008F6755"/>
    <w:rsid w:val="008F6803"/>
    <w:rsid w:val="009004E8"/>
    <w:rsid w:val="0090563E"/>
    <w:rsid w:val="00907B6B"/>
    <w:rsid w:val="00910D95"/>
    <w:rsid w:val="00912A2E"/>
    <w:rsid w:val="00912C8A"/>
    <w:rsid w:val="00913D40"/>
    <w:rsid w:val="00924234"/>
    <w:rsid w:val="009244A7"/>
    <w:rsid w:val="00927772"/>
    <w:rsid w:val="0093061B"/>
    <w:rsid w:val="00933256"/>
    <w:rsid w:val="00934F98"/>
    <w:rsid w:val="00936502"/>
    <w:rsid w:val="00941CE7"/>
    <w:rsid w:val="00942242"/>
    <w:rsid w:val="00946185"/>
    <w:rsid w:val="00952C96"/>
    <w:rsid w:val="00955FA0"/>
    <w:rsid w:val="00957A8E"/>
    <w:rsid w:val="00961494"/>
    <w:rsid w:val="00971629"/>
    <w:rsid w:val="009722A0"/>
    <w:rsid w:val="009735F8"/>
    <w:rsid w:val="00975BF6"/>
    <w:rsid w:val="00976E86"/>
    <w:rsid w:val="009813A4"/>
    <w:rsid w:val="009817A2"/>
    <w:rsid w:val="0099051F"/>
    <w:rsid w:val="009908DC"/>
    <w:rsid w:val="00991B1B"/>
    <w:rsid w:val="0099337A"/>
    <w:rsid w:val="009A45B0"/>
    <w:rsid w:val="009A7AB2"/>
    <w:rsid w:val="009B4383"/>
    <w:rsid w:val="009C0C2B"/>
    <w:rsid w:val="009C2042"/>
    <w:rsid w:val="009C2579"/>
    <w:rsid w:val="009C3483"/>
    <w:rsid w:val="009C3FE5"/>
    <w:rsid w:val="009C4F21"/>
    <w:rsid w:val="009E26B1"/>
    <w:rsid w:val="009F1277"/>
    <w:rsid w:val="009F3FEA"/>
    <w:rsid w:val="00A06991"/>
    <w:rsid w:val="00A10034"/>
    <w:rsid w:val="00A11650"/>
    <w:rsid w:val="00A22EA6"/>
    <w:rsid w:val="00A26298"/>
    <w:rsid w:val="00A26C21"/>
    <w:rsid w:val="00A3002D"/>
    <w:rsid w:val="00A33D9B"/>
    <w:rsid w:val="00A41CCC"/>
    <w:rsid w:val="00A41D28"/>
    <w:rsid w:val="00A50E15"/>
    <w:rsid w:val="00A60204"/>
    <w:rsid w:val="00A64730"/>
    <w:rsid w:val="00A65B23"/>
    <w:rsid w:val="00A701A6"/>
    <w:rsid w:val="00A71A96"/>
    <w:rsid w:val="00A73828"/>
    <w:rsid w:val="00A73A72"/>
    <w:rsid w:val="00A7523B"/>
    <w:rsid w:val="00A76B20"/>
    <w:rsid w:val="00A833FB"/>
    <w:rsid w:val="00A839C1"/>
    <w:rsid w:val="00A857E2"/>
    <w:rsid w:val="00A86FEC"/>
    <w:rsid w:val="00A9544C"/>
    <w:rsid w:val="00AA4A4F"/>
    <w:rsid w:val="00AA6BE8"/>
    <w:rsid w:val="00AB143C"/>
    <w:rsid w:val="00AB380E"/>
    <w:rsid w:val="00AB5DAC"/>
    <w:rsid w:val="00AB78B9"/>
    <w:rsid w:val="00AC18F8"/>
    <w:rsid w:val="00AC58CE"/>
    <w:rsid w:val="00AC6044"/>
    <w:rsid w:val="00AD2CB3"/>
    <w:rsid w:val="00AD6A42"/>
    <w:rsid w:val="00AD7B1F"/>
    <w:rsid w:val="00AE06DB"/>
    <w:rsid w:val="00AE0DC0"/>
    <w:rsid w:val="00AE118A"/>
    <w:rsid w:val="00AE20B0"/>
    <w:rsid w:val="00AE24F2"/>
    <w:rsid w:val="00AF1E17"/>
    <w:rsid w:val="00B0134B"/>
    <w:rsid w:val="00B03DEF"/>
    <w:rsid w:val="00B11E0C"/>
    <w:rsid w:val="00B13C2B"/>
    <w:rsid w:val="00B141D6"/>
    <w:rsid w:val="00B14804"/>
    <w:rsid w:val="00B14D4A"/>
    <w:rsid w:val="00B15165"/>
    <w:rsid w:val="00B15EC1"/>
    <w:rsid w:val="00B160FB"/>
    <w:rsid w:val="00B1645B"/>
    <w:rsid w:val="00B21DA4"/>
    <w:rsid w:val="00B22AC2"/>
    <w:rsid w:val="00B25BF8"/>
    <w:rsid w:val="00B3072D"/>
    <w:rsid w:val="00B31799"/>
    <w:rsid w:val="00B36C0B"/>
    <w:rsid w:val="00B41D67"/>
    <w:rsid w:val="00B41F4F"/>
    <w:rsid w:val="00B4512E"/>
    <w:rsid w:val="00B468E0"/>
    <w:rsid w:val="00B50590"/>
    <w:rsid w:val="00B511CF"/>
    <w:rsid w:val="00B5370F"/>
    <w:rsid w:val="00B55693"/>
    <w:rsid w:val="00B57710"/>
    <w:rsid w:val="00B61A75"/>
    <w:rsid w:val="00B67001"/>
    <w:rsid w:val="00B71D18"/>
    <w:rsid w:val="00B91F24"/>
    <w:rsid w:val="00BA2915"/>
    <w:rsid w:val="00BA333F"/>
    <w:rsid w:val="00BA4315"/>
    <w:rsid w:val="00BA6EAA"/>
    <w:rsid w:val="00BB062C"/>
    <w:rsid w:val="00BB0BD4"/>
    <w:rsid w:val="00BB48B7"/>
    <w:rsid w:val="00BC2F1C"/>
    <w:rsid w:val="00BC433F"/>
    <w:rsid w:val="00BC5067"/>
    <w:rsid w:val="00BD0FBB"/>
    <w:rsid w:val="00BD4062"/>
    <w:rsid w:val="00BD417B"/>
    <w:rsid w:val="00BD5B7F"/>
    <w:rsid w:val="00BE1874"/>
    <w:rsid w:val="00BE188B"/>
    <w:rsid w:val="00BE67CF"/>
    <w:rsid w:val="00BF1202"/>
    <w:rsid w:val="00BF6B0D"/>
    <w:rsid w:val="00C00316"/>
    <w:rsid w:val="00C01FB9"/>
    <w:rsid w:val="00C155DB"/>
    <w:rsid w:val="00C166AD"/>
    <w:rsid w:val="00C171EC"/>
    <w:rsid w:val="00C17236"/>
    <w:rsid w:val="00C17A45"/>
    <w:rsid w:val="00C216C8"/>
    <w:rsid w:val="00C26BE4"/>
    <w:rsid w:val="00C30FAC"/>
    <w:rsid w:val="00C36A27"/>
    <w:rsid w:val="00C546B2"/>
    <w:rsid w:val="00C55E42"/>
    <w:rsid w:val="00C56AD0"/>
    <w:rsid w:val="00C57415"/>
    <w:rsid w:val="00C62F22"/>
    <w:rsid w:val="00C64CC5"/>
    <w:rsid w:val="00C713E4"/>
    <w:rsid w:val="00C720DF"/>
    <w:rsid w:val="00C73DFC"/>
    <w:rsid w:val="00C76711"/>
    <w:rsid w:val="00C82240"/>
    <w:rsid w:val="00C84600"/>
    <w:rsid w:val="00C85EA4"/>
    <w:rsid w:val="00C85F4A"/>
    <w:rsid w:val="00C9160A"/>
    <w:rsid w:val="00CA1161"/>
    <w:rsid w:val="00CA3395"/>
    <w:rsid w:val="00CA7D32"/>
    <w:rsid w:val="00CB64DF"/>
    <w:rsid w:val="00CC0D47"/>
    <w:rsid w:val="00CC3ABC"/>
    <w:rsid w:val="00CC52B4"/>
    <w:rsid w:val="00CC63E0"/>
    <w:rsid w:val="00CD0C19"/>
    <w:rsid w:val="00CD2C35"/>
    <w:rsid w:val="00CD3850"/>
    <w:rsid w:val="00CD4740"/>
    <w:rsid w:val="00CD7C87"/>
    <w:rsid w:val="00CE1951"/>
    <w:rsid w:val="00CE2F28"/>
    <w:rsid w:val="00CF56A9"/>
    <w:rsid w:val="00D05062"/>
    <w:rsid w:val="00D10E64"/>
    <w:rsid w:val="00D140F9"/>
    <w:rsid w:val="00D2072B"/>
    <w:rsid w:val="00D20EDF"/>
    <w:rsid w:val="00D233E2"/>
    <w:rsid w:val="00D275D4"/>
    <w:rsid w:val="00D33F4F"/>
    <w:rsid w:val="00D4585C"/>
    <w:rsid w:val="00D539C5"/>
    <w:rsid w:val="00D54BE0"/>
    <w:rsid w:val="00D575AA"/>
    <w:rsid w:val="00D57FBF"/>
    <w:rsid w:val="00D63F0E"/>
    <w:rsid w:val="00D65010"/>
    <w:rsid w:val="00D70D65"/>
    <w:rsid w:val="00D70DF9"/>
    <w:rsid w:val="00D910D8"/>
    <w:rsid w:val="00D91BC8"/>
    <w:rsid w:val="00D939F7"/>
    <w:rsid w:val="00D93DAF"/>
    <w:rsid w:val="00D977E1"/>
    <w:rsid w:val="00D97E26"/>
    <w:rsid w:val="00DA4DCB"/>
    <w:rsid w:val="00DB1421"/>
    <w:rsid w:val="00DB26AF"/>
    <w:rsid w:val="00DB650F"/>
    <w:rsid w:val="00DC11D9"/>
    <w:rsid w:val="00DC4059"/>
    <w:rsid w:val="00DC4F33"/>
    <w:rsid w:val="00DC5A9A"/>
    <w:rsid w:val="00DC64A2"/>
    <w:rsid w:val="00DC7DF6"/>
    <w:rsid w:val="00DD1E05"/>
    <w:rsid w:val="00DE01A3"/>
    <w:rsid w:val="00DE2329"/>
    <w:rsid w:val="00DE3019"/>
    <w:rsid w:val="00DE484B"/>
    <w:rsid w:val="00DE5CDF"/>
    <w:rsid w:val="00DE71DF"/>
    <w:rsid w:val="00DF3DF5"/>
    <w:rsid w:val="00E008CF"/>
    <w:rsid w:val="00E015E7"/>
    <w:rsid w:val="00E03836"/>
    <w:rsid w:val="00E22292"/>
    <w:rsid w:val="00E237CE"/>
    <w:rsid w:val="00E2382B"/>
    <w:rsid w:val="00E2396C"/>
    <w:rsid w:val="00E23A6E"/>
    <w:rsid w:val="00E24C32"/>
    <w:rsid w:val="00E27C48"/>
    <w:rsid w:val="00E27DB7"/>
    <w:rsid w:val="00E3326D"/>
    <w:rsid w:val="00E3583C"/>
    <w:rsid w:val="00E42A7D"/>
    <w:rsid w:val="00E42EFE"/>
    <w:rsid w:val="00E50745"/>
    <w:rsid w:val="00E507A7"/>
    <w:rsid w:val="00E50FC9"/>
    <w:rsid w:val="00E518E8"/>
    <w:rsid w:val="00E5295C"/>
    <w:rsid w:val="00E52C95"/>
    <w:rsid w:val="00E55A87"/>
    <w:rsid w:val="00E56B0E"/>
    <w:rsid w:val="00E57362"/>
    <w:rsid w:val="00E62736"/>
    <w:rsid w:val="00E64A99"/>
    <w:rsid w:val="00E64FBA"/>
    <w:rsid w:val="00E65200"/>
    <w:rsid w:val="00E658E1"/>
    <w:rsid w:val="00E66166"/>
    <w:rsid w:val="00E672D1"/>
    <w:rsid w:val="00E87508"/>
    <w:rsid w:val="00E92256"/>
    <w:rsid w:val="00E92777"/>
    <w:rsid w:val="00EA0BDB"/>
    <w:rsid w:val="00EA1332"/>
    <w:rsid w:val="00EA6431"/>
    <w:rsid w:val="00EB019A"/>
    <w:rsid w:val="00EB45F8"/>
    <w:rsid w:val="00EC4241"/>
    <w:rsid w:val="00EC46A4"/>
    <w:rsid w:val="00EC5034"/>
    <w:rsid w:val="00EC53FE"/>
    <w:rsid w:val="00ED05B2"/>
    <w:rsid w:val="00ED221C"/>
    <w:rsid w:val="00ED5A2F"/>
    <w:rsid w:val="00EE035D"/>
    <w:rsid w:val="00EE147B"/>
    <w:rsid w:val="00EE1952"/>
    <w:rsid w:val="00EE3975"/>
    <w:rsid w:val="00EE3C15"/>
    <w:rsid w:val="00EE3FEA"/>
    <w:rsid w:val="00EE4B7F"/>
    <w:rsid w:val="00EE66C3"/>
    <w:rsid w:val="00EF2F32"/>
    <w:rsid w:val="00EF6319"/>
    <w:rsid w:val="00EF6ACC"/>
    <w:rsid w:val="00F051DF"/>
    <w:rsid w:val="00F052FC"/>
    <w:rsid w:val="00F06433"/>
    <w:rsid w:val="00F0667C"/>
    <w:rsid w:val="00F129F9"/>
    <w:rsid w:val="00F130AF"/>
    <w:rsid w:val="00F130E4"/>
    <w:rsid w:val="00F146AE"/>
    <w:rsid w:val="00F15B7E"/>
    <w:rsid w:val="00F20533"/>
    <w:rsid w:val="00F246C4"/>
    <w:rsid w:val="00F248BD"/>
    <w:rsid w:val="00F24DEA"/>
    <w:rsid w:val="00F2509B"/>
    <w:rsid w:val="00F269D7"/>
    <w:rsid w:val="00F34576"/>
    <w:rsid w:val="00F40E14"/>
    <w:rsid w:val="00F43A18"/>
    <w:rsid w:val="00F5238C"/>
    <w:rsid w:val="00F538C9"/>
    <w:rsid w:val="00F53B83"/>
    <w:rsid w:val="00F54E84"/>
    <w:rsid w:val="00F55C66"/>
    <w:rsid w:val="00F56163"/>
    <w:rsid w:val="00F56CAE"/>
    <w:rsid w:val="00F57AB4"/>
    <w:rsid w:val="00F63E2C"/>
    <w:rsid w:val="00F647BB"/>
    <w:rsid w:val="00F64CFE"/>
    <w:rsid w:val="00F652E9"/>
    <w:rsid w:val="00F6614C"/>
    <w:rsid w:val="00F66EA4"/>
    <w:rsid w:val="00F73AF2"/>
    <w:rsid w:val="00F7638A"/>
    <w:rsid w:val="00F7705D"/>
    <w:rsid w:val="00F876EB"/>
    <w:rsid w:val="00F90302"/>
    <w:rsid w:val="00F96769"/>
    <w:rsid w:val="00F97E3A"/>
    <w:rsid w:val="00FA3001"/>
    <w:rsid w:val="00FA492A"/>
    <w:rsid w:val="00FA612A"/>
    <w:rsid w:val="00FB03E1"/>
    <w:rsid w:val="00FB23D3"/>
    <w:rsid w:val="00FB2A97"/>
    <w:rsid w:val="00FB2F63"/>
    <w:rsid w:val="00FB440B"/>
    <w:rsid w:val="00FB4FD3"/>
    <w:rsid w:val="00FC2590"/>
    <w:rsid w:val="00FC2D20"/>
    <w:rsid w:val="00FC34FB"/>
    <w:rsid w:val="00FC3D06"/>
    <w:rsid w:val="00FC4D4A"/>
    <w:rsid w:val="00FC7002"/>
    <w:rsid w:val="00FD0A11"/>
    <w:rsid w:val="00FD4FA2"/>
    <w:rsid w:val="00FD69AD"/>
    <w:rsid w:val="00FD72F0"/>
    <w:rsid w:val="00FD7FD6"/>
    <w:rsid w:val="00FE32B8"/>
    <w:rsid w:val="00FF4075"/>
    <w:rsid w:val="00FF4406"/>
    <w:rsid w:val="00FF57A7"/>
    <w:rsid w:val="00FF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5997F3"/>
  <w15:docId w15:val="{FAA7FD6B-9AEE-4DF9-9ED1-447304E0C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23B"/>
  </w:style>
  <w:style w:type="paragraph" w:styleId="Heading1">
    <w:name w:val="heading 1"/>
    <w:basedOn w:val="Normal"/>
    <w:next w:val="Normal"/>
    <w:link w:val="Heading1Char"/>
    <w:uiPriority w:val="9"/>
    <w:qFormat/>
    <w:rsid w:val="00A7523B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523B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523B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523B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523B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523B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523B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523B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523B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A7523B"/>
    <w:pPr>
      <w:spacing w:after="0" w:line="240" w:lineRule="auto"/>
      <w:ind w:firstLine="0"/>
    </w:pPr>
  </w:style>
  <w:style w:type="paragraph" w:styleId="NormalWeb">
    <w:name w:val="Normal (Web)"/>
    <w:basedOn w:val="Normal"/>
    <w:uiPriority w:val="99"/>
    <w:unhideWhenUsed/>
    <w:rsid w:val="00FB2F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uiPriority w:val="20"/>
    <w:qFormat/>
    <w:rsid w:val="00A7523B"/>
    <w:rPr>
      <w:b/>
      <w:bCs/>
      <w:i/>
      <w:iCs/>
      <w:color w:val="auto"/>
    </w:rPr>
  </w:style>
  <w:style w:type="character" w:customStyle="1" w:styleId="css-901oao">
    <w:name w:val="css-901oao"/>
    <w:basedOn w:val="DefaultParagraphFont"/>
    <w:rsid w:val="00ED05B2"/>
  </w:style>
  <w:style w:type="character" w:customStyle="1" w:styleId="Heading1Char">
    <w:name w:val="Heading 1 Char"/>
    <w:basedOn w:val="DefaultParagraphFont"/>
    <w:link w:val="Heading1"/>
    <w:uiPriority w:val="9"/>
    <w:rsid w:val="00A7523B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523B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523B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7523B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7523B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523B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523B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A7523B"/>
    <w:rPr>
      <w:b/>
      <w:bCs/>
      <w:spacing w:val="0"/>
    </w:rPr>
  </w:style>
  <w:style w:type="paragraph" w:styleId="ListParagraph">
    <w:name w:val="List Paragraph"/>
    <w:basedOn w:val="Normal"/>
    <w:uiPriority w:val="34"/>
    <w:qFormat/>
    <w:rsid w:val="00A7523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7523B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7523B"/>
    <w:rPr>
      <w:rFonts w:asciiTheme="minorHAnsi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523B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523B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A7523B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7523B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A7523B"/>
    <w:rPr>
      <w:smallCaps/>
    </w:rPr>
  </w:style>
  <w:style w:type="character" w:styleId="IntenseReference">
    <w:name w:val="Intense Reference"/>
    <w:uiPriority w:val="32"/>
    <w:qFormat/>
    <w:rsid w:val="00A7523B"/>
    <w:rPr>
      <w:b/>
      <w:bCs/>
      <w:smallCaps/>
      <w:color w:val="auto"/>
    </w:rPr>
  </w:style>
  <w:style w:type="character" w:styleId="BookTitle">
    <w:name w:val="Book Title"/>
    <w:uiPriority w:val="33"/>
    <w:qFormat/>
    <w:rsid w:val="00A7523B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23B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EF6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6ACC"/>
  </w:style>
  <w:style w:type="paragraph" w:styleId="Footer">
    <w:name w:val="footer"/>
    <w:basedOn w:val="Normal"/>
    <w:link w:val="FooterChar"/>
    <w:uiPriority w:val="99"/>
    <w:unhideWhenUsed/>
    <w:rsid w:val="00EF6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3C01D8-A69D-4ADB-B9F8-901D2A79E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23</Pages>
  <Words>3186</Words>
  <Characters>1816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35</cp:revision>
  <cp:lastPrinted>2021-07-26T20:56:00Z</cp:lastPrinted>
  <dcterms:created xsi:type="dcterms:W3CDTF">2021-04-25T19:01:00Z</dcterms:created>
  <dcterms:modified xsi:type="dcterms:W3CDTF">2022-03-20T14:23:00Z</dcterms:modified>
</cp:coreProperties>
</file>